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8764569"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68AE0C7" w14:textId="21475C86" w:rsidR="00473471"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7901772" w:history="1">
        <w:r w:rsidR="00473471" w:rsidRPr="00D97FBB">
          <w:rPr>
            <w:rStyle w:val="Hyperlink"/>
          </w:rPr>
          <w:t>1.</w:t>
        </w:r>
        <w:r w:rsidR="00473471">
          <w:rPr>
            <w:rFonts w:asciiTheme="minorHAnsi" w:eastAsiaTheme="minorEastAsia" w:hAnsiTheme="minorHAnsi" w:cstheme="minorBidi"/>
            <w:b w:val="0"/>
            <w:sz w:val="22"/>
            <w:szCs w:val="22"/>
            <w:lang w:val="en-US"/>
          </w:rPr>
          <w:tab/>
        </w:r>
        <w:r w:rsidR="00473471" w:rsidRPr="00D97FBB">
          <w:rPr>
            <w:rStyle w:val="Hyperlink"/>
          </w:rPr>
          <w:t>Intoduction</w:t>
        </w:r>
        <w:r w:rsidR="00473471">
          <w:rPr>
            <w:webHidden/>
          </w:rPr>
          <w:tab/>
        </w:r>
        <w:r w:rsidR="00473471">
          <w:rPr>
            <w:webHidden/>
          </w:rPr>
          <w:fldChar w:fldCharType="begin"/>
        </w:r>
        <w:r w:rsidR="00473471">
          <w:rPr>
            <w:webHidden/>
          </w:rPr>
          <w:instrText xml:space="preserve"> PAGEREF _Toc137901772 \h </w:instrText>
        </w:r>
        <w:r w:rsidR="00473471">
          <w:rPr>
            <w:webHidden/>
          </w:rPr>
        </w:r>
        <w:r w:rsidR="00473471">
          <w:rPr>
            <w:webHidden/>
          </w:rPr>
          <w:fldChar w:fldCharType="separate"/>
        </w:r>
        <w:r w:rsidR="00473471">
          <w:rPr>
            <w:webHidden/>
          </w:rPr>
          <w:t>4</w:t>
        </w:r>
        <w:r w:rsidR="00473471">
          <w:rPr>
            <w:webHidden/>
          </w:rPr>
          <w:fldChar w:fldCharType="end"/>
        </w:r>
      </w:hyperlink>
    </w:p>
    <w:p w14:paraId="48DE217D" w14:textId="2BD8E8A5" w:rsidR="00473471" w:rsidRDefault="00000000">
      <w:pPr>
        <w:pStyle w:val="TOC2"/>
        <w:tabs>
          <w:tab w:val="left" w:pos="960"/>
        </w:tabs>
        <w:rPr>
          <w:rFonts w:asciiTheme="minorHAnsi" w:eastAsiaTheme="minorEastAsia" w:hAnsiTheme="minorHAnsi" w:cstheme="minorBidi"/>
          <w:noProof/>
          <w:sz w:val="22"/>
          <w:szCs w:val="22"/>
        </w:rPr>
      </w:pPr>
      <w:hyperlink w:anchor="_Toc137901773" w:history="1">
        <w:r w:rsidR="00473471" w:rsidRPr="00D97FBB">
          <w:rPr>
            <w:rStyle w:val="Hyperlink"/>
            <w:noProof/>
          </w:rPr>
          <w:t>1.1.</w:t>
        </w:r>
        <w:r w:rsidR="00473471">
          <w:rPr>
            <w:rFonts w:asciiTheme="minorHAnsi" w:eastAsiaTheme="minorEastAsia" w:hAnsiTheme="minorHAnsi" w:cstheme="minorBidi"/>
            <w:noProof/>
            <w:sz w:val="22"/>
            <w:szCs w:val="22"/>
          </w:rPr>
          <w:tab/>
        </w:r>
        <w:r w:rsidR="00473471" w:rsidRPr="00D97FBB">
          <w:rPr>
            <w:rStyle w:val="Hyperlink"/>
            <w:noProof/>
          </w:rPr>
          <w:t>Statement of the Problem</w:t>
        </w:r>
        <w:r w:rsidR="00473471">
          <w:rPr>
            <w:noProof/>
            <w:webHidden/>
          </w:rPr>
          <w:tab/>
        </w:r>
        <w:r w:rsidR="00473471">
          <w:rPr>
            <w:noProof/>
            <w:webHidden/>
          </w:rPr>
          <w:fldChar w:fldCharType="begin"/>
        </w:r>
        <w:r w:rsidR="00473471">
          <w:rPr>
            <w:noProof/>
            <w:webHidden/>
          </w:rPr>
          <w:instrText xml:space="preserve"> PAGEREF _Toc137901773 \h </w:instrText>
        </w:r>
        <w:r w:rsidR="00473471">
          <w:rPr>
            <w:noProof/>
            <w:webHidden/>
          </w:rPr>
        </w:r>
        <w:r w:rsidR="00473471">
          <w:rPr>
            <w:noProof/>
            <w:webHidden/>
          </w:rPr>
          <w:fldChar w:fldCharType="separate"/>
        </w:r>
        <w:r w:rsidR="00473471">
          <w:rPr>
            <w:noProof/>
            <w:webHidden/>
          </w:rPr>
          <w:t>4</w:t>
        </w:r>
        <w:r w:rsidR="00473471">
          <w:rPr>
            <w:noProof/>
            <w:webHidden/>
          </w:rPr>
          <w:fldChar w:fldCharType="end"/>
        </w:r>
      </w:hyperlink>
    </w:p>
    <w:p w14:paraId="0CB7812B" w14:textId="7AEEDEA4" w:rsidR="00473471" w:rsidRDefault="00000000">
      <w:pPr>
        <w:pStyle w:val="TOC2"/>
        <w:tabs>
          <w:tab w:val="left" w:pos="960"/>
        </w:tabs>
        <w:rPr>
          <w:rFonts w:asciiTheme="minorHAnsi" w:eastAsiaTheme="minorEastAsia" w:hAnsiTheme="minorHAnsi" w:cstheme="minorBidi"/>
          <w:noProof/>
          <w:sz w:val="22"/>
          <w:szCs w:val="22"/>
        </w:rPr>
      </w:pPr>
      <w:hyperlink w:anchor="_Toc137901774" w:history="1">
        <w:r w:rsidR="00473471" w:rsidRPr="00D97FBB">
          <w:rPr>
            <w:rStyle w:val="Hyperlink"/>
            <w:noProof/>
          </w:rPr>
          <w:t>1.2.</w:t>
        </w:r>
        <w:r w:rsidR="00473471">
          <w:rPr>
            <w:rFonts w:asciiTheme="minorHAnsi" w:eastAsiaTheme="minorEastAsia" w:hAnsiTheme="minorHAnsi" w:cstheme="minorBidi"/>
            <w:noProof/>
            <w:sz w:val="22"/>
            <w:szCs w:val="22"/>
          </w:rPr>
          <w:tab/>
        </w:r>
        <w:r w:rsidR="00473471" w:rsidRPr="00D97FBB">
          <w:rPr>
            <w:rStyle w:val="Hyperlink"/>
            <w:noProof/>
          </w:rPr>
          <w:t>Purpose of the Study</w:t>
        </w:r>
        <w:r w:rsidR="00473471">
          <w:rPr>
            <w:noProof/>
            <w:webHidden/>
          </w:rPr>
          <w:tab/>
        </w:r>
        <w:r w:rsidR="00473471">
          <w:rPr>
            <w:noProof/>
            <w:webHidden/>
          </w:rPr>
          <w:fldChar w:fldCharType="begin"/>
        </w:r>
        <w:r w:rsidR="00473471">
          <w:rPr>
            <w:noProof/>
            <w:webHidden/>
          </w:rPr>
          <w:instrText xml:space="preserve"> PAGEREF _Toc137901774 \h </w:instrText>
        </w:r>
        <w:r w:rsidR="00473471">
          <w:rPr>
            <w:noProof/>
            <w:webHidden/>
          </w:rPr>
        </w:r>
        <w:r w:rsidR="00473471">
          <w:rPr>
            <w:noProof/>
            <w:webHidden/>
          </w:rPr>
          <w:fldChar w:fldCharType="separate"/>
        </w:r>
        <w:r w:rsidR="00473471">
          <w:rPr>
            <w:noProof/>
            <w:webHidden/>
          </w:rPr>
          <w:t>5</w:t>
        </w:r>
        <w:r w:rsidR="00473471">
          <w:rPr>
            <w:noProof/>
            <w:webHidden/>
          </w:rPr>
          <w:fldChar w:fldCharType="end"/>
        </w:r>
      </w:hyperlink>
    </w:p>
    <w:p w14:paraId="76E31068" w14:textId="7FF5B7C7" w:rsidR="00473471" w:rsidRDefault="00000000">
      <w:pPr>
        <w:pStyle w:val="TOC2"/>
        <w:tabs>
          <w:tab w:val="left" w:pos="960"/>
        </w:tabs>
        <w:rPr>
          <w:rFonts w:asciiTheme="minorHAnsi" w:eastAsiaTheme="minorEastAsia" w:hAnsiTheme="minorHAnsi" w:cstheme="minorBidi"/>
          <w:noProof/>
          <w:sz w:val="22"/>
          <w:szCs w:val="22"/>
        </w:rPr>
      </w:pPr>
      <w:hyperlink w:anchor="_Toc137901775" w:history="1">
        <w:r w:rsidR="00473471" w:rsidRPr="00D97FBB">
          <w:rPr>
            <w:rStyle w:val="Hyperlink"/>
            <w:noProof/>
          </w:rPr>
          <w:t>1.3.</w:t>
        </w:r>
        <w:r w:rsidR="00473471">
          <w:rPr>
            <w:rFonts w:asciiTheme="minorHAnsi" w:eastAsiaTheme="minorEastAsia" w:hAnsiTheme="minorHAnsi" w:cstheme="minorBidi"/>
            <w:noProof/>
            <w:sz w:val="22"/>
            <w:szCs w:val="22"/>
          </w:rPr>
          <w:tab/>
        </w:r>
        <w:r w:rsidR="00473471" w:rsidRPr="00D97FBB">
          <w:rPr>
            <w:rStyle w:val="Hyperlink"/>
            <w:noProof/>
          </w:rPr>
          <w:t>Research Objectives (Questions/Hypotheses)</w:t>
        </w:r>
        <w:r w:rsidR="00473471">
          <w:rPr>
            <w:noProof/>
            <w:webHidden/>
          </w:rPr>
          <w:tab/>
        </w:r>
        <w:r w:rsidR="00473471">
          <w:rPr>
            <w:noProof/>
            <w:webHidden/>
          </w:rPr>
          <w:fldChar w:fldCharType="begin"/>
        </w:r>
        <w:r w:rsidR="00473471">
          <w:rPr>
            <w:noProof/>
            <w:webHidden/>
          </w:rPr>
          <w:instrText xml:space="preserve"> PAGEREF _Toc137901775 \h </w:instrText>
        </w:r>
        <w:r w:rsidR="00473471">
          <w:rPr>
            <w:noProof/>
            <w:webHidden/>
          </w:rPr>
        </w:r>
        <w:r w:rsidR="00473471">
          <w:rPr>
            <w:noProof/>
            <w:webHidden/>
          </w:rPr>
          <w:fldChar w:fldCharType="separate"/>
        </w:r>
        <w:r w:rsidR="00473471">
          <w:rPr>
            <w:noProof/>
            <w:webHidden/>
          </w:rPr>
          <w:t>6</w:t>
        </w:r>
        <w:r w:rsidR="00473471">
          <w:rPr>
            <w:noProof/>
            <w:webHidden/>
          </w:rPr>
          <w:fldChar w:fldCharType="end"/>
        </w:r>
      </w:hyperlink>
    </w:p>
    <w:p w14:paraId="7FF9520D" w14:textId="55E475BC" w:rsidR="00473471" w:rsidRDefault="00000000">
      <w:pPr>
        <w:pStyle w:val="TOC2"/>
        <w:tabs>
          <w:tab w:val="left" w:pos="960"/>
        </w:tabs>
        <w:rPr>
          <w:rFonts w:asciiTheme="minorHAnsi" w:eastAsiaTheme="minorEastAsia" w:hAnsiTheme="minorHAnsi" w:cstheme="minorBidi"/>
          <w:noProof/>
          <w:sz w:val="22"/>
          <w:szCs w:val="22"/>
        </w:rPr>
      </w:pPr>
      <w:hyperlink w:anchor="_Toc137901776" w:history="1">
        <w:r w:rsidR="00473471" w:rsidRPr="00D97FBB">
          <w:rPr>
            <w:rStyle w:val="Hyperlink"/>
            <w:noProof/>
          </w:rPr>
          <w:t>1.4.</w:t>
        </w:r>
        <w:r w:rsidR="00473471">
          <w:rPr>
            <w:rFonts w:asciiTheme="minorHAnsi" w:eastAsiaTheme="minorEastAsia" w:hAnsiTheme="minorHAnsi" w:cstheme="minorBidi"/>
            <w:noProof/>
            <w:sz w:val="22"/>
            <w:szCs w:val="22"/>
          </w:rPr>
          <w:tab/>
        </w:r>
        <w:r w:rsidR="00473471" w:rsidRPr="00D97FBB">
          <w:rPr>
            <w:rStyle w:val="Hyperlink"/>
            <w:noProof/>
          </w:rPr>
          <w:t>Significance of the Study</w:t>
        </w:r>
        <w:r w:rsidR="00473471">
          <w:rPr>
            <w:noProof/>
            <w:webHidden/>
          </w:rPr>
          <w:tab/>
        </w:r>
        <w:r w:rsidR="00473471">
          <w:rPr>
            <w:noProof/>
            <w:webHidden/>
          </w:rPr>
          <w:fldChar w:fldCharType="begin"/>
        </w:r>
        <w:r w:rsidR="00473471">
          <w:rPr>
            <w:noProof/>
            <w:webHidden/>
          </w:rPr>
          <w:instrText xml:space="preserve"> PAGEREF _Toc137901776 \h </w:instrText>
        </w:r>
        <w:r w:rsidR="00473471">
          <w:rPr>
            <w:noProof/>
            <w:webHidden/>
          </w:rPr>
        </w:r>
        <w:r w:rsidR="00473471">
          <w:rPr>
            <w:noProof/>
            <w:webHidden/>
          </w:rPr>
          <w:fldChar w:fldCharType="separate"/>
        </w:r>
        <w:r w:rsidR="00473471">
          <w:rPr>
            <w:noProof/>
            <w:webHidden/>
          </w:rPr>
          <w:t>8</w:t>
        </w:r>
        <w:r w:rsidR="00473471">
          <w:rPr>
            <w:noProof/>
            <w:webHidden/>
          </w:rPr>
          <w:fldChar w:fldCharType="end"/>
        </w:r>
      </w:hyperlink>
    </w:p>
    <w:p w14:paraId="1ACDA8B2" w14:textId="24BAFE27" w:rsidR="00473471" w:rsidRDefault="00000000">
      <w:pPr>
        <w:pStyle w:val="TOC2"/>
        <w:tabs>
          <w:tab w:val="left" w:pos="960"/>
        </w:tabs>
        <w:rPr>
          <w:rFonts w:asciiTheme="minorHAnsi" w:eastAsiaTheme="minorEastAsia" w:hAnsiTheme="minorHAnsi" w:cstheme="minorBidi"/>
          <w:noProof/>
          <w:sz w:val="22"/>
          <w:szCs w:val="22"/>
        </w:rPr>
      </w:pPr>
      <w:hyperlink w:anchor="_Toc137901777" w:history="1">
        <w:r w:rsidR="00473471" w:rsidRPr="00D97FBB">
          <w:rPr>
            <w:rStyle w:val="Hyperlink"/>
            <w:noProof/>
          </w:rPr>
          <w:t>1.5.</w:t>
        </w:r>
        <w:r w:rsidR="00473471">
          <w:rPr>
            <w:rFonts w:asciiTheme="minorHAnsi" w:eastAsiaTheme="minorEastAsia" w:hAnsiTheme="minorHAnsi" w:cstheme="minorBidi"/>
            <w:noProof/>
            <w:sz w:val="22"/>
            <w:szCs w:val="22"/>
          </w:rPr>
          <w:tab/>
        </w:r>
        <w:r w:rsidR="00473471" w:rsidRPr="00D97FBB">
          <w:rPr>
            <w:rStyle w:val="Hyperlink"/>
            <w:noProof/>
          </w:rPr>
          <w:t>Research Design</w:t>
        </w:r>
        <w:r w:rsidR="00473471">
          <w:rPr>
            <w:noProof/>
            <w:webHidden/>
          </w:rPr>
          <w:tab/>
        </w:r>
        <w:r w:rsidR="00473471">
          <w:rPr>
            <w:noProof/>
            <w:webHidden/>
          </w:rPr>
          <w:fldChar w:fldCharType="begin"/>
        </w:r>
        <w:r w:rsidR="00473471">
          <w:rPr>
            <w:noProof/>
            <w:webHidden/>
          </w:rPr>
          <w:instrText xml:space="preserve"> PAGEREF _Toc137901777 \h </w:instrText>
        </w:r>
        <w:r w:rsidR="00473471">
          <w:rPr>
            <w:noProof/>
            <w:webHidden/>
          </w:rPr>
        </w:r>
        <w:r w:rsidR="00473471">
          <w:rPr>
            <w:noProof/>
            <w:webHidden/>
          </w:rPr>
          <w:fldChar w:fldCharType="separate"/>
        </w:r>
        <w:r w:rsidR="00473471">
          <w:rPr>
            <w:noProof/>
            <w:webHidden/>
          </w:rPr>
          <w:t>9</w:t>
        </w:r>
        <w:r w:rsidR="00473471">
          <w:rPr>
            <w:noProof/>
            <w:webHidden/>
          </w:rPr>
          <w:fldChar w:fldCharType="end"/>
        </w:r>
      </w:hyperlink>
    </w:p>
    <w:p w14:paraId="5ECD84C3" w14:textId="7624DF5D" w:rsidR="00473471" w:rsidRDefault="00000000">
      <w:pPr>
        <w:pStyle w:val="TOC2"/>
        <w:tabs>
          <w:tab w:val="left" w:pos="960"/>
        </w:tabs>
        <w:rPr>
          <w:rFonts w:asciiTheme="minorHAnsi" w:eastAsiaTheme="minorEastAsia" w:hAnsiTheme="minorHAnsi" w:cstheme="minorBidi"/>
          <w:noProof/>
          <w:sz w:val="22"/>
          <w:szCs w:val="22"/>
        </w:rPr>
      </w:pPr>
      <w:hyperlink w:anchor="_Toc137901778" w:history="1">
        <w:r w:rsidR="00473471" w:rsidRPr="00D97FBB">
          <w:rPr>
            <w:rStyle w:val="Hyperlink"/>
            <w:noProof/>
          </w:rPr>
          <w:t>1.6.</w:t>
        </w:r>
        <w:r w:rsidR="00473471">
          <w:rPr>
            <w:rFonts w:asciiTheme="minorHAnsi" w:eastAsiaTheme="minorEastAsia" w:hAnsiTheme="minorHAnsi" w:cstheme="minorBidi"/>
            <w:noProof/>
            <w:sz w:val="22"/>
            <w:szCs w:val="22"/>
          </w:rPr>
          <w:tab/>
        </w:r>
        <w:r w:rsidR="00473471" w:rsidRPr="00D97FBB">
          <w:rPr>
            <w:rStyle w:val="Hyperlink"/>
            <w:noProof/>
          </w:rPr>
          <w:t>Study Organization</w:t>
        </w:r>
        <w:r w:rsidR="00473471">
          <w:rPr>
            <w:noProof/>
            <w:webHidden/>
          </w:rPr>
          <w:tab/>
        </w:r>
        <w:r w:rsidR="00473471">
          <w:rPr>
            <w:noProof/>
            <w:webHidden/>
          </w:rPr>
          <w:fldChar w:fldCharType="begin"/>
        </w:r>
        <w:r w:rsidR="00473471">
          <w:rPr>
            <w:noProof/>
            <w:webHidden/>
          </w:rPr>
          <w:instrText xml:space="preserve"> PAGEREF _Toc137901778 \h </w:instrText>
        </w:r>
        <w:r w:rsidR="00473471">
          <w:rPr>
            <w:noProof/>
            <w:webHidden/>
          </w:rPr>
        </w:r>
        <w:r w:rsidR="00473471">
          <w:rPr>
            <w:noProof/>
            <w:webHidden/>
          </w:rPr>
          <w:fldChar w:fldCharType="separate"/>
        </w:r>
        <w:r w:rsidR="00473471">
          <w:rPr>
            <w:noProof/>
            <w:webHidden/>
          </w:rPr>
          <w:t>10</w:t>
        </w:r>
        <w:r w:rsidR="00473471">
          <w:rPr>
            <w:noProof/>
            <w:webHidden/>
          </w:rPr>
          <w:fldChar w:fldCharType="end"/>
        </w:r>
      </w:hyperlink>
    </w:p>
    <w:p w14:paraId="0D6B0D5A" w14:textId="22B6C710" w:rsidR="00473471" w:rsidRDefault="00000000">
      <w:pPr>
        <w:pStyle w:val="TOC1"/>
        <w:rPr>
          <w:rFonts w:asciiTheme="minorHAnsi" w:eastAsiaTheme="minorEastAsia" w:hAnsiTheme="minorHAnsi" w:cstheme="minorBidi"/>
          <w:b w:val="0"/>
          <w:sz w:val="22"/>
          <w:szCs w:val="22"/>
          <w:lang w:val="en-US"/>
        </w:rPr>
      </w:pPr>
      <w:hyperlink w:anchor="_Toc137901779" w:history="1">
        <w:r w:rsidR="00473471" w:rsidRPr="00D97FBB">
          <w:rPr>
            <w:rStyle w:val="Hyperlink"/>
          </w:rPr>
          <w:t>Глава 1. Теоретични основи на софтуерните технологични стартиращи компании</w:t>
        </w:r>
        <w:r w:rsidR="00473471">
          <w:rPr>
            <w:webHidden/>
          </w:rPr>
          <w:tab/>
        </w:r>
        <w:r w:rsidR="00473471">
          <w:rPr>
            <w:webHidden/>
          </w:rPr>
          <w:fldChar w:fldCharType="begin"/>
        </w:r>
        <w:r w:rsidR="00473471">
          <w:rPr>
            <w:webHidden/>
          </w:rPr>
          <w:instrText xml:space="preserve"> PAGEREF _Toc137901779 \h </w:instrText>
        </w:r>
        <w:r w:rsidR="00473471">
          <w:rPr>
            <w:webHidden/>
          </w:rPr>
        </w:r>
        <w:r w:rsidR="00473471">
          <w:rPr>
            <w:webHidden/>
          </w:rPr>
          <w:fldChar w:fldCharType="separate"/>
        </w:r>
        <w:r w:rsidR="00473471">
          <w:rPr>
            <w:webHidden/>
          </w:rPr>
          <w:t>12</w:t>
        </w:r>
        <w:r w:rsidR="00473471">
          <w:rPr>
            <w:webHidden/>
          </w:rPr>
          <w:fldChar w:fldCharType="end"/>
        </w:r>
      </w:hyperlink>
    </w:p>
    <w:p w14:paraId="5EEBE75F" w14:textId="7239CCF9" w:rsidR="00473471" w:rsidRDefault="00000000">
      <w:pPr>
        <w:pStyle w:val="TOC2"/>
        <w:rPr>
          <w:rFonts w:asciiTheme="minorHAnsi" w:eastAsiaTheme="minorEastAsia" w:hAnsiTheme="minorHAnsi" w:cstheme="minorBidi"/>
          <w:noProof/>
          <w:sz w:val="22"/>
          <w:szCs w:val="22"/>
        </w:rPr>
      </w:pPr>
      <w:hyperlink w:anchor="_Toc137901780" w:history="1">
        <w:r w:rsidR="00473471" w:rsidRPr="00D97FBB">
          <w:rPr>
            <w:rStyle w:val="Hyperlink"/>
            <w:noProof/>
            <w:lang w:val="bg-BG"/>
          </w:rPr>
          <w:t>1.1. Същност и особености на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0 \h </w:instrText>
        </w:r>
        <w:r w:rsidR="00473471">
          <w:rPr>
            <w:noProof/>
            <w:webHidden/>
          </w:rPr>
        </w:r>
        <w:r w:rsidR="00473471">
          <w:rPr>
            <w:noProof/>
            <w:webHidden/>
          </w:rPr>
          <w:fldChar w:fldCharType="separate"/>
        </w:r>
        <w:r w:rsidR="00473471">
          <w:rPr>
            <w:noProof/>
            <w:webHidden/>
          </w:rPr>
          <w:t>12</w:t>
        </w:r>
        <w:r w:rsidR="00473471">
          <w:rPr>
            <w:noProof/>
            <w:webHidden/>
          </w:rPr>
          <w:fldChar w:fldCharType="end"/>
        </w:r>
      </w:hyperlink>
    </w:p>
    <w:p w14:paraId="1B1811C3" w14:textId="1462FD64" w:rsidR="00473471" w:rsidRDefault="00000000">
      <w:pPr>
        <w:pStyle w:val="TOC2"/>
        <w:rPr>
          <w:rFonts w:asciiTheme="minorHAnsi" w:eastAsiaTheme="minorEastAsia" w:hAnsiTheme="minorHAnsi" w:cstheme="minorBidi"/>
          <w:noProof/>
          <w:sz w:val="22"/>
          <w:szCs w:val="22"/>
        </w:rPr>
      </w:pPr>
      <w:hyperlink w:anchor="_Toc137901781" w:history="1">
        <w:r w:rsidR="00473471" w:rsidRPr="00D97FBB">
          <w:rPr>
            <w:rStyle w:val="Hyperlink"/>
            <w:noProof/>
            <w:lang w:val="bg-BG"/>
          </w:rPr>
          <w:t>1.2. Методични проблеми, свързани с разработката на софтуерни продукти</w:t>
        </w:r>
        <w:r w:rsidR="00473471">
          <w:rPr>
            <w:noProof/>
            <w:webHidden/>
          </w:rPr>
          <w:tab/>
        </w:r>
        <w:r w:rsidR="00473471">
          <w:rPr>
            <w:noProof/>
            <w:webHidden/>
          </w:rPr>
          <w:fldChar w:fldCharType="begin"/>
        </w:r>
        <w:r w:rsidR="00473471">
          <w:rPr>
            <w:noProof/>
            <w:webHidden/>
          </w:rPr>
          <w:instrText xml:space="preserve"> PAGEREF _Toc137901781 \h </w:instrText>
        </w:r>
        <w:r w:rsidR="00473471">
          <w:rPr>
            <w:noProof/>
            <w:webHidden/>
          </w:rPr>
        </w:r>
        <w:r w:rsidR="00473471">
          <w:rPr>
            <w:noProof/>
            <w:webHidden/>
          </w:rPr>
          <w:fldChar w:fldCharType="separate"/>
        </w:r>
        <w:r w:rsidR="00473471">
          <w:rPr>
            <w:noProof/>
            <w:webHidden/>
          </w:rPr>
          <w:t>26</w:t>
        </w:r>
        <w:r w:rsidR="00473471">
          <w:rPr>
            <w:noProof/>
            <w:webHidden/>
          </w:rPr>
          <w:fldChar w:fldCharType="end"/>
        </w:r>
      </w:hyperlink>
    </w:p>
    <w:p w14:paraId="056E2F0C" w14:textId="2CE2AD18" w:rsidR="00473471" w:rsidRDefault="00000000">
      <w:pPr>
        <w:pStyle w:val="TOC2"/>
        <w:rPr>
          <w:rFonts w:asciiTheme="minorHAnsi" w:eastAsiaTheme="minorEastAsia" w:hAnsiTheme="minorHAnsi" w:cstheme="minorBidi"/>
          <w:noProof/>
          <w:sz w:val="22"/>
          <w:szCs w:val="22"/>
        </w:rPr>
      </w:pPr>
      <w:hyperlink w:anchor="_Toc137901782" w:history="1">
        <w:r w:rsidR="00473471" w:rsidRPr="00D97FBB">
          <w:rPr>
            <w:rStyle w:val="Hyperlink"/>
            <w:noProof/>
            <w:lang w:val="bg-BG"/>
          </w:rPr>
          <w:t>1.3. Управление на софтуерни проекти в технологичните стартиращи компании</w:t>
        </w:r>
        <w:r w:rsidR="00473471">
          <w:rPr>
            <w:noProof/>
            <w:webHidden/>
          </w:rPr>
          <w:tab/>
        </w:r>
        <w:r w:rsidR="00473471">
          <w:rPr>
            <w:noProof/>
            <w:webHidden/>
          </w:rPr>
          <w:fldChar w:fldCharType="begin"/>
        </w:r>
        <w:r w:rsidR="00473471">
          <w:rPr>
            <w:noProof/>
            <w:webHidden/>
          </w:rPr>
          <w:instrText xml:space="preserve"> PAGEREF _Toc137901782 \h </w:instrText>
        </w:r>
        <w:r w:rsidR="00473471">
          <w:rPr>
            <w:noProof/>
            <w:webHidden/>
          </w:rPr>
        </w:r>
        <w:r w:rsidR="00473471">
          <w:rPr>
            <w:noProof/>
            <w:webHidden/>
          </w:rPr>
          <w:fldChar w:fldCharType="separate"/>
        </w:r>
        <w:r w:rsidR="00473471">
          <w:rPr>
            <w:noProof/>
            <w:webHidden/>
          </w:rPr>
          <w:t>43</w:t>
        </w:r>
        <w:r w:rsidR="00473471">
          <w:rPr>
            <w:noProof/>
            <w:webHidden/>
          </w:rPr>
          <w:fldChar w:fldCharType="end"/>
        </w:r>
      </w:hyperlink>
    </w:p>
    <w:p w14:paraId="6F0FA497" w14:textId="6E1DE8CF" w:rsidR="00473471" w:rsidRDefault="00000000">
      <w:pPr>
        <w:pStyle w:val="TOC2"/>
        <w:rPr>
          <w:rFonts w:asciiTheme="minorHAnsi" w:eastAsiaTheme="minorEastAsia" w:hAnsiTheme="minorHAnsi" w:cstheme="minorBidi"/>
          <w:noProof/>
          <w:sz w:val="22"/>
          <w:szCs w:val="22"/>
        </w:rPr>
      </w:pPr>
      <w:hyperlink w:anchor="_Toc137901783" w:history="1">
        <w:r w:rsidR="00473471" w:rsidRPr="00D97FBB">
          <w:rPr>
            <w:rStyle w:val="Hyperlink"/>
            <w:noProof/>
            <w:lang w:val="bg-BG"/>
          </w:rPr>
          <w:t>1.4. Подходи за управление при разработката на софтуер</w:t>
        </w:r>
        <w:r w:rsidR="00473471">
          <w:rPr>
            <w:noProof/>
            <w:webHidden/>
          </w:rPr>
          <w:tab/>
        </w:r>
        <w:r w:rsidR="00473471">
          <w:rPr>
            <w:noProof/>
            <w:webHidden/>
          </w:rPr>
          <w:fldChar w:fldCharType="begin"/>
        </w:r>
        <w:r w:rsidR="00473471">
          <w:rPr>
            <w:noProof/>
            <w:webHidden/>
          </w:rPr>
          <w:instrText xml:space="preserve"> PAGEREF _Toc137901783 \h </w:instrText>
        </w:r>
        <w:r w:rsidR="00473471">
          <w:rPr>
            <w:noProof/>
            <w:webHidden/>
          </w:rPr>
        </w:r>
        <w:r w:rsidR="00473471">
          <w:rPr>
            <w:noProof/>
            <w:webHidden/>
          </w:rPr>
          <w:fldChar w:fldCharType="separate"/>
        </w:r>
        <w:r w:rsidR="00473471">
          <w:rPr>
            <w:noProof/>
            <w:webHidden/>
          </w:rPr>
          <w:t>50</w:t>
        </w:r>
        <w:r w:rsidR="00473471">
          <w:rPr>
            <w:noProof/>
            <w:webHidden/>
          </w:rPr>
          <w:fldChar w:fldCharType="end"/>
        </w:r>
      </w:hyperlink>
    </w:p>
    <w:p w14:paraId="462A2EC4" w14:textId="4D2CFAA3" w:rsidR="00473471" w:rsidRDefault="00000000">
      <w:pPr>
        <w:pStyle w:val="TOC1"/>
        <w:rPr>
          <w:rFonts w:asciiTheme="minorHAnsi" w:eastAsiaTheme="minorEastAsia" w:hAnsiTheme="minorHAnsi" w:cstheme="minorBidi"/>
          <w:b w:val="0"/>
          <w:sz w:val="22"/>
          <w:szCs w:val="22"/>
          <w:lang w:val="en-US"/>
        </w:rPr>
      </w:pPr>
      <w:hyperlink w:anchor="_Toc137901784" w:history="1">
        <w:r w:rsidR="00473471" w:rsidRPr="00D97FBB">
          <w:rPr>
            <w:rStyle w:val="Hyperlink"/>
          </w:rPr>
          <w:t>Глава 2. Софтуерна система за управление на производството на софтуер в технологични стартиращи компании</w:t>
        </w:r>
        <w:r w:rsidR="00473471">
          <w:rPr>
            <w:webHidden/>
          </w:rPr>
          <w:tab/>
        </w:r>
        <w:r w:rsidR="00473471">
          <w:rPr>
            <w:webHidden/>
          </w:rPr>
          <w:fldChar w:fldCharType="begin"/>
        </w:r>
        <w:r w:rsidR="00473471">
          <w:rPr>
            <w:webHidden/>
          </w:rPr>
          <w:instrText xml:space="preserve"> PAGEREF _Toc137901784 \h </w:instrText>
        </w:r>
        <w:r w:rsidR="00473471">
          <w:rPr>
            <w:webHidden/>
          </w:rPr>
        </w:r>
        <w:r w:rsidR="00473471">
          <w:rPr>
            <w:webHidden/>
          </w:rPr>
          <w:fldChar w:fldCharType="separate"/>
        </w:r>
        <w:r w:rsidR="00473471">
          <w:rPr>
            <w:webHidden/>
          </w:rPr>
          <w:t>65</w:t>
        </w:r>
        <w:r w:rsidR="00473471">
          <w:rPr>
            <w:webHidden/>
          </w:rPr>
          <w:fldChar w:fldCharType="end"/>
        </w:r>
      </w:hyperlink>
    </w:p>
    <w:p w14:paraId="5B50DD0F" w14:textId="5F33BE5E" w:rsidR="00473471" w:rsidRDefault="00000000">
      <w:pPr>
        <w:pStyle w:val="TOC2"/>
        <w:rPr>
          <w:rFonts w:asciiTheme="minorHAnsi" w:eastAsiaTheme="minorEastAsia" w:hAnsiTheme="minorHAnsi" w:cstheme="minorBidi"/>
          <w:noProof/>
          <w:sz w:val="22"/>
          <w:szCs w:val="22"/>
        </w:rPr>
      </w:pPr>
      <w:hyperlink w:anchor="_Toc137901785" w:history="1">
        <w:r w:rsidR="00473471" w:rsidRPr="00D97FBB">
          <w:rPr>
            <w:rStyle w:val="Hyperlink"/>
            <w:noProof/>
            <w:lang w:val="bg-BG"/>
          </w:rPr>
          <w:t>2.1. Концептуален модел на софтуерната система</w:t>
        </w:r>
        <w:r w:rsidR="00473471">
          <w:rPr>
            <w:noProof/>
            <w:webHidden/>
          </w:rPr>
          <w:tab/>
        </w:r>
        <w:r w:rsidR="00473471">
          <w:rPr>
            <w:noProof/>
            <w:webHidden/>
          </w:rPr>
          <w:fldChar w:fldCharType="begin"/>
        </w:r>
        <w:r w:rsidR="00473471">
          <w:rPr>
            <w:noProof/>
            <w:webHidden/>
          </w:rPr>
          <w:instrText xml:space="preserve"> PAGEREF _Toc137901785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483D69B5" w14:textId="3604ED7F" w:rsidR="00473471" w:rsidRDefault="00000000">
      <w:pPr>
        <w:pStyle w:val="TOC3"/>
        <w:rPr>
          <w:rFonts w:asciiTheme="minorHAnsi" w:eastAsiaTheme="minorEastAsia" w:hAnsiTheme="minorHAnsi" w:cstheme="minorBidi"/>
          <w:noProof/>
          <w:sz w:val="22"/>
          <w:szCs w:val="22"/>
        </w:rPr>
      </w:pPr>
      <w:hyperlink w:anchor="_Toc137901786" w:history="1">
        <w:r w:rsidR="00473471" w:rsidRPr="00D97FBB">
          <w:rPr>
            <w:rStyle w:val="Hyperlink"/>
            <w:noProof/>
            <w:lang w:val="bg-BG"/>
          </w:rPr>
          <w:t>2.1.1. Основни бизнес процеси и дейности при системата за разработка, поддръжка и съпровождане на софтуер</w:t>
        </w:r>
        <w:r w:rsidR="00473471">
          <w:rPr>
            <w:noProof/>
            <w:webHidden/>
          </w:rPr>
          <w:tab/>
        </w:r>
        <w:r w:rsidR="00473471">
          <w:rPr>
            <w:noProof/>
            <w:webHidden/>
          </w:rPr>
          <w:fldChar w:fldCharType="begin"/>
        </w:r>
        <w:r w:rsidR="00473471">
          <w:rPr>
            <w:noProof/>
            <w:webHidden/>
          </w:rPr>
          <w:instrText xml:space="preserve"> PAGEREF _Toc137901786 \h </w:instrText>
        </w:r>
        <w:r w:rsidR="00473471">
          <w:rPr>
            <w:noProof/>
            <w:webHidden/>
          </w:rPr>
        </w:r>
        <w:r w:rsidR="00473471">
          <w:rPr>
            <w:noProof/>
            <w:webHidden/>
          </w:rPr>
          <w:fldChar w:fldCharType="separate"/>
        </w:r>
        <w:r w:rsidR="00473471">
          <w:rPr>
            <w:noProof/>
            <w:webHidden/>
          </w:rPr>
          <w:t>65</w:t>
        </w:r>
        <w:r w:rsidR="00473471">
          <w:rPr>
            <w:noProof/>
            <w:webHidden/>
          </w:rPr>
          <w:fldChar w:fldCharType="end"/>
        </w:r>
      </w:hyperlink>
    </w:p>
    <w:p w14:paraId="770D15C0" w14:textId="580CFB4F" w:rsidR="00473471" w:rsidRDefault="00000000">
      <w:pPr>
        <w:pStyle w:val="TOC3"/>
        <w:rPr>
          <w:rFonts w:asciiTheme="minorHAnsi" w:eastAsiaTheme="minorEastAsia" w:hAnsiTheme="minorHAnsi" w:cstheme="minorBidi"/>
          <w:noProof/>
          <w:sz w:val="22"/>
          <w:szCs w:val="22"/>
        </w:rPr>
      </w:pPr>
      <w:hyperlink w:anchor="_Toc137901787" w:history="1">
        <w:r w:rsidR="00473471" w:rsidRPr="00D97FBB">
          <w:rPr>
            <w:rStyle w:val="Hyperlink"/>
            <w:noProof/>
            <w:lang w:val="bg-BG"/>
          </w:rPr>
          <w:t>2.1.2. Информационно бизнес моделиране на системата</w:t>
        </w:r>
        <w:r w:rsidR="00473471">
          <w:rPr>
            <w:noProof/>
            <w:webHidden/>
          </w:rPr>
          <w:tab/>
        </w:r>
        <w:r w:rsidR="00473471">
          <w:rPr>
            <w:noProof/>
            <w:webHidden/>
          </w:rPr>
          <w:fldChar w:fldCharType="begin"/>
        </w:r>
        <w:r w:rsidR="00473471">
          <w:rPr>
            <w:noProof/>
            <w:webHidden/>
          </w:rPr>
          <w:instrText xml:space="preserve"> PAGEREF _Toc137901787 \h </w:instrText>
        </w:r>
        <w:r w:rsidR="00473471">
          <w:rPr>
            <w:noProof/>
            <w:webHidden/>
          </w:rPr>
        </w:r>
        <w:r w:rsidR="00473471">
          <w:rPr>
            <w:noProof/>
            <w:webHidden/>
          </w:rPr>
          <w:fldChar w:fldCharType="separate"/>
        </w:r>
        <w:r w:rsidR="00473471">
          <w:rPr>
            <w:noProof/>
            <w:webHidden/>
          </w:rPr>
          <w:t>71</w:t>
        </w:r>
        <w:r w:rsidR="00473471">
          <w:rPr>
            <w:noProof/>
            <w:webHidden/>
          </w:rPr>
          <w:fldChar w:fldCharType="end"/>
        </w:r>
      </w:hyperlink>
    </w:p>
    <w:p w14:paraId="4C084E27" w14:textId="0A4F5E12" w:rsidR="00473471" w:rsidRDefault="00000000">
      <w:pPr>
        <w:pStyle w:val="TOC3"/>
        <w:rPr>
          <w:rFonts w:asciiTheme="minorHAnsi" w:eastAsiaTheme="minorEastAsia" w:hAnsiTheme="minorHAnsi" w:cstheme="minorBidi"/>
          <w:noProof/>
          <w:sz w:val="22"/>
          <w:szCs w:val="22"/>
        </w:rPr>
      </w:pPr>
      <w:hyperlink w:anchor="_Toc137901788" w:history="1">
        <w:r w:rsidR="00473471" w:rsidRPr="00D97FBB">
          <w:rPr>
            <w:rStyle w:val="Hyperlink"/>
            <w:noProof/>
            <w:lang w:val="bg-BG"/>
          </w:rPr>
          <w:t>2.1.3. Възможности за усъвършенстване на информационната база</w:t>
        </w:r>
        <w:r w:rsidR="00473471">
          <w:rPr>
            <w:noProof/>
            <w:webHidden/>
          </w:rPr>
          <w:tab/>
        </w:r>
        <w:r w:rsidR="00473471">
          <w:rPr>
            <w:noProof/>
            <w:webHidden/>
          </w:rPr>
          <w:fldChar w:fldCharType="begin"/>
        </w:r>
        <w:r w:rsidR="00473471">
          <w:rPr>
            <w:noProof/>
            <w:webHidden/>
          </w:rPr>
          <w:instrText xml:space="preserve"> PAGEREF _Toc137901788 \h </w:instrText>
        </w:r>
        <w:r w:rsidR="00473471">
          <w:rPr>
            <w:noProof/>
            <w:webHidden/>
          </w:rPr>
        </w:r>
        <w:r w:rsidR="00473471">
          <w:rPr>
            <w:noProof/>
            <w:webHidden/>
          </w:rPr>
          <w:fldChar w:fldCharType="separate"/>
        </w:r>
        <w:r w:rsidR="00473471">
          <w:rPr>
            <w:noProof/>
            <w:webHidden/>
          </w:rPr>
          <w:t>83</w:t>
        </w:r>
        <w:r w:rsidR="00473471">
          <w:rPr>
            <w:noProof/>
            <w:webHidden/>
          </w:rPr>
          <w:fldChar w:fldCharType="end"/>
        </w:r>
      </w:hyperlink>
    </w:p>
    <w:p w14:paraId="75AAFB1E" w14:textId="34034EA6" w:rsidR="00473471" w:rsidRDefault="00000000">
      <w:pPr>
        <w:pStyle w:val="TOC2"/>
        <w:rPr>
          <w:rFonts w:asciiTheme="minorHAnsi" w:eastAsiaTheme="minorEastAsia" w:hAnsiTheme="minorHAnsi" w:cstheme="minorBidi"/>
          <w:noProof/>
          <w:sz w:val="22"/>
          <w:szCs w:val="22"/>
        </w:rPr>
      </w:pPr>
      <w:hyperlink w:anchor="_Toc137901789" w:history="1">
        <w:r w:rsidR="00473471" w:rsidRPr="00D97FBB">
          <w:rPr>
            <w:rStyle w:val="Hyperlink"/>
            <w:noProof/>
            <w:lang w:val="bg-BG"/>
          </w:rPr>
          <w:t>2.2. Логически модел на системата</w:t>
        </w:r>
        <w:r w:rsidR="00473471">
          <w:rPr>
            <w:noProof/>
            <w:webHidden/>
          </w:rPr>
          <w:tab/>
        </w:r>
        <w:r w:rsidR="00473471">
          <w:rPr>
            <w:noProof/>
            <w:webHidden/>
          </w:rPr>
          <w:fldChar w:fldCharType="begin"/>
        </w:r>
        <w:r w:rsidR="00473471">
          <w:rPr>
            <w:noProof/>
            <w:webHidden/>
          </w:rPr>
          <w:instrText xml:space="preserve"> PAGEREF _Toc137901789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3B709CA5" w14:textId="647EFEAF" w:rsidR="00473471" w:rsidRDefault="00000000">
      <w:pPr>
        <w:pStyle w:val="TOC3"/>
        <w:rPr>
          <w:rFonts w:asciiTheme="minorHAnsi" w:eastAsiaTheme="minorEastAsia" w:hAnsiTheme="minorHAnsi" w:cstheme="minorBidi"/>
          <w:noProof/>
          <w:sz w:val="22"/>
          <w:szCs w:val="22"/>
        </w:rPr>
      </w:pPr>
      <w:hyperlink w:anchor="_Toc137901790" w:history="1">
        <w:r w:rsidR="00473471" w:rsidRPr="00D97FBB">
          <w:rPr>
            <w:rStyle w:val="Hyperlink"/>
            <w:noProof/>
            <w:lang w:val="bg-BG"/>
          </w:rPr>
          <w:t>2.2.1. Диаграми на класове, реализиращи бизнес същностите</w:t>
        </w:r>
        <w:r w:rsidR="00473471">
          <w:rPr>
            <w:noProof/>
            <w:webHidden/>
          </w:rPr>
          <w:tab/>
        </w:r>
        <w:r w:rsidR="00473471">
          <w:rPr>
            <w:noProof/>
            <w:webHidden/>
          </w:rPr>
          <w:fldChar w:fldCharType="begin"/>
        </w:r>
        <w:r w:rsidR="00473471">
          <w:rPr>
            <w:noProof/>
            <w:webHidden/>
          </w:rPr>
          <w:instrText xml:space="preserve"> PAGEREF _Toc137901790 \h </w:instrText>
        </w:r>
        <w:r w:rsidR="00473471">
          <w:rPr>
            <w:noProof/>
            <w:webHidden/>
          </w:rPr>
        </w:r>
        <w:r w:rsidR="00473471">
          <w:rPr>
            <w:noProof/>
            <w:webHidden/>
          </w:rPr>
          <w:fldChar w:fldCharType="separate"/>
        </w:r>
        <w:r w:rsidR="00473471">
          <w:rPr>
            <w:noProof/>
            <w:webHidden/>
          </w:rPr>
          <w:t>89</w:t>
        </w:r>
        <w:r w:rsidR="00473471">
          <w:rPr>
            <w:noProof/>
            <w:webHidden/>
          </w:rPr>
          <w:fldChar w:fldCharType="end"/>
        </w:r>
      </w:hyperlink>
    </w:p>
    <w:p w14:paraId="6A362B66" w14:textId="520DC596" w:rsidR="00473471" w:rsidRDefault="00000000">
      <w:pPr>
        <w:pStyle w:val="TOC3"/>
        <w:rPr>
          <w:rFonts w:asciiTheme="minorHAnsi" w:eastAsiaTheme="minorEastAsia" w:hAnsiTheme="minorHAnsi" w:cstheme="minorBidi"/>
          <w:noProof/>
          <w:sz w:val="22"/>
          <w:szCs w:val="22"/>
        </w:rPr>
      </w:pPr>
      <w:hyperlink w:anchor="_Toc137901791" w:history="1">
        <w:r w:rsidR="00473471" w:rsidRPr="00D97FBB">
          <w:rPr>
            <w:rStyle w:val="Hyperlink"/>
            <w:noProof/>
            <w:lang w:val="bg-BG"/>
          </w:rPr>
          <w:t>2.2.2. Диаграма на бизнес сценарии за взаимодействие със системата</w:t>
        </w:r>
        <w:r w:rsidR="00473471">
          <w:rPr>
            <w:noProof/>
            <w:webHidden/>
          </w:rPr>
          <w:tab/>
        </w:r>
        <w:r w:rsidR="00473471">
          <w:rPr>
            <w:noProof/>
            <w:webHidden/>
          </w:rPr>
          <w:fldChar w:fldCharType="begin"/>
        </w:r>
        <w:r w:rsidR="00473471">
          <w:rPr>
            <w:noProof/>
            <w:webHidden/>
          </w:rPr>
          <w:instrText xml:space="preserve"> PAGEREF _Toc137901791 \h </w:instrText>
        </w:r>
        <w:r w:rsidR="00473471">
          <w:rPr>
            <w:noProof/>
            <w:webHidden/>
          </w:rPr>
        </w:r>
        <w:r w:rsidR="00473471">
          <w:rPr>
            <w:noProof/>
            <w:webHidden/>
          </w:rPr>
          <w:fldChar w:fldCharType="separate"/>
        </w:r>
        <w:r w:rsidR="00473471">
          <w:rPr>
            <w:noProof/>
            <w:webHidden/>
          </w:rPr>
          <w:t>91</w:t>
        </w:r>
        <w:r w:rsidR="00473471">
          <w:rPr>
            <w:noProof/>
            <w:webHidden/>
          </w:rPr>
          <w:fldChar w:fldCharType="end"/>
        </w:r>
      </w:hyperlink>
    </w:p>
    <w:p w14:paraId="3B2BD081" w14:textId="5A3BABCB" w:rsidR="00473471" w:rsidRDefault="00000000">
      <w:pPr>
        <w:pStyle w:val="TOC3"/>
        <w:rPr>
          <w:rFonts w:asciiTheme="minorHAnsi" w:eastAsiaTheme="minorEastAsia" w:hAnsiTheme="minorHAnsi" w:cstheme="minorBidi"/>
          <w:noProof/>
          <w:sz w:val="22"/>
          <w:szCs w:val="22"/>
        </w:rPr>
      </w:pPr>
      <w:hyperlink w:anchor="_Toc137901792" w:history="1">
        <w:r w:rsidR="00473471" w:rsidRPr="00D97FBB">
          <w:rPr>
            <w:rStyle w:val="Hyperlink"/>
            <w:noProof/>
            <w:lang w:val="bg-BG"/>
          </w:rPr>
          <w:t>2.2.3. Разположение на компонентите на системата по слоеве и насоки за изработка на работни продукти</w:t>
        </w:r>
        <w:r w:rsidR="00473471">
          <w:rPr>
            <w:noProof/>
            <w:webHidden/>
          </w:rPr>
          <w:tab/>
        </w:r>
        <w:r w:rsidR="00473471">
          <w:rPr>
            <w:noProof/>
            <w:webHidden/>
          </w:rPr>
          <w:fldChar w:fldCharType="begin"/>
        </w:r>
        <w:r w:rsidR="00473471">
          <w:rPr>
            <w:noProof/>
            <w:webHidden/>
          </w:rPr>
          <w:instrText xml:space="preserve"> PAGEREF _Toc137901792 \h </w:instrText>
        </w:r>
        <w:r w:rsidR="00473471">
          <w:rPr>
            <w:noProof/>
            <w:webHidden/>
          </w:rPr>
        </w:r>
        <w:r w:rsidR="00473471">
          <w:rPr>
            <w:noProof/>
            <w:webHidden/>
          </w:rPr>
          <w:fldChar w:fldCharType="separate"/>
        </w:r>
        <w:r w:rsidR="00473471">
          <w:rPr>
            <w:noProof/>
            <w:webHidden/>
          </w:rPr>
          <w:t>94</w:t>
        </w:r>
        <w:r w:rsidR="00473471">
          <w:rPr>
            <w:noProof/>
            <w:webHidden/>
          </w:rPr>
          <w:fldChar w:fldCharType="end"/>
        </w:r>
      </w:hyperlink>
    </w:p>
    <w:p w14:paraId="1AEAC6A6" w14:textId="7CFC3496" w:rsidR="00473471" w:rsidRDefault="00000000">
      <w:pPr>
        <w:pStyle w:val="TOC2"/>
        <w:rPr>
          <w:rFonts w:asciiTheme="minorHAnsi" w:eastAsiaTheme="minorEastAsia" w:hAnsiTheme="minorHAnsi" w:cstheme="minorBidi"/>
          <w:noProof/>
          <w:sz w:val="22"/>
          <w:szCs w:val="22"/>
        </w:rPr>
      </w:pPr>
      <w:hyperlink w:anchor="_Toc137901793" w:history="1">
        <w:r w:rsidR="00473471" w:rsidRPr="00D97FBB">
          <w:rPr>
            <w:rStyle w:val="Hyperlink"/>
            <w:noProof/>
            <w:lang w:val="bg-BG"/>
          </w:rPr>
          <w:t>2.3. Функционалност и потребителски интерфейс</w:t>
        </w:r>
        <w:r w:rsidR="00473471">
          <w:rPr>
            <w:noProof/>
            <w:webHidden/>
          </w:rPr>
          <w:tab/>
        </w:r>
        <w:r w:rsidR="00473471">
          <w:rPr>
            <w:noProof/>
            <w:webHidden/>
          </w:rPr>
          <w:fldChar w:fldCharType="begin"/>
        </w:r>
        <w:r w:rsidR="00473471">
          <w:rPr>
            <w:noProof/>
            <w:webHidden/>
          </w:rPr>
          <w:instrText xml:space="preserve"> PAGEREF _Toc137901793 \h </w:instrText>
        </w:r>
        <w:r w:rsidR="00473471">
          <w:rPr>
            <w:noProof/>
            <w:webHidden/>
          </w:rPr>
        </w:r>
        <w:r w:rsidR="00473471">
          <w:rPr>
            <w:noProof/>
            <w:webHidden/>
          </w:rPr>
          <w:fldChar w:fldCharType="separate"/>
        </w:r>
        <w:r w:rsidR="00473471">
          <w:rPr>
            <w:noProof/>
            <w:webHidden/>
          </w:rPr>
          <w:t>98</w:t>
        </w:r>
        <w:r w:rsidR="00473471">
          <w:rPr>
            <w:noProof/>
            <w:webHidden/>
          </w:rPr>
          <w:fldChar w:fldCharType="end"/>
        </w:r>
      </w:hyperlink>
    </w:p>
    <w:p w14:paraId="3BD3835B" w14:textId="445A09FC" w:rsidR="00473471" w:rsidRDefault="00000000">
      <w:pPr>
        <w:pStyle w:val="TOC1"/>
        <w:rPr>
          <w:rFonts w:asciiTheme="minorHAnsi" w:eastAsiaTheme="minorEastAsia" w:hAnsiTheme="minorHAnsi" w:cstheme="minorBidi"/>
          <w:b w:val="0"/>
          <w:sz w:val="22"/>
          <w:szCs w:val="22"/>
          <w:lang w:val="en-US"/>
        </w:rPr>
      </w:pPr>
      <w:hyperlink w:anchor="_Toc137901794" w:history="1">
        <w:r w:rsidR="00473471" w:rsidRPr="00D97FBB">
          <w:rPr>
            <w:rStyle w:val="Hyperlink"/>
          </w:rPr>
          <w:t>Глава 3. Изграждане и използване на системата за управление разработката на софтуер във фирма БитПайъниърс Блек Сии ООД</w:t>
        </w:r>
        <w:r w:rsidR="00473471">
          <w:rPr>
            <w:webHidden/>
          </w:rPr>
          <w:tab/>
        </w:r>
        <w:r w:rsidR="00473471">
          <w:rPr>
            <w:webHidden/>
          </w:rPr>
          <w:fldChar w:fldCharType="begin"/>
        </w:r>
        <w:r w:rsidR="00473471">
          <w:rPr>
            <w:webHidden/>
          </w:rPr>
          <w:instrText xml:space="preserve"> PAGEREF _Toc137901794 \h </w:instrText>
        </w:r>
        <w:r w:rsidR="00473471">
          <w:rPr>
            <w:webHidden/>
          </w:rPr>
        </w:r>
        <w:r w:rsidR="00473471">
          <w:rPr>
            <w:webHidden/>
          </w:rPr>
          <w:fldChar w:fldCharType="separate"/>
        </w:r>
        <w:r w:rsidR="00473471">
          <w:rPr>
            <w:webHidden/>
          </w:rPr>
          <w:t>106</w:t>
        </w:r>
        <w:r w:rsidR="00473471">
          <w:rPr>
            <w:webHidden/>
          </w:rPr>
          <w:fldChar w:fldCharType="end"/>
        </w:r>
      </w:hyperlink>
    </w:p>
    <w:p w14:paraId="3C63049D" w14:textId="3D2C9112" w:rsidR="00473471" w:rsidRDefault="00000000">
      <w:pPr>
        <w:pStyle w:val="TOC2"/>
        <w:rPr>
          <w:rFonts w:asciiTheme="minorHAnsi" w:eastAsiaTheme="minorEastAsia" w:hAnsiTheme="minorHAnsi" w:cstheme="minorBidi"/>
          <w:noProof/>
          <w:sz w:val="22"/>
          <w:szCs w:val="22"/>
        </w:rPr>
      </w:pPr>
      <w:hyperlink w:anchor="_Toc137901795" w:history="1">
        <w:r w:rsidR="00473471" w:rsidRPr="00D97FBB">
          <w:rPr>
            <w:rStyle w:val="Hyperlink"/>
            <w:noProof/>
            <w:lang w:val="bg-BG"/>
          </w:rPr>
          <w:t>3.1. Организация на дейността на фирма БитПайъниърс Блек Сии ООД</w:t>
        </w:r>
        <w:r w:rsidR="00473471">
          <w:rPr>
            <w:noProof/>
            <w:webHidden/>
          </w:rPr>
          <w:tab/>
        </w:r>
        <w:r w:rsidR="00473471">
          <w:rPr>
            <w:noProof/>
            <w:webHidden/>
          </w:rPr>
          <w:fldChar w:fldCharType="begin"/>
        </w:r>
        <w:r w:rsidR="00473471">
          <w:rPr>
            <w:noProof/>
            <w:webHidden/>
          </w:rPr>
          <w:instrText xml:space="preserve"> PAGEREF _Toc137901795 \h </w:instrText>
        </w:r>
        <w:r w:rsidR="00473471">
          <w:rPr>
            <w:noProof/>
            <w:webHidden/>
          </w:rPr>
        </w:r>
        <w:r w:rsidR="00473471">
          <w:rPr>
            <w:noProof/>
            <w:webHidden/>
          </w:rPr>
          <w:fldChar w:fldCharType="separate"/>
        </w:r>
        <w:r w:rsidR="00473471">
          <w:rPr>
            <w:noProof/>
            <w:webHidden/>
          </w:rPr>
          <w:t>106</w:t>
        </w:r>
        <w:r w:rsidR="00473471">
          <w:rPr>
            <w:noProof/>
            <w:webHidden/>
          </w:rPr>
          <w:fldChar w:fldCharType="end"/>
        </w:r>
      </w:hyperlink>
    </w:p>
    <w:p w14:paraId="3DB4CA9C" w14:textId="64B93911" w:rsidR="00473471" w:rsidRDefault="00000000">
      <w:pPr>
        <w:pStyle w:val="TOC2"/>
        <w:rPr>
          <w:rFonts w:asciiTheme="minorHAnsi" w:eastAsiaTheme="minorEastAsia" w:hAnsiTheme="minorHAnsi" w:cstheme="minorBidi"/>
          <w:noProof/>
          <w:sz w:val="22"/>
          <w:szCs w:val="22"/>
        </w:rPr>
      </w:pPr>
      <w:hyperlink w:anchor="_Toc137901796" w:history="1">
        <w:r w:rsidR="00473471" w:rsidRPr="00D97FBB">
          <w:rPr>
            <w:rStyle w:val="Hyperlink"/>
            <w:noProof/>
            <w:lang w:val="bg-BG"/>
          </w:rPr>
          <w:t>3.2. Организационни аспекти при реализация и експлоатация на системата</w:t>
        </w:r>
        <w:r w:rsidR="00473471">
          <w:rPr>
            <w:noProof/>
            <w:webHidden/>
          </w:rPr>
          <w:tab/>
        </w:r>
        <w:r w:rsidR="00473471">
          <w:rPr>
            <w:noProof/>
            <w:webHidden/>
          </w:rPr>
          <w:fldChar w:fldCharType="begin"/>
        </w:r>
        <w:r w:rsidR="00473471">
          <w:rPr>
            <w:noProof/>
            <w:webHidden/>
          </w:rPr>
          <w:instrText xml:space="preserve"> PAGEREF _Toc137901796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5BCD98C3" w14:textId="2310D24F" w:rsidR="00473471" w:rsidRDefault="00000000">
      <w:pPr>
        <w:pStyle w:val="TOC3"/>
        <w:rPr>
          <w:rFonts w:asciiTheme="minorHAnsi" w:eastAsiaTheme="minorEastAsia" w:hAnsiTheme="minorHAnsi" w:cstheme="minorBidi"/>
          <w:noProof/>
          <w:sz w:val="22"/>
          <w:szCs w:val="22"/>
        </w:rPr>
      </w:pPr>
      <w:hyperlink w:anchor="_Toc137901797" w:history="1">
        <w:r w:rsidR="00473471" w:rsidRPr="00D97FBB">
          <w:rPr>
            <w:rStyle w:val="Hyperlink"/>
            <w:noProof/>
            <w:lang w:val="bg-BG"/>
          </w:rPr>
          <w:t>3.2.1. План за реализация и внедряване на системата</w:t>
        </w:r>
        <w:r w:rsidR="00473471">
          <w:rPr>
            <w:noProof/>
            <w:webHidden/>
          </w:rPr>
          <w:tab/>
        </w:r>
        <w:r w:rsidR="00473471">
          <w:rPr>
            <w:noProof/>
            <w:webHidden/>
          </w:rPr>
          <w:fldChar w:fldCharType="begin"/>
        </w:r>
        <w:r w:rsidR="00473471">
          <w:rPr>
            <w:noProof/>
            <w:webHidden/>
          </w:rPr>
          <w:instrText xml:space="preserve"> PAGEREF _Toc137901797 \h </w:instrText>
        </w:r>
        <w:r w:rsidR="00473471">
          <w:rPr>
            <w:noProof/>
            <w:webHidden/>
          </w:rPr>
        </w:r>
        <w:r w:rsidR="00473471">
          <w:rPr>
            <w:noProof/>
            <w:webHidden/>
          </w:rPr>
          <w:fldChar w:fldCharType="separate"/>
        </w:r>
        <w:r w:rsidR="00473471">
          <w:rPr>
            <w:noProof/>
            <w:webHidden/>
          </w:rPr>
          <w:t>110</w:t>
        </w:r>
        <w:r w:rsidR="00473471">
          <w:rPr>
            <w:noProof/>
            <w:webHidden/>
          </w:rPr>
          <w:fldChar w:fldCharType="end"/>
        </w:r>
      </w:hyperlink>
    </w:p>
    <w:p w14:paraId="796A65BA" w14:textId="080B41B7" w:rsidR="00473471" w:rsidRDefault="00000000">
      <w:pPr>
        <w:pStyle w:val="TOC3"/>
        <w:rPr>
          <w:rFonts w:asciiTheme="minorHAnsi" w:eastAsiaTheme="minorEastAsia" w:hAnsiTheme="minorHAnsi" w:cstheme="minorBidi"/>
          <w:noProof/>
          <w:sz w:val="22"/>
          <w:szCs w:val="22"/>
        </w:rPr>
      </w:pPr>
      <w:hyperlink w:anchor="_Toc137901798" w:history="1">
        <w:r w:rsidR="00473471" w:rsidRPr="00D97FBB">
          <w:rPr>
            <w:rStyle w:val="Hyperlink"/>
            <w:noProof/>
            <w:lang w:val="bg-BG"/>
          </w:rPr>
          <w:t>3.2.2. Особености при експлоатация</w:t>
        </w:r>
        <w:r w:rsidR="00473471">
          <w:rPr>
            <w:noProof/>
            <w:webHidden/>
          </w:rPr>
          <w:tab/>
        </w:r>
        <w:r w:rsidR="00473471">
          <w:rPr>
            <w:noProof/>
            <w:webHidden/>
          </w:rPr>
          <w:fldChar w:fldCharType="begin"/>
        </w:r>
        <w:r w:rsidR="00473471">
          <w:rPr>
            <w:noProof/>
            <w:webHidden/>
          </w:rPr>
          <w:instrText xml:space="preserve"> PAGEREF _Toc137901798 \h </w:instrText>
        </w:r>
        <w:r w:rsidR="00473471">
          <w:rPr>
            <w:noProof/>
            <w:webHidden/>
          </w:rPr>
        </w:r>
        <w:r w:rsidR="00473471">
          <w:rPr>
            <w:noProof/>
            <w:webHidden/>
          </w:rPr>
          <w:fldChar w:fldCharType="separate"/>
        </w:r>
        <w:r w:rsidR="00473471">
          <w:rPr>
            <w:noProof/>
            <w:webHidden/>
          </w:rPr>
          <w:t>120</w:t>
        </w:r>
        <w:r w:rsidR="00473471">
          <w:rPr>
            <w:noProof/>
            <w:webHidden/>
          </w:rPr>
          <w:fldChar w:fldCharType="end"/>
        </w:r>
      </w:hyperlink>
    </w:p>
    <w:p w14:paraId="01CD7833" w14:textId="2E3697A3" w:rsidR="00473471" w:rsidRDefault="00000000">
      <w:pPr>
        <w:pStyle w:val="TOC2"/>
        <w:rPr>
          <w:rFonts w:asciiTheme="minorHAnsi" w:eastAsiaTheme="minorEastAsia" w:hAnsiTheme="minorHAnsi" w:cstheme="minorBidi"/>
          <w:noProof/>
          <w:sz w:val="22"/>
          <w:szCs w:val="22"/>
        </w:rPr>
      </w:pPr>
      <w:hyperlink w:anchor="_Toc137901799" w:history="1">
        <w:r w:rsidR="00473471" w:rsidRPr="00D97FBB">
          <w:rPr>
            <w:rStyle w:val="Hyperlink"/>
            <w:noProof/>
            <w:lang w:val="bg-BG"/>
          </w:rPr>
          <w:t>3.3. Физическ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799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4288F818" w14:textId="037CB51F" w:rsidR="00473471" w:rsidRDefault="00000000">
      <w:pPr>
        <w:pStyle w:val="TOC3"/>
        <w:rPr>
          <w:rFonts w:asciiTheme="minorHAnsi" w:eastAsiaTheme="minorEastAsia" w:hAnsiTheme="minorHAnsi" w:cstheme="minorBidi"/>
          <w:noProof/>
          <w:sz w:val="22"/>
          <w:szCs w:val="22"/>
        </w:rPr>
      </w:pPr>
      <w:hyperlink w:anchor="_Toc137901800" w:history="1">
        <w:r w:rsidR="00473471" w:rsidRPr="00D97FBB">
          <w:rPr>
            <w:rStyle w:val="Hyperlink"/>
            <w:noProof/>
            <w:lang w:val="bg-BG"/>
          </w:rPr>
          <w:t>3.3.1. Избор на технологични средства за реализация на системата</w:t>
        </w:r>
        <w:r w:rsidR="00473471">
          <w:rPr>
            <w:noProof/>
            <w:webHidden/>
          </w:rPr>
          <w:tab/>
        </w:r>
        <w:r w:rsidR="00473471">
          <w:rPr>
            <w:noProof/>
            <w:webHidden/>
          </w:rPr>
          <w:fldChar w:fldCharType="begin"/>
        </w:r>
        <w:r w:rsidR="00473471">
          <w:rPr>
            <w:noProof/>
            <w:webHidden/>
          </w:rPr>
          <w:instrText xml:space="preserve"> PAGEREF _Toc137901800 \h </w:instrText>
        </w:r>
        <w:r w:rsidR="00473471">
          <w:rPr>
            <w:noProof/>
            <w:webHidden/>
          </w:rPr>
        </w:r>
        <w:r w:rsidR="00473471">
          <w:rPr>
            <w:noProof/>
            <w:webHidden/>
          </w:rPr>
          <w:fldChar w:fldCharType="separate"/>
        </w:r>
        <w:r w:rsidR="00473471">
          <w:rPr>
            <w:noProof/>
            <w:webHidden/>
          </w:rPr>
          <w:t>125</w:t>
        </w:r>
        <w:r w:rsidR="00473471">
          <w:rPr>
            <w:noProof/>
            <w:webHidden/>
          </w:rPr>
          <w:fldChar w:fldCharType="end"/>
        </w:r>
      </w:hyperlink>
    </w:p>
    <w:p w14:paraId="1BA29A13" w14:textId="0CFAB5FF" w:rsidR="00473471" w:rsidRDefault="00000000">
      <w:pPr>
        <w:pStyle w:val="TOC3"/>
        <w:rPr>
          <w:rFonts w:asciiTheme="minorHAnsi" w:eastAsiaTheme="minorEastAsia" w:hAnsiTheme="minorHAnsi" w:cstheme="minorBidi"/>
          <w:noProof/>
          <w:sz w:val="22"/>
          <w:szCs w:val="22"/>
        </w:rPr>
      </w:pPr>
      <w:hyperlink w:anchor="_Toc137901801" w:history="1">
        <w:r w:rsidR="00473471" w:rsidRPr="00D97FBB">
          <w:rPr>
            <w:rStyle w:val="Hyperlink"/>
            <w:noProof/>
            <w:lang w:val="bg-BG"/>
          </w:rPr>
          <w:t>3.3.2. Инструментариум за управление на разработването на системата</w:t>
        </w:r>
        <w:r w:rsidR="00473471">
          <w:rPr>
            <w:noProof/>
            <w:webHidden/>
          </w:rPr>
          <w:tab/>
        </w:r>
        <w:r w:rsidR="00473471">
          <w:rPr>
            <w:noProof/>
            <w:webHidden/>
          </w:rPr>
          <w:fldChar w:fldCharType="begin"/>
        </w:r>
        <w:r w:rsidR="00473471">
          <w:rPr>
            <w:noProof/>
            <w:webHidden/>
          </w:rPr>
          <w:instrText xml:space="preserve"> PAGEREF _Toc137901801 \h </w:instrText>
        </w:r>
        <w:r w:rsidR="00473471">
          <w:rPr>
            <w:noProof/>
            <w:webHidden/>
          </w:rPr>
        </w:r>
        <w:r w:rsidR="00473471">
          <w:rPr>
            <w:noProof/>
            <w:webHidden/>
          </w:rPr>
          <w:fldChar w:fldCharType="separate"/>
        </w:r>
        <w:r w:rsidR="00473471">
          <w:rPr>
            <w:noProof/>
            <w:webHidden/>
          </w:rPr>
          <w:t>128</w:t>
        </w:r>
        <w:r w:rsidR="00473471">
          <w:rPr>
            <w:noProof/>
            <w:webHidden/>
          </w:rPr>
          <w:fldChar w:fldCharType="end"/>
        </w:r>
      </w:hyperlink>
    </w:p>
    <w:p w14:paraId="47FD7DDA" w14:textId="7DABD8FE" w:rsidR="00473471" w:rsidRDefault="00000000">
      <w:pPr>
        <w:pStyle w:val="TOC3"/>
        <w:rPr>
          <w:rFonts w:asciiTheme="minorHAnsi" w:eastAsiaTheme="minorEastAsia" w:hAnsiTheme="minorHAnsi" w:cstheme="minorBidi"/>
          <w:noProof/>
          <w:sz w:val="22"/>
          <w:szCs w:val="22"/>
        </w:rPr>
      </w:pPr>
      <w:hyperlink w:anchor="_Toc137901802" w:history="1">
        <w:r w:rsidR="00473471" w:rsidRPr="00D97FBB">
          <w:rPr>
            <w:rStyle w:val="Hyperlink"/>
            <w:noProof/>
            <w:lang w:val="bg-BG"/>
          </w:rPr>
          <w:t>3.3.3. Възможности за използване на виртуални инструментални средства</w:t>
        </w:r>
        <w:r w:rsidR="00473471">
          <w:rPr>
            <w:noProof/>
            <w:webHidden/>
          </w:rPr>
          <w:tab/>
        </w:r>
        <w:r w:rsidR="00473471">
          <w:rPr>
            <w:noProof/>
            <w:webHidden/>
          </w:rPr>
          <w:fldChar w:fldCharType="begin"/>
        </w:r>
        <w:r w:rsidR="00473471">
          <w:rPr>
            <w:noProof/>
            <w:webHidden/>
          </w:rPr>
          <w:instrText xml:space="preserve"> PAGEREF _Toc137901802 \h </w:instrText>
        </w:r>
        <w:r w:rsidR="00473471">
          <w:rPr>
            <w:noProof/>
            <w:webHidden/>
          </w:rPr>
        </w:r>
        <w:r w:rsidR="00473471">
          <w:rPr>
            <w:noProof/>
            <w:webHidden/>
          </w:rPr>
          <w:fldChar w:fldCharType="separate"/>
        </w:r>
        <w:r w:rsidR="00473471">
          <w:rPr>
            <w:noProof/>
            <w:webHidden/>
          </w:rPr>
          <w:t>131</w:t>
        </w:r>
        <w:r w:rsidR="00473471">
          <w:rPr>
            <w:noProof/>
            <w:webHidden/>
          </w:rPr>
          <w:fldChar w:fldCharType="end"/>
        </w:r>
      </w:hyperlink>
    </w:p>
    <w:p w14:paraId="62D201D0" w14:textId="490AC0BC" w:rsidR="00473471" w:rsidRDefault="00000000">
      <w:pPr>
        <w:pStyle w:val="TOC1"/>
        <w:rPr>
          <w:rFonts w:asciiTheme="minorHAnsi" w:eastAsiaTheme="minorEastAsia" w:hAnsiTheme="minorHAnsi" w:cstheme="minorBidi"/>
          <w:b w:val="0"/>
          <w:sz w:val="22"/>
          <w:szCs w:val="22"/>
          <w:lang w:val="en-US"/>
        </w:rPr>
      </w:pPr>
      <w:hyperlink w:anchor="_Toc137901803" w:history="1">
        <w:r w:rsidR="00473471" w:rsidRPr="00D97FBB">
          <w:rPr>
            <w:rStyle w:val="Hyperlink"/>
          </w:rPr>
          <w:t>Заключение</w:t>
        </w:r>
        <w:r w:rsidR="00473471">
          <w:rPr>
            <w:webHidden/>
          </w:rPr>
          <w:tab/>
        </w:r>
        <w:r w:rsidR="00473471">
          <w:rPr>
            <w:webHidden/>
          </w:rPr>
          <w:fldChar w:fldCharType="begin"/>
        </w:r>
        <w:r w:rsidR="00473471">
          <w:rPr>
            <w:webHidden/>
          </w:rPr>
          <w:instrText xml:space="preserve"> PAGEREF _Toc137901803 \h </w:instrText>
        </w:r>
        <w:r w:rsidR="00473471">
          <w:rPr>
            <w:webHidden/>
          </w:rPr>
        </w:r>
        <w:r w:rsidR="00473471">
          <w:rPr>
            <w:webHidden/>
          </w:rPr>
          <w:fldChar w:fldCharType="separate"/>
        </w:r>
        <w:r w:rsidR="00473471">
          <w:rPr>
            <w:webHidden/>
          </w:rPr>
          <w:t>145</w:t>
        </w:r>
        <w:r w:rsidR="00473471">
          <w:rPr>
            <w:webHidden/>
          </w:rPr>
          <w:fldChar w:fldCharType="end"/>
        </w:r>
      </w:hyperlink>
    </w:p>
    <w:p w14:paraId="2D9C7ECD" w14:textId="35A50123" w:rsidR="00473471" w:rsidRDefault="00000000">
      <w:pPr>
        <w:pStyle w:val="TOC1"/>
        <w:rPr>
          <w:rFonts w:asciiTheme="minorHAnsi" w:eastAsiaTheme="minorEastAsia" w:hAnsiTheme="minorHAnsi" w:cstheme="minorBidi"/>
          <w:b w:val="0"/>
          <w:sz w:val="22"/>
          <w:szCs w:val="22"/>
          <w:lang w:val="en-US"/>
        </w:rPr>
      </w:pPr>
      <w:hyperlink w:anchor="_Toc137901804" w:history="1">
        <w:r w:rsidR="00473471" w:rsidRPr="00D97FBB">
          <w:rPr>
            <w:rStyle w:val="Hyperlink"/>
          </w:rPr>
          <w:t>Използвана литература</w:t>
        </w:r>
        <w:r w:rsidR="00473471">
          <w:rPr>
            <w:webHidden/>
          </w:rPr>
          <w:tab/>
        </w:r>
        <w:r w:rsidR="00473471">
          <w:rPr>
            <w:webHidden/>
          </w:rPr>
          <w:fldChar w:fldCharType="begin"/>
        </w:r>
        <w:r w:rsidR="00473471">
          <w:rPr>
            <w:webHidden/>
          </w:rPr>
          <w:instrText xml:space="preserve"> PAGEREF _Toc137901804 \h </w:instrText>
        </w:r>
        <w:r w:rsidR="00473471">
          <w:rPr>
            <w:webHidden/>
          </w:rPr>
        </w:r>
        <w:r w:rsidR="00473471">
          <w:rPr>
            <w:webHidden/>
          </w:rPr>
          <w:fldChar w:fldCharType="separate"/>
        </w:r>
        <w:r w:rsidR="00473471">
          <w:rPr>
            <w:webHidden/>
          </w:rPr>
          <w:t>148</w:t>
        </w:r>
        <w:r w:rsidR="00473471">
          <w:rPr>
            <w:webHidden/>
          </w:rPr>
          <w:fldChar w:fldCharType="end"/>
        </w:r>
      </w:hyperlink>
    </w:p>
    <w:p w14:paraId="67B94A13" w14:textId="7391D761" w:rsidR="00473471" w:rsidRDefault="00000000">
      <w:pPr>
        <w:pStyle w:val="TOC1"/>
        <w:rPr>
          <w:rFonts w:asciiTheme="minorHAnsi" w:eastAsiaTheme="minorEastAsia" w:hAnsiTheme="minorHAnsi" w:cstheme="minorBidi"/>
          <w:b w:val="0"/>
          <w:sz w:val="22"/>
          <w:szCs w:val="22"/>
          <w:lang w:val="en-US"/>
        </w:rPr>
      </w:pPr>
      <w:hyperlink w:anchor="_Toc137901805" w:history="1">
        <w:r w:rsidR="00473471" w:rsidRPr="00D97FBB">
          <w:rPr>
            <w:rStyle w:val="Hyperlink"/>
          </w:rPr>
          <w:t>Списък с публикации по темата  на дисертационния труд</w:t>
        </w:r>
        <w:r w:rsidR="00473471">
          <w:rPr>
            <w:webHidden/>
          </w:rPr>
          <w:tab/>
        </w:r>
        <w:r w:rsidR="00473471">
          <w:rPr>
            <w:webHidden/>
          </w:rPr>
          <w:fldChar w:fldCharType="begin"/>
        </w:r>
        <w:r w:rsidR="00473471">
          <w:rPr>
            <w:webHidden/>
          </w:rPr>
          <w:instrText xml:space="preserve"> PAGEREF _Toc137901805 \h </w:instrText>
        </w:r>
        <w:r w:rsidR="00473471">
          <w:rPr>
            <w:webHidden/>
          </w:rPr>
        </w:r>
        <w:r w:rsidR="00473471">
          <w:rPr>
            <w:webHidden/>
          </w:rPr>
          <w:fldChar w:fldCharType="separate"/>
        </w:r>
        <w:r w:rsidR="00473471">
          <w:rPr>
            <w:webHidden/>
          </w:rPr>
          <w:t>159</w:t>
        </w:r>
        <w:r w:rsidR="00473471">
          <w:rPr>
            <w:webHidden/>
          </w:rPr>
          <w:fldChar w:fldCharType="end"/>
        </w:r>
      </w:hyperlink>
    </w:p>
    <w:p w14:paraId="4A5B9F4E" w14:textId="0007BE0D" w:rsidR="00473471" w:rsidRDefault="00000000">
      <w:pPr>
        <w:pStyle w:val="TOC1"/>
        <w:rPr>
          <w:rFonts w:asciiTheme="minorHAnsi" w:eastAsiaTheme="minorEastAsia" w:hAnsiTheme="minorHAnsi" w:cstheme="minorBidi"/>
          <w:b w:val="0"/>
          <w:sz w:val="22"/>
          <w:szCs w:val="22"/>
          <w:lang w:val="en-US"/>
        </w:rPr>
      </w:pPr>
      <w:hyperlink w:anchor="_Toc137901806" w:history="1">
        <w:r w:rsidR="00473471" w:rsidRPr="00D97FBB">
          <w:rPr>
            <w:rStyle w:val="Hyperlink"/>
          </w:rPr>
          <w:t>Справка за приносните моменти</w:t>
        </w:r>
        <w:r w:rsidR="00473471">
          <w:rPr>
            <w:webHidden/>
          </w:rPr>
          <w:tab/>
        </w:r>
        <w:r w:rsidR="00473471">
          <w:rPr>
            <w:webHidden/>
          </w:rPr>
          <w:fldChar w:fldCharType="begin"/>
        </w:r>
        <w:r w:rsidR="00473471">
          <w:rPr>
            <w:webHidden/>
          </w:rPr>
          <w:instrText xml:space="preserve"> PAGEREF _Toc137901806 \h </w:instrText>
        </w:r>
        <w:r w:rsidR="00473471">
          <w:rPr>
            <w:webHidden/>
          </w:rPr>
        </w:r>
        <w:r w:rsidR="00473471">
          <w:rPr>
            <w:webHidden/>
          </w:rPr>
          <w:fldChar w:fldCharType="separate"/>
        </w:r>
        <w:r w:rsidR="00473471">
          <w:rPr>
            <w:webHidden/>
          </w:rPr>
          <w:t>160</w:t>
        </w:r>
        <w:r w:rsidR="00473471">
          <w:rPr>
            <w:webHidden/>
          </w:rPr>
          <w:fldChar w:fldCharType="end"/>
        </w:r>
      </w:hyperlink>
    </w:p>
    <w:p w14:paraId="143122D5" w14:textId="37FB5C76"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790177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790177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790177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lastRenderedPageBreak/>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w:t>
      </w:r>
      <w:r w:rsidRPr="00076F28">
        <w:rPr>
          <w:lang w:val="en-US"/>
        </w:rPr>
        <w:lastRenderedPageBreak/>
        <w:t xml:space="preserve">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790177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lastRenderedPageBreak/>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lastRenderedPageBreak/>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Pr>
    </w:p>
    <w:p w14:paraId="6AF693D9" w14:textId="3843ED55" w:rsidR="00C664F0" w:rsidRDefault="00C664F0" w:rsidP="003B23C7">
      <w:pPr>
        <w:pStyle w:val="ListParagraph"/>
      </w:pP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790177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lastRenderedPageBreak/>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7BE8AC37" w:rsidR="009549E6" w:rsidRPr="00253174" w:rsidRDefault="00253174" w:rsidP="00253174">
      <w:pPr>
        <w:pStyle w:val="disbody"/>
        <w:rPr>
          <w:lang w:val="en-US"/>
        </w:rP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7901777"/>
      <w:r>
        <w:t>Research Design</w:t>
      </w:r>
      <w:bookmarkEnd w:id="5"/>
    </w:p>
    <w:p w14:paraId="57141489" w14:textId="3D525629"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lastRenderedPageBreak/>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790177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 xml:space="preserve">Literature Review and Theoretical Framework Development: The first stage of </w:t>
      </w:r>
      <w:r>
        <w:lastRenderedPageBreak/>
        <w:t>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This study's organization ensures a systematic and rigorous approach to 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r>
        <w:lastRenderedPageBreak/>
        <w:t>2.</w:t>
      </w:r>
      <w:r w:rsidR="004D4101" w:rsidRPr="00084B24">
        <w:rPr>
          <w:lang w:val="bg-BG"/>
        </w:rPr>
        <w:t xml:space="preserve"> </w:t>
      </w:r>
      <w:bookmarkStart w:id="7" w:name="_Toc89056264"/>
      <w:bookmarkStart w:id="8" w:name="_Toc137901779"/>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2A1200E2" w:rsidR="004D4101" w:rsidRPr="00084B24" w:rsidRDefault="004D4101" w:rsidP="004D4101">
      <w:pPr>
        <w:pStyle w:val="Heading2"/>
        <w:rPr>
          <w:lang w:val="bg-BG"/>
        </w:rPr>
      </w:pPr>
      <w:bookmarkStart w:id="9" w:name="_Toc89056265"/>
      <w:bookmarkStart w:id="10" w:name="_Toc137901780"/>
      <w:r w:rsidRPr="00084B24">
        <w:rPr>
          <w:lang w:val="bg-BG"/>
        </w:rPr>
        <w:t xml:space="preserve">1.1. </w:t>
      </w:r>
      <w:bookmarkEnd w:id="9"/>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proofErr w:type="spellEnd"/>
    </w:p>
    <w:p w14:paraId="30C04549" w14:textId="4B4F85D5" w:rsidR="004D4101" w:rsidRPr="00084B24" w:rsidRDefault="004D4101" w:rsidP="004D4101">
      <w:pPr>
        <w:pStyle w:val="disbody"/>
      </w:pPr>
      <w:r w:rsidRPr="00084B24">
        <w:t xml:space="preserve">Известно е, че ключова роля при създаването и функционирането на технологични стартиращи компании има т.нар. предприемач. Неговата основна дейност е да организира различни по своята същност и структура работни процеси </w:t>
      </w:r>
      <w:r w:rsidR="00895CA5">
        <w:t>за</w:t>
      </w:r>
      <w:r w:rsidRPr="00084B24">
        <w:t xml:space="preserve"> постигането на определена цел. Организирането, като основен дял в теория на управлението, разглежда въпроси, свързани с </w:t>
      </w:r>
      <w:r w:rsidR="000B5B20" w:rsidRPr="00084B24">
        <w:t>начините, чрез които</w:t>
      </w:r>
      <w:r w:rsidRPr="00084B24">
        <w:t xml:space="preserve"> една организация може да постигне своите цел</w:t>
      </w:r>
      <w:r w:rsidR="00895CA5">
        <w:t xml:space="preserve"> </w:t>
      </w:r>
      <w:r w:rsidRPr="00084B24">
        <w:t>и</w:t>
      </w:r>
      <w:r w:rsidR="00895CA5">
        <w:t xml:space="preserve"> задачи</w:t>
      </w:r>
      <w:r w:rsidRPr="00084B24">
        <w:t>.</w:t>
      </w:r>
    </w:p>
    <w:p w14:paraId="5B2EC255" w14:textId="254A6007" w:rsidR="004D4101" w:rsidRPr="00084B24" w:rsidRDefault="004D4101" w:rsidP="004D4101">
      <w:pPr>
        <w:pStyle w:val="disbody"/>
      </w:pPr>
      <w:r w:rsidRPr="00084B24">
        <w:t xml:space="preserve">Всяка предприемаческа дейност работи </w:t>
      </w:r>
      <w:r w:rsidR="003C544C">
        <w:t xml:space="preserve">при специфични </w:t>
      </w:r>
      <w:r w:rsidRPr="00084B24">
        <w:t xml:space="preserve">условия, което включва ограничения в ресурси, време, предприемачески и пазарни възможности, висока степен на несигурност и риск, конкуренция от други компании, интензивно развитие на технологии и иновации. Затова е необходимо управлението да е на високо ниво, включително и по отношение на подходяща организираност на екип, задачи, ресурси, и взаимодействие с външната среда, за </w:t>
      </w:r>
      <w:r w:rsidR="00895CA5">
        <w:t xml:space="preserve">да може </w:t>
      </w:r>
      <w:r w:rsidRPr="00084B24">
        <w:t>да се оползотворят откри</w:t>
      </w:r>
      <w:r w:rsidR="00895CA5">
        <w:t>лите се</w:t>
      </w:r>
      <w:r w:rsidRPr="00084B24">
        <w:t xml:space="preserve"> възможности</w:t>
      </w:r>
      <w:r w:rsidR="00B05B4A" w:rsidRPr="00084B24">
        <w:t xml:space="preserve"> (</w:t>
      </w:r>
      <w:proofErr w:type="spellStart"/>
      <w:r w:rsidR="00B05B4A" w:rsidRPr="00084B24">
        <w:t>Scarborough</w:t>
      </w:r>
      <w:proofErr w:type="spellEnd"/>
      <w:r w:rsidR="00B05B4A" w:rsidRPr="00084B24">
        <w:t>, 2013)</w:t>
      </w:r>
      <w:r w:rsidRPr="00084B24">
        <w:t>.</w:t>
      </w:r>
    </w:p>
    <w:p w14:paraId="2BE2154A" w14:textId="7306FA35" w:rsidR="004D4101" w:rsidRPr="00084B24" w:rsidRDefault="00895CA5" w:rsidP="004D4101">
      <w:pPr>
        <w:pStyle w:val="disbody"/>
      </w:pPr>
      <w:r>
        <w:t>О</w:t>
      </w:r>
      <w:r w:rsidR="004D4101" w:rsidRPr="00084B24">
        <w:t xml:space="preserve">бект на дисертационното изследване са технологични стартиращи </w:t>
      </w:r>
      <w:r w:rsidR="004D4101" w:rsidRPr="00084B24">
        <w:lastRenderedPageBreak/>
        <w:t>компании</w:t>
      </w:r>
      <w:r w:rsidR="004D4101" w:rsidRPr="00084B24">
        <w:rPr>
          <w:rStyle w:val="FootnoteReference"/>
        </w:rPr>
        <w:footnoteReference w:id="2"/>
      </w:r>
      <w:r w:rsidR="004D4101" w:rsidRPr="00084B24">
        <w:t xml:space="preserve"> с дейност разработка, поддръжка и съпровождане на софтуерни продукти. В тази връзка е необходимо да се очертае обхвата на понятието </w:t>
      </w:r>
      <w:r w:rsidRPr="00895CA5">
        <w:t>„стартираща компания</w:t>
      </w:r>
      <w:r w:rsidRPr="00084B24">
        <w:t>”</w:t>
      </w:r>
      <w:r w:rsidRPr="00895CA5">
        <w:t xml:space="preserve"> </w:t>
      </w:r>
      <w:r w:rsidR="004D4101" w:rsidRPr="00084B24">
        <w:t xml:space="preserve">в контекста на настоящото изследване. Аналогични понятия могат да се срещнат под наименованията технологичен </w:t>
      </w:r>
      <w:proofErr w:type="spellStart"/>
      <w:r w:rsidR="004D4101" w:rsidRPr="00084B24">
        <w:t>стартъп</w:t>
      </w:r>
      <w:proofErr w:type="spellEnd"/>
      <w:r w:rsidR="004D4101" w:rsidRPr="00084B24">
        <w:t xml:space="preserve"> (</w:t>
      </w:r>
      <w:proofErr w:type="spellStart"/>
      <w:r w:rsidR="004D4101" w:rsidRPr="00084B24">
        <w:t>technology</w:t>
      </w:r>
      <w:proofErr w:type="spellEnd"/>
      <w:r w:rsidR="004D4101" w:rsidRPr="00084B24">
        <w:t xml:space="preserve"> </w:t>
      </w:r>
      <w:proofErr w:type="spellStart"/>
      <w:r w:rsidR="004D4101" w:rsidRPr="00084B24">
        <w:t>startup</w:t>
      </w:r>
      <w:proofErr w:type="spellEnd"/>
      <w:r w:rsidR="004D4101" w:rsidRPr="00084B24">
        <w:t>), стартиращо предприятие, софтуерна компания. За да бъдат те ясно обособени, посоч</w:t>
      </w:r>
      <w:r w:rsidR="000B5B20" w:rsidRPr="00084B24">
        <w:t>ваме</w:t>
      </w:r>
      <w:r w:rsidR="004D4101" w:rsidRPr="00084B24">
        <w:t xml:space="preserve"> </w:t>
      </w:r>
      <w:r w:rsidR="004D4101" w:rsidRPr="00084B24">
        <w:rPr>
          <w:b/>
          <w:bCs/>
        </w:rPr>
        <w:t>критерии</w:t>
      </w:r>
      <w:r w:rsidR="004D4101" w:rsidRPr="00084B24">
        <w:t>, по които те се отличават от всички останали компании (предприятия).</w:t>
      </w:r>
    </w:p>
    <w:p w14:paraId="1B578CA1" w14:textId="104FD3EC" w:rsidR="004D4101" w:rsidRPr="00084B24" w:rsidRDefault="004D4101" w:rsidP="004D4101">
      <w:pPr>
        <w:pStyle w:val="disbody"/>
      </w:pPr>
      <w:r w:rsidRPr="00084B24">
        <w:rPr>
          <w:b/>
          <w:bCs/>
        </w:rPr>
        <w:t>Правната база</w:t>
      </w:r>
      <w:r w:rsidRPr="00084B24">
        <w:t xml:space="preserve"> в Европейския съюз и България използва термин</w:t>
      </w:r>
      <w:r w:rsidR="000B0DA1">
        <w:t>а</w:t>
      </w:r>
      <w:r w:rsidRPr="00084B24">
        <w:t xml:space="preserve"> предприятие (</w:t>
      </w:r>
      <w:proofErr w:type="spellStart"/>
      <w:r w:rsidRPr="00084B24">
        <w:t>enterprise</w:t>
      </w:r>
      <w:proofErr w:type="spellEnd"/>
      <w:r w:rsidRPr="00084B24">
        <w:t>) и разделя предприятията в четири категории – микро, малки, средни и големи. Разделянето е на базата на броя наети хора и стойността на активите или годишният оборот от продажби. Използвайки тази класификация, се фокусираме основно над микро и малки предприятия – до 50 наети и до 10 милиона евро активи или оборот (</w:t>
      </w:r>
      <w:proofErr w:type="spellStart"/>
      <w:r w:rsidRPr="00084B24">
        <w:t>European</w:t>
      </w:r>
      <w:proofErr w:type="spellEnd"/>
      <w:r w:rsidRPr="00084B24">
        <w:t xml:space="preserve"> </w:t>
      </w:r>
      <w:proofErr w:type="spellStart"/>
      <w:r w:rsidRPr="00084B24">
        <w:t>Commission</w:t>
      </w:r>
      <w:proofErr w:type="spellEnd"/>
      <w:r w:rsidRPr="00084B24">
        <w:t>, 2019).</w:t>
      </w:r>
    </w:p>
    <w:p w14:paraId="08BAC0AD" w14:textId="7307975B" w:rsidR="004D4101" w:rsidRPr="00084B24" w:rsidRDefault="001925D9" w:rsidP="004D4101">
      <w:pPr>
        <w:pStyle w:val="disbody"/>
      </w:pPr>
      <w:r w:rsidRPr="00084B24">
        <w:t>Възможни</w:t>
      </w:r>
      <w:r w:rsidR="004D4101" w:rsidRPr="00084B24">
        <w:t xml:space="preserve"> методи за определяне са измерване </w:t>
      </w:r>
      <w:r w:rsidR="004D4101" w:rsidRPr="00084B24">
        <w:rPr>
          <w:b/>
          <w:bCs/>
        </w:rPr>
        <w:t>годишните приходи или ниво/етап на инвестиция</w:t>
      </w:r>
      <w:r w:rsidR="004D4101" w:rsidRPr="00084B24">
        <w:t>, както и</w:t>
      </w:r>
      <w:r w:rsidR="002F1AE0" w:rsidRPr="00084B24">
        <w:t xml:space="preserve"> </w:t>
      </w:r>
      <w:r w:rsidR="00014729" w:rsidRPr="00084B24">
        <w:t xml:space="preserve">периодът от време </w:t>
      </w:r>
      <w:r w:rsidR="002F1AE0" w:rsidRPr="00084B24">
        <w:t>„</w:t>
      </w:r>
      <w:r w:rsidR="004D4101" w:rsidRPr="00084B24">
        <w:t>преди да стане голяма компания</w:t>
      </w:r>
      <w:r w:rsidR="002F1AE0" w:rsidRPr="00084B24">
        <w:t xml:space="preserve">” </w:t>
      </w:r>
      <w:r w:rsidR="004D4101" w:rsidRPr="00084B24">
        <w:t>(</w:t>
      </w:r>
      <w:proofErr w:type="spellStart"/>
      <w:r w:rsidR="004D4101" w:rsidRPr="00084B24">
        <w:t>Blank</w:t>
      </w:r>
      <w:proofErr w:type="spellEnd"/>
      <w:r w:rsidR="004D4101" w:rsidRPr="00084B24">
        <w:t xml:space="preserve">, 2013). Тях можем да смятаме за аналогични и </w:t>
      </w:r>
      <w:r w:rsidR="001A67F9" w:rsidRPr="00084B24">
        <w:t>да</w:t>
      </w:r>
      <w:r w:rsidR="004D4101" w:rsidRPr="00084B24">
        <w:t xml:space="preserve"> използваме дадения по-горе критерий за микро и малки предприятия. Допълнително, за да </w:t>
      </w:r>
      <w:r w:rsidR="00E92FA7">
        <w:t xml:space="preserve">се </w:t>
      </w:r>
      <w:r w:rsidR="004D4101" w:rsidRPr="00084B24">
        <w:t>обособ</w:t>
      </w:r>
      <w:r w:rsidR="00E92FA7">
        <w:t>ят</w:t>
      </w:r>
      <w:r w:rsidR="004D4101" w:rsidRPr="00084B24">
        <w:t xml:space="preserve"> стартиращите </w:t>
      </w:r>
      <w:r w:rsidR="00E92FA7">
        <w:t xml:space="preserve">технологични </w:t>
      </w:r>
      <w:r w:rsidR="004D4101" w:rsidRPr="00084B24">
        <w:t xml:space="preserve">компании, </w:t>
      </w:r>
      <w:r w:rsidR="00E92FA7">
        <w:t xml:space="preserve">е необходимо да се </w:t>
      </w:r>
      <w:r w:rsidR="004D4101" w:rsidRPr="00084B24">
        <w:t>постав</w:t>
      </w:r>
      <w:r w:rsidR="00E92FA7">
        <w:t>и</w:t>
      </w:r>
      <w:r w:rsidR="004D4101" w:rsidRPr="00084B24">
        <w:t xml:space="preserve"> ограничение </w:t>
      </w:r>
      <w:r w:rsidR="00E92FA7">
        <w:t>з</w:t>
      </w:r>
      <w:r w:rsidR="004D4101" w:rsidRPr="00084B24">
        <w:t>а тяхната възраст. Дефинициите в литературата са различни – до 3 години, до 5 или 10 години,</w:t>
      </w:r>
      <w:r w:rsidR="002F1AE0" w:rsidRPr="00084B24">
        <w:t xml:space="preserve"> „</w:t>
      </w:r>
      <w:r w:rsidR="004D4101" w:rsidRPr="00084B24">
        <w:t>имат малък опит или никаква оперативна история</w:t>
      </w:r>
      <w:r w:rsidR="002F1AE0" w:rsidRPr="00084B24">
        <w:t xml:space="preserve">” </w:t>
      </w:r>
      <w:r w:rsidR="004D4101" w:rsidRPr="00084B24">
        <w:t>(</w:t>
      </w:r>
      <w:proofErr w:type="spellStart"/>
      <w:r w:rsidR="004D4101" w:rsidRPr="00084B24">
        <w:t>Blank</w:t>
      </w:r>
      <w:proofErr w:type="spellEnd"/>
      <w:r w:rsidR="004D4101" w:rsidRPr="00084B24">
        <w:t>, 2013). Краткият цикъл на иновации и технологично развитие, особено в ИТ, налагат да изберем за критерий възраст до 5 години.</w:t>
      </w:r>
    </w:p>
    <w:p w14:paraId="48CC8591" w14:textId="05A3ACBA" w:rsidR="00C644F6" w:rsidRPr="00084B24" w:rsidRDefault="004D4101" w:rsidP="004D4101">
      <w:pPr>
        <w:pStyle w:val="disbody"/>
      </w:pPr>
      <w:r w:rsidRPr="00084B24">
        <w:lastRenderedPageBreak/>
        <w:t xml:space="preserve">Друг критерий за дефиниране на стартиращи компании може да е </w:t>
      </w:r>
      <w:r w:rsidRPr="00084B24">
        <w:rPr>
          <w:b/>
          <w:bCs/>
        </w:rPr>
        <w:t>ключовата цел в бизнеса</w:t>
      </w:r>
      <w:r w:rsidRPr="00084B24">
        <w:t>. В литературата има различни дефиниции, като тук представ</w:t>
      </w:r>
      <w:r w:rsidR="001A67F9" w:rsidRPr="00084B24">
        <w:t>яме</w:t>
      </w:r>
      <w:r w:rsidRPr="00084B24">
        <w:t xml:space="preserve"> някои от по-популярните:</w:t>
      </w:r>
    </w:p>
    <w:p w14:paraId="047661BD" w14:textId="77777777" w:rsidR="00C644F6" w:rsidRPr="00084B24" w:rsidRDefault="00C644F6" w:rsidP="004D4101">
      <w:pPr>
        <w:pStyle w:val="disbody"/>
      </w:pPr>
      <w:r w:rsidRPr="00084B24">
        <w:t xml:space="preserve">– </w:t>
      </w:r>
      <w:r w:rsidR="004D4101" w:rsidRPr="00084B24">
        <w:t xml:space="preserve">Ефективно разработва и валидира </w:t>
      </w:r>
      <w:proofErr w:type="spellStart"/>
      <w:r w:rsidR="004D4101" w:rsidRPr="00084B24">
        <w:t>мащабируем</w:t>
      </w:r>
      <w:proofErr w:type="spellEnd"/>
      <w:r w:rsidR="004D4101" w:rsidRPr="00084B24">
        <w:t xml:space="preserve"> бизнес модел (</w:t>
      </w:r>
      <w:proofErr w:type="spellStart"/>
      <w:r w:rsidR="004D4101" w:rsidRPr="00084B24">
        <w:t>Ries</w:t>
      </w:r>
      <w:proofErr w:type="spellEnd"/>
      <w:r w:rsidR="004D4101" w:rsidRPr="00084B24">
        <w:t>, 2011);</w:t>
      </w:r>
    </w:p>
    <w:p w14:paraId="15AB444A" w14:textId="21DE630B" w:rsidR="00C644F6" w:rsidRPr="00084B24" w:rsidRDefault="00C644F6" w:rsidP="004D4101">
      <w:pPr>
        <w:pStyle w:val="disbody"/>
      </w:pPr>
      <w:r w:rsidRPr="00084B24">
        <w:t xml:space="preserve">– </w:t>
      </w:r>
      <w:r w:rsidR="00014729" w:rsidRPr="00084B24">
        <w:t>Достига до</w:t>
      </w:r>
      <w:r w:rsidR="004D4101" w:rsidRPr="00084B24">
        <w:t xml:space="preserve"> повторяем, </w:t>
      </w:r>
      <w:proofErr w:type="spellStart"/>
      <w:r w:rsidR="004D4101" w:rsidRPr="00084B24">
        <w:t>мащабируем</w:t>
      </w:r>
      <w:proofErr w:type="spellEnd"/>
      <w:r w:rsidR="004D4101" w:rsidRPr="00084B24">
        <w:t>, печеливш бизнес модел (</w:t>
      </w:r>
      <w:proofErr w:type="spellStart"/>
      <w:r w:rsidR="004D4101" w:rsidRPr="00084B24">
        <w:t>Blank</w:t>
      </w:r>
      <w:proofErr w:type="spellEnd"/>
      <w:r w:rsidR="004D4101" w:rsidRPr="00084B24">
        <w:t xml:space="preserve"> </w:t>
      </w:r>
      <w:r w:rsidR="009B752E" w:rsidRPr="00084B24">
        <w:t>&amp;</w:t>
      </w:r>
      <w:r w:rsidR="004D4101" w:rsidRPr="00084B24">
        <w:t xml:space="preserve"> </w:t>
      </w:r>
      <w:proofErr w:type="spellStart"/>
      <w:r w:rsidR="004D4101" w:rsidRPr="00084B24">
        <w:t>Dorf</w:t>
      </w:r>
      <w:proofErr w:type="spellEnd"/>
      <w:r w:rsidR="004D4101" w:rsidRPr="00084B24">
        <w:t>, 2012);</w:t>
      </w:r>
    </w:p>
    <w:p w14:paraId="537EF3C0" w14:textId="3CFA4A79" w:rsidR="00C644F6" w:rsidRPr="00084B24" w:rsidRDefault="00C644F6" w:rsidP="004D4101">
      <w:pPr>
        <w:pStyle w:val="disbody"/>
      </w:pPr>
      <w:r w:rsidRPr="00084B24">
        <w:t xml:space="preserve">– </w:t>
      </w:r>
      <w:r w:rsidR="00014729" w:rsidRPr="00084B24">
        <w:t>Прилага</w:t>
      </w:r>
      <w:r w:rsidR="004D4101" w:rsidRPr="00084B24">
        <w:t xml:space="preserve"> жизнеспособен бизнес модел за посрещане на пазарна потребност или проблем (</w:t>
      </w:r>
      <w:proofErr w:type="spellStart"/>
      <w:r w:rsidR="004D4101" w:rsidRPr="00084B24">
        <w:t>Blank</w:t>
      </w:r>
      <w:proofErr w:type="spellEnd"/>
      <w:r w:rsidR="004D4101" w:rsidRPr="00084B24">
        <w:t>, 2013);</w:t>
      </w:r>
    </w:p>
    <w:p w14:paraId="46124E98" w14:textId="6CA28E09" w:rsidR="00C644F6" w:rsidRPr="00084B24" w:rsidRDefault="00C644F6" w:rsidP="004D4101">
      <w:pPr>
        <w:pStyle w:val="disbody"/>
      </w:pPr>
      <w:r w:rsidRPr="00084B24">
        <w:t xml:space="preserve">– </w:t>
      </w:r>
      <w:r w:rsidR="00014729" w:rsidRPr="00084B24">
        <w:t>Разработва</w:t>
      </w:r>
      <w:r w:rsidR="004D4101" w:rsidRPr="00084B24">
        <w:t xml:space="preserve"> нов продукт, </w:t>
      </w:r>
      <w:r w:rsidR="00014729" w:rsidRPr="00084B24">
        <w:t>п</w:t>
      </w:r>
      <w:r w:rsidR="004D4101" w:rsidRPr="00084B24">
        <w:t>рил</w:t>
      </w:r>
      <w:r w:rsidR="00014729" w:rsidRPr="00084B24">
        <w:t>ага нов</w:t>
      </w:r>
      <w:r w:rsidR="004D4101" w:rsidRPr="00084B24">
        <w:t xml:space="preserve"> бизнес модел, дока</w:t>
      </w:r>
      <w:r w:rsidR="00014729" w:rsidRPr="00084B24">
        <w:t>зва</w:t>
      </w:r>
      <w:r w:rsidR="004D4101" w:rsidRPr="00084B24">
        <w:t xml:space="preserve"> жизненост и потенциал за растеж (</w:t>
      </w:r>
      <w:proofErr w:type="spellStart"/>
      <w:r w:rsidR="004D4101" w:rsidRPr="00084B24">
        <w:t>Robehmed</w:t>
      </w:r>
      <w:proofErr w:type="spellEnd"/>
      <w:r w:rsidR="004D4101" w:rsidRPr="00084B24">
        <w:t>, 2013);</w:t>
      </w:r>
    </w:p>
    <w:p w14:paraId="6382D860" w14:textId="5237F80E" w:rsidR="00C644F6" w:rsidRPr="00084B24" w:rsidRDefault="00C644F6" w:rsidP="004D4101">
      <w:pPr>
        <w:pStyle w:val="disbody"/>
      </w:pPr>
      <w:r w:rsidRPr="00084B24">
        <w:t xml:space="preserve">– </w:t>
      </w:r>
      <w:r w:rsidR="00014729" w:rsidRPr="00084B24">
        <w:t>Д</w:t>
      </w:r>
      <w:r w:rsidR="004D4101" w:rsidRPr="00084B24">
        <w:t>остиг</w:t>
      </w:r>
      <w:r w:rsidR="00014729" w:rsidRPr="00084B24">
        <w:t>а</w:t>
      </w:r>
      <w:r w:rsidR="004D4101" w:rsidRPr="00084B24">
        <w:t xml:space="preserve"> задоволително съвпадение продукт-пазар (</w:t>
      </w:r>
      <w:proofErr w:type="spellStart"/>
      <w:r w:rsidR="004D4101" w:rsidRPr="00084B24">
        <w:t>product-market</w:t>
      </w:r>
      <w:proofErr w:type="spellEnd"/>
      <w:r w:rsidR="004D4101" w:rsidRPr="00084B24">
        <w:t xml:space="preserve"> </w:t>
      </w:r>
      <w:proofErr w:type="spellStart"/>
      <w:r w:rsidR="004D4101" w:rsidRPr="00084B24">
        <w:t>fit</w:t>
      </w:r>
      <w:proofErr w:type="spellEnd"/>
      <w:r w:rsidR="004D4101" w:rsidRPr="00084B24">
        <w:t xml:space="preserve">), </w:t>
      </w:r>
      <w:r w:rsidR="00014729" w:rsidRPr="00084B24">
        <w:t>като</w:t>
      </w:r>
      <w:r w:rsidR="004D4101" w:rsidRPr="00084B24">
        <w:t xml:space="preserve"> </w:t>
      </w:r>
      <w:r w:rsidR="00014729" w:rsidRPr="00084B24">
        <w:t>набира</w:t>
      </w:r>
      <w:r w:rsidR="004D4101" w:rsidRPr="00084B24">
        <w:t xml:space="preserve"> клиентска база, където фокусът е </w:t>
      </w:r>
      <w:proofErr w:type="spellStart"/>
      <w:r w:rsidR="00014729" w:rsidRPr="00084B24">
        <w:t>вурху</w:t>
      </w:r>
      <w:proofErr w:type="spellEnd"/>
      <w:r w:rsidR="004D4101" w:rsidRPr="00084B24">
        <w:t xml:space="preserve"> търсене на клиенти, адаптиране на продукт и бизнес модел (</w:t>
      </w:r>
      <w:proofErr w:type="spellStart"/>
      <w:r w:rsidR="004D4101" w:rsidRPr="00084B24">
        <w:t>Alvarez</w:t>
      </w:r>
      <w:proofErr w:type="spellEnd"/>
      <w:r w:rsidR="004D4101" w:rsidRPr="00084B24">
        <w:t>, 2017);</w:t>
      </w:r>
    </w:p>
    <w:p w14:paraId="4D4BFB31" w14:textId="228774A3" w:rsidR="00C644F6" w:rsidRPr="00084B24" w:rsidRDefault="00C644F6" w:rsidP="004D4101">
      <w:pPr>
        <w:pStyle w:val="disbody"/>
      </w:pPr>
      <w:r w:rsidRPr="00084B24">
        <w:t xml:space="preserve">– </w:t>
      </w:r>
      <w:r w:rsidR="004D4101" w:rsidRPr="00084B24">
        <w:t>Млада компания с иновативен бизнес модел и/или иновативни технологии, демонстрира</w:t>
      </w:r>
      <w:r w:rsidR="00014729" w:rsidRPr="00084B24">
        <w:t>ща</w:t>
      </w:r>
      <w:r w:rsidR="004D4101" w:rsidRPr="00084B24">
        <w:t xml:space="preserve"> значим растеж в брой заети и оборот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2015);</w:t>
      </w:r>
    </w:p>
    <w:p w14:paraId="3EB703AE" w14:textId="79A9579E" w:rsidR="004D4101" w:rsidRPr="00084B24" w:rsidRDefault="00C644F6" w:rsidP="004D4101">
      <w:pPr>
        <w:pStyle w:val="disbody"/>
      </w:pPr>
      <w:r w:rsidRPr="00084B24">
        <w:t xml:space="preserve">– </w:t>
      </w:r>
      <w:r w:rsidR="004D4101" w:rsidRPr="00084B24">
        <w:t xml:space="preserve">Движенията, които изследват пазара за възможности, а не движенията, които използват съществуващите позиции, са </w:t>
      </w:r>
      <w:r w:rsidR="00014729" w:rsidRPr="00084B24">
        <w:t>преобладаващи</w:t>
      </w:r>
      <w:r w:rsidR="004D4101" w:rsidRPr="00084B24">
        <w:t xml:space="preserve"> (</w:t>
      </w:r>
      <w:proofErr w:type="spellStart"/>
      <w:r w:rsidR="004D4101" w:rsidRPr="00084B24">
        <w:t>Katila</w:t>
      </w:r>
      <w:proofErr w:type="spellEnd"/>
      <w:r w:rsidR="004D4101" w:rsidRPr="00084B24">
        <w:t xml:space="preserve"> et </w:t>
      </w:r>
      <w:proofErr w:type="spellStart"/>
      <w:r w:rsidR="004D4101" w:rsidRPr="00084B24">
        <w:t>al</w:t>
      </w:r>
      <w:proofErr w:type="spellEnd"/>
      <w:r w:rsidR="004D4101" w:rsidRPr="00084B24">
        <w:t>., 2012).</w:t>
      </w:r>
    </w:p>
    <w:p w14:paraId="0E15064D" w14:textId="77777777" w:rsidR="004D4101" w:rsidRPr="00084B24" w:rsidRDefault="004D4101" w:rsidP="004D4101">
      <w:pPr>
        <w:pStyle w:val="disbody"/>
      </w:pPr>
      <w:r w:rsidRPr="00084B24">
        <w:t xml:space="preserve">От така дадените дефиниции можем да отделим някои несъществени различия между авторите. Например, някои от тях споменават продукт, а при други това се подразбира. Една част споменават и конкретна причина за продукта – да се достигне задоволително съвпадение продукт-пазар (посрещане на пазарна потребност) и адаптиране на продукт и бизнес модел, който приляга (пасва) на пазарните условия (така нареченият в английската литература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w:t>
      </w:r>
      <w:proofErr w:type="spellStart"/>
      <w:r w:rsidRPr="00084B24">
        <w:t>Blank</w:t>
      </w:r>
      <w:proofErr w:type="spellEnd"/>
      <w:r w:rsidRPr="00084B24">
        <w:t xml:space="preserve">, 2013; </w:t>
      </w:r>
      <w:proofErr w:type="spellStart"/>
      <w:r w:rsidRPr="00084B24">
        <w:t>Alvarez</w:t>
      </w:r>
      <w:proofErr w:type="spellEnd"/>
      <w:r w:rsidRPr="00084B24">
        <w:t>, 2017).</w:t>
      </w:r>
    </w:p>
    <w:p w14:paraId="579F7483" w14:textId="7125047F" w:rsidR="004D4101" w:rsidRPr="00084B24" w:rsidRDefault="001925D9" w:rsidP="004D4101">
      <w:pPr>
        <w:pStyle w:val="disbody"/>
      </w:pPr>
      <w:r w:rsidRPr="00084B24">
        <w:t>Вариант</w:t>
      </w:r>
      <w:r w:rsidR="004D4101" w:rsidRPr="00084B24">
        <w:t xml:space="preserve"> на този подход е търсенето на продукт с приложение на нова технология, която да намира пазарна реализация. </w:t>
      </w:r>
      <w:r w:rsidRPr="00084B24">
        <w:t xml:space="preserve">Гореспоменатите </w:t>
      </w:r>
      <w:r w:rsidRPr="00084B24">
        <w:lastRenderedPageBreak/>
        <w:t>автори се обединяват около възгледа</w:t>
      </w:r>
      <w:r w:rsidR="004D4101" w:rsidRPr="00084B24">
        <w:t>, че следва да се разработи бизнес модел и да има</w:t>
      </w:r>
      <w:r w:rsidR="002F1AE0" w:rsidRPr="00084B24">
        <w:t xml:space="preserve"> „</w:t>
      </w:r>
      <w:r w:rsidR="004D4101" w:rsidRPr="00084B24">
        <w:t>съвпадение</w:t>
      </w:r>
      <w:r w:rsidR="002F1AE0" w:rsidRPr="00084B24">
        <w:t xml:space="preserve">” </w:t>
      </w:r>
      <w:r w:rsidR="004D4101" w:rsidRPr="00084B24">
        <w:t>на бизнес модел и пазар, което се нарича още валидиране. Тоест, има процес на</w:t>
      </w:r>
      <w:r w:rsidR="002F1AE0" w:rsidRPr="00084B24">
        <w:t xml:space="preserve"> „</w:t>
      </w:r>
      <w:r w:rsidR="004D4101" w:rsidRPr="00084B24">
        <w:t>изследване на пазара</w:t>
      </w:r>
      <w:r w:rsidR="002F1AE0" w:rsidRPr="00084B24">
        <w:t xml:space="preserve">” </w:t>
      </w:r>
      <w:r w:rsidR="004D4101" w:rsidRPr="00084B24">
        <w:t>и намиране на бизнес модел, който е валиден за този пазар. Това позволява на компанията да съществува</w:t>
      </w:r>
      <w:r w:rsidR="008A7365" w:rsidRPr="00084B24">
        <w:t xml:space="preserve"> – </w:t>
      </w:r>
      <w:r w:rsidR="004D4101" w:rsidRPr="00084B24">
        <w:t>жизненост.</w:t>
      </w:r>
    </w:p>
    <w:p w14:paraId="1B45BCCE" w14:textId="141D23F4" w:rsidR="004D4101" w:rsidRPr="00084B24" w:rsidRDefault="004D4101" w:rsidP="004D4101">
      <w:pPr>
        <w:pStyle w:val="disbody"/>
      </w:pPr>
      <w:r w:rsidRPr="00084B24">
        <w:t>В определенията не се посочва дали пазарите са нови или съществуващи. Но отличителното е, че тяхната цел съдържа това да</w:t>
      </w:r>
      <w:r w:rsidR="002F1AE0" w:rsidRPr="00084B24">
        <w:t xml:space="preserve"> „</w:t>
      </w:r>
      <w:r w:rsidRPr="00084B24">
        <w:t xml:space="preserve">изследват пазара за възможности, а не движенията, които използват съществуващите позиции, </w:t>
      </w:r>
      <w:r w:rsidR="004679DA" w:rsidRPr="00084B24">
        <w:t xml:space="preserve">да </w:t>
      </w:r>
      <w:r w:rsidRPr="00084B24">
        <w:t xml:space="preserve">са </w:t>
      </w:r>
      <w:r w:rsidR="004679DA" w:rsidRPr="00084B24">
        <w:t>преобладаващ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Вторите</w:t>
      </w:r>
      <w:r w:rsidR="002F1AE0" w:rsidRPr="00084B24">
        <w:t xml:space="preserve"> „</w:t>
      </w:r>
      <w:r w:rsidRPr="00084B24">
        <w:t>движения</w:t>
      </w:r>
      <w:r w:rsidR="002F1AE0" w:rsidRPr="00084B24">
        <w:t xml:space="preserve">” </w:t>
      </w:r>
      <w:r w:rsidRPr="00084B24">
        <w:t xml:space="preserve">са характерни за установените компании с ясен продукт, пазар, модел и се фокусират да оптимизират процеси и структури за установените продукти и пазари (срещан като </w:t>
      </w:r>
      <w:proofErr w:type="spellStart"/>
      <w:r w:rsidRPr="00084B24">
        <w:t>Product</w:t>
      </w:r>
      <w:proofErr w:type="spellEnd"/>
      <w:r w:rsidRPr="00084B24">
        <w:t xml:space="preserve"> </w:t>
      </w:r>
      <w:proofErr w:type="spellStart"/>
      <w:r w:rsidRPr="00084B24">
        <w:t>Development</w:t>
      </w:r>
      <w:proofErr w:type="spellEnd"/>
      <w:r w:rsidRPr="00084B24">
        <w:t xml:space="preserve"> </w:t>
      </w:r>
      <w:proofErr w:type="spellStart"/>
      <w:r w:rsidRPr="00084B24">
        <w:t>Model</w:t>
      </w:r>
      <w:proofErr w:type="spellEnd"/>
      <w:r w:rsidRPr="00084B24">
        <w:t>). Поради това смятаме, че този критерий – търсене на жизнеспособен валидиран бизнес модел и модела на поведение, е един от най-важните, за да се отличи коя компания е стартираща.</w:t>
      </w:r>
    </w:p>
    <w:p w14:paraId="184932B9" w14:textId="5E2BBF7E" w:rsidR="006A30F9" w:rsidRPr="00084B24" w:rsidRDefault="00E92FA7" w:rsidP="004D4101">
      <w:pPr>
        <w:pStyle w:val="disbody"/>
      </w:pPr>
      <w:r>
        <w:t>Важен фактор</w:t>
      </w:r>
      <w:r w:rsidR="004D4101" w:rsidRPr="00084B24">
        <w:t>, който следва да се разгледа и се описва от много автори (</w:t>
      </w:r>
      <w:proofErr w:type="spellStart"/>
      <w:r w:rsidR="004D4101" w:rsidRPr="00084B24">
        <w:t>Ries</w:t>
      </w:r>
      <w:proofErr w:type="spellEnd"/>
      <w:r w:rsidR="004D4101" w:rsidRPr="00084B24">
        <w:t xml:space="preserve">, 2011; </w:t>
      </w:r>
      <w:proofErr w:type="spellStart"/>
      <w:r w:rsidR="004D4101" w:rsidRPr="00084B24">
        <w:t>Graham</w:t>
      </w:r>
      <w:proofErr w:type="spellEnd"/>
      <w:r w:rsidR="004D4101" w:rsidRPr="00084B24">
        <w:t xml:space="preserve">, 2012; </w:t>
      </w:r>
      <w:proofErr w:type="spellStart"/>
      <w:r w:rsidR="00170906" w:rsidRPr="00084B24">
        <w:t>Blank</w:t>
      </w:r>
      <w:proofErr w:type="spellEnd"/>
      <w:r w:rsidR="00170906" w:rsidRPr="00084B24">
        <w:t xml:space="preserve">, 2013; </w:t>
      </w:r>
      <w:proofErr w:type="spellStart"/>
      <w:r w:rsidR="00170906" w:rsidRPr="00084B24">
        <w:t>Heitman</w:t>
      </w:r>
      <w:proofErr w:type="spellEnd"/>
      <w:r w:rsidR="00170906" w:rsidRPr="00084B24">
        <w:t xml:space="preserve">, 2014; </w:t>
      </w:r>
      <w:proofErr w:type="spellStart"/>
      <w:r w:rsidR="004D4101" w:rsidRPr="00084B24">
        <w:t>Ripsas</w:t>
      </w:r>
      <w:proofErr w:type="spellEnd"/>
      <w:r w:rsidR="004D4101" w:rsidRPr="00084B24">
        <w:t xml:space="preserve"> </w:t>
      </w:r>
      <w:r w:rsidR="009B752E" w:rsidRPr="00084B24">
        <w:t>&amp;</w:t>
      </w:r>
      <w:r w:rsidR="004D4101" w:rsidRPr="00084B24">
        <w:t xml:space="preserve"> </w:t>
      </w:r>
      <w:proofErr w:type="spellStart"/>
      <w:r w:rsidR="004D4101" w:rsidRPr="00084B24">
        <w:t>Troger</w:t>
      </w:r>
      <w:proofErr w:type="spellEnd"/>
      <w:r w:rsidR="004D4101" w:rsidRPr="00084B24">
        <w:t xml:space="preserve">, 2015) по темата за стартиращи компании, е </w:t>
      </w:r>
      <w:r>
        <w:t xml:space="preserve">т.нар. </w:t>
      </w:r>
      <w:r w:rsidR="004D4101" w:rsidRPr="00084B24">
        <w:rPr>
          <w:b/>
          <w:bCs/>
        </w:rPr>
        <w:t>цел за растеж</w:t>
      </w:r>
      <w:r w:rsidR="004D4101" w:rsidRPr="00084B24">
        <w:t xml:space="preserve"> (компанията </w:t>
      </w:r>
      <w:r>
        <w:t>се стреми</w:t>
      </w:r>
      <w:r w:rsidR="004D4101" w:rsidRPr="00084B24">
        <w:t xml:space="preserve"> да стане </w:t>
      </w:r>
      <w:r w:rsidR="004679DA" w:rsidRPr="00084B24">
        <w:t>по-</w:t>
      </w:r>
      <w:r w:rsidR="004D4101" w:rsidRPr="00084B24">
        <w:t>голяма). В по-точно описание, можем да цитираме следното от дефинициите</w:t>
      </w:r>
      <w:r w:rsidR="002F1AE0" w:rsidRPr="00084B24">
        <w:t xml:space="preserve"> „</w:t>
      </w:r>
      <w:proofErr w:type="spellStart"/>
      <w:r w:rsidR="004D4101" w:rsidRPr="00084B24">
        <w:t>мащабируем</w:t>
      </w:r>
      <w:proofErr w:type="spellEnd"/>
      <w:r w:rsidR="004D4101" w:rsidRPr="00084B24">
        <w:t xml:space="preserve"> бизнес модел</w:t>
      </w:r>
      <w:r w:rsidR="002F1AE0" w:rsidRPr="00084B24">
        <w:t>”, „</w:t>
      </w:r>
      <w:r w:rsidR="004D4101" w:rsidRPr="00084B24">
        <w:t>растеж</w:t>
      </w:r>
      <w:r w:rsidR="002F1AE0" w:rsidRPr="00084B24">
        <w:t>”, „</w:t>
      </w:r>
      <w:r w:rsidR="004D4101" w:rsidRPr="00084B24">
        <w:t>растеж на брой заети и оборот</w:t>
      </w:r>
      <w:r w:rsidR="002F1AE0" w:rsidRPr="00084B24">
        <w:t>”.</w:t>
      </w:r>
      <w:r w:rsidR="004D4101" w:rsidRPr="00084B24">
        <w:t xml:space="preserve"> Бланк описва няколко вида новосъздадени компании и описва </w:t>
      </w:r>
      <w:r w:rsidR="006F33C4">
        <w:t>които</w:t>
      </w:r>
      <w:r w:rsidR="004728F0">
        <w:t xml:space="preserve"> могат да се </w:t>
      </w:r>
      <w:r w:rsidR="006F33C4">
        <w:t>определят като</w:t>
      </w:r>
      <w:r w:rsidR="004D4101" w:rsidRPr="00084B24">
        <w:t xml:space="preserve"> стартиращи (</w:t>
      </w:r>
      <w:proofErr w:type="spellStart"/>
      <w:r w:rsidR="004D4101" w:rsidRPr="00084B24">
        <w:t>startup</w:t>
      </w:r>
      <w:proofErr w:type="spellEnd"/>
      <w:r w:rsidR="004D4101" w:rsidRPr="00084B24">
        <w:t xml:space="preserve">). В тях не </w:t>
      </w:r>
      <w:r w:rsidR="00D04008">
        <w:t>се включват</w:t>
      </w:r>
      <w:r w:rsidR="004D4101" w:rsidRPr="00084B24">
        <w:t xml:space="preserve"> компаниите, които планират да останат малки и задоволяват само личните потребности на основателите, като например работещи на свободна практика, семеен бизнес или обслужване на други бизнеси. Затова прием</w:t>
      </w:r>
      <w:r w:rsidR="001A67F9" w:rsidRPr="00084B24">
        <w:t>аме</w:t>
      </w:r>
      <w:r w:rsidR="004D4101" w:rsidRPr="00084B24">
        <w:t xml:space="preserve"> </w:t>
      </w:r>
      <w:r w:rsidR="001A67F9" w:rsidRPr="00084B24">
        <w:t>като подходяща за случая</w:t>
      </w:r>
      <w:r w:rsidR="004D4101" w:rsidRPr="00084B24">
        <w:t xml:space="preserve"> дефиницията</w:t>
      </w:r>
      <w:r w:rsidR="002F1AE0" w:rsidRPr="00084B24">
        <w:t xml:space="preserve"> „</w:t>
      </w:r>
      <w:r w:rsidR="004D4101" w:rsidRPr="00084B24">
        <w:t xml:space="preserve">търси растеж и </w:t>
      </w:r>
      <w:proofErr w:type="spellStart"/>
      <w:r w:rsidR="004D4101" w:rsidRPr="00084B24">
        <w:t>мащабируем</w:t>
      </w:r>
      <w:proofErr w:type="spellEnd"/>
      <w:r w:rsidR="004D4101" w:rsidRPr="00084B24">
        <w:t xml:space="preserve"> модел</w:t>
      </w:r>
      <w:r w:rsidR="002F1AE0" w:rsidRPr="00084B24">
        <w:t xml:space="preserve">” </w:t>
      </w:r>
      <w:r w:rsidR="004D4101" w:rsidRPr="00084B24">
        <w:t>(</w:t>
      </w:r>
      <w:proofErr w:type="spellStart"/>
      <w:r w:rsidR="004D4101" w:rsidRPr="00084B24">
        <w:t>Blank</w:t>
      </w:r>
      <w:proofErr w:type="spellEnd"/>
      <w:r w:rsidR="004D4101" w:rsidRPr="00084B24">
        <w:t xml:space="preserve">, 2013). Под </w:t>
      </w:r>
      <w:proofErr w:type="spellStart"/>
      <w:r w:rsidR="004D4101" w:rsidRPr="00084B24">
        <w:t>мащабируем</w:t>
      </w:r>
      <w:proofErr w:type="spellEnd"/>
      <w:r w:rsidR="004D4101" w:rsidRPr="00084B24">
        <w:t xml:space="preserve"> бизнес модел следва да се разбира модел, който позволява повторяемост на модела, ефективно увеличава размера на бизнеса (бързо и с икономии от мащаба) и осигурява растеж на компанията. </w:t>
      </w:r>
    </w:p>
    <w:p w14:paraId="1B171562" w14:textId="6FF2E87C" w:rsidR="004D4101" w:rsidRPr="00084B24" w:rsidRDefault="004D4101" w:rsidP="004D4101">
      <w:pPr>
        <w:pStyle w:val="disbody"/>
      </w:pPr>
      <w:r w:rsidRPr="00084B24">
        <w:lastRenderedPageBreak/>
        <w:t>В този смисъл, подкрепящо е определението за стартираща компания на Пол Греъм основател на</w:t>
      </w:r>
      <w:r w:rsidR="002F1AE0" w:rsidRPr="00084B24">
        <w:t xml:space="preserve"> „</w:t>
      </w:r>
      <w:r w:rsidRPr="00084B24">
        <w:t xml:space="preserve">Y </w:t>
      </w:r>
      <w:proofErr w:type="spellStart"/>
      <w:r w:rsidRPr="00084B24">
        <w:t>combinator</w:t>
      </w:r>
      <w:proofErr w:type="spellEnd"/>
      <w:r w:rsidR="002F1AE0" w:rsidRPr="00084B24">
        <w:t xml:space="preserve">” </w:t>
      </w:r>
      <w:r w:rsidR="008A7365" w:rsidRPr="00084B24">
        <w:t>–</w:t>
      </w:r>
      <w:r w:rsidR="002F1AE0" w:rsidRPr="00084B24">
        <w:t xml:space="preserve"> „</w:t>
      </w:r>
      <w:r w:rsidRPr="00084B24">
        <w:t>Стартиращата компания е проектирана да расте бързо. Единственото съществено нещо е растеж</w:t>
      </w:r>
      <w:r w:rsidR="00ED1B9B" w:rsidRPr="00084B24">
        <w:t>ът</w:t>
      </w:r>
      <w:r w:rsidRPr="00084B24">
        <w:t>. Всичко друго, което асоциираме със стартиращата компания</w:t>
      </w:r>
      <w:r w:rsidR="00ED1B9B" w:rsidRPr="00084B24">
        <w:t>,</w:t>
      </w:r>
      <w:r w:rsidRPr="00084B24">
        <w:t xml:space="preserve"> произлиза от растежа</w:t>
      </w:r>
      <w:r w:rsidR="002F1AE0" w:rsidRPr="00084B24">
        <w:t xml:space="preserve">” </w:t>
      </w:r>
      <w:r w:rsidRPr="00084B24">
        <w:t>(</w:t>
      </w:r>
      <w:proofErr w:type="spellStart"/>
      <w:r w:rsidRPr="00084B24">
        <w:t>Graham</w:t>
      </w:r>
      <w:proofErr w:type="spellEnd"/>
      <w:r w:rsidRPr="00084B24">
        <w:t xml:space="preserve">, </w:t>
      </w:r>
      <w:r w:rsidRPr="00D04008">
        <w:rPr>
          <w:highlight w:val="yellow"/>
        </w:rPr>
        <w:t>2012</w:t>
      </w:r>
      <w:r w:rsidRPr="00084B24">
        <w:t xml:space="preserve">). </w:t>
      </w:r>
      <w:r w:rsidR="00ED1B9B" w:rsidRPr="00084B24">
        <w:t>Казано по друг начин</w:t>
      </w:r>
      <w:r w:rsidRPr="00084B24">
        <w:t>, изначално целта включва планиран растеж и бизнес модел.</w:t>
      </w:r>
    </w:p>
    <w:p w14:paraId="5F9C183B" w14:textId="6A144598" w:rsidR="004D4101" w:rsidRPr="00084B24" w:rsidRDefault="004D4101" w:rsidP="004D4101">
      <w:pPr>
        <w:pStyle w:val="disbody"/>
      </w:pPr>
      <w:r w:rsidRPr="00084B24">
        <w:t>Друг критерий, по който можем да отличим стартиращи компании</w:t>
      </w:r>
      <w:r w:rsidR="00DE133D">
        <w:t>,</w:t>
      </w:r>
      <w:r w:rsidRPr="00084B24">
        <w:t xml:space="preserve"> е </w:t>
      </w:r>
      <w:r w:rsidRPr="00084B24">
        <w:rPr>
          <w:b/>
          <w:bCs/>
        </w:rPr>
        <w:t>ориентираността към иновация, нов продукт, нов бизнес модел</w:t>
      </w:r>
      <w:r w:rsidRPr="00084B24">
        <w:t xml:space="preserve">. В литературата по мениджмънт </w:t>
      </w:r>
      <w:r w:rsidR="00DE133D" w:rsidRPr="00DE133D">
        <w:t>може да се намерят</w:t>
      </w:r>
      <w:r w:rsidRPr="00084B24">
        <w:t xml:space="preserve"> </w:t>
      </w:r>
      <w:r w:rsidR="00DE133D">
        <w:t xml:space="preserve">описани </w:t>
      </w:r>
      <w:r w:rsidRPr="00084B24">
        <w:t>много форми на предприемаческа активност. Изключваме тези, които заимстват дейност или продукт на друга компания, използват или дублират готов продукт, бизнес модел, технология и търговска марка с високо ниво на покритие, като например представителство, франчайз, бизнес придобиване, копиране на конкурент и други. В настоящия труд се фокусираме над компании със свой продукт и бизнес модел, както и компании, които използват познати компоненти, бизнес модел, процеси, но има степен на уникална комбинация от тях.</w:t>
      </w:r>
    </w:p>
    <w:p w14:paraId="0EC02E0B" w14:textId="67603484" w:rsidR="004908ED" w:rsidRPr="00084B24" w:rsidRDefault="00DE133D" w:rsidP="004D4101">
      <w:pPr>
        <w:pStyle w:val="disbody"/>
      </w:pPr>
      <w:r>
        <w:t>Следващ</w:t>
      </w:r>
      <w:r w:rsidR="004D4101" w:rsidRPr="00084B24">
        <w:t xml:space="preserve"> критерий за отличаване, който </w:t>
      </w:r>
      <w:r w:rsidRPr="00DE133D">
        <w:t>може да се посочи</w:t>
      </w:r>
      <w:r w:rsidR="004679DA" w:rsidRPr="00084B24">
        <w:t>,</w:t>
      </w:r>
      <w:r w:rsidR="004D4101" w:rsidRPr="00084B24">
        <w:t xml:space="preserve"> е </w:t>
      </w:r>
      <w:r w:rsidR="004D4101" w:rsidRPr="00084B24">
        <w:rPr>
          <w:b/>
          <w:bCs/>
        </w:rPr>
        <w:t>видът на продукта – софтуер или продукт, свързан с разработване на софтуер</w:t>
      </w:r>
      <w:r w:rsidR="004D4101" w:rsidRPr="00084B24">
        <w:t>. Голяма част от технологичните стартиращи компании имат предмет на дейност продукти, услуги или решения, свързани с разработката на софтуер (</w:t>
      </w:r>
      <w:proofErr w:type="spellStart"/>
      <w:r w:rsidR="004D4101" w:rsidRPr="00084B24">
        <w:t>Bormans</w:t>
      </w:r>
      <w:proofErr w:type="spellEnd"/>
      <w:r w:rsidR="004D4101" w:rsidRPr="00084B24">
        <w:t xml:space="preserve">, 2020). За целите на дисертационния труд, използваме </w:t>
      </w:r>
      <w:r w:rsidR="00D4159E" w:rsidRPr="00084B24">
        <w:t xml:space="preserve">класическото </w:t>
      </w:r>
      <w:r w:rsidR="004D4101" w:rsidRPr="00084B24">
        <w:t xml:space="preserve">определение за понятието </w:t>
      </w:r>
      <w:r w:rsidR="00D4159E" w:rsidRPr="00084B24">
        <w:t>„</w:t>
      </w:r>
      <w:r w:rsidR="004D4101" w:rsidRPr="00084B24">
        <w:t>софтуер</w:t>
      </w:r>
      <w:r w:rsidR="00D4159E" w:rsidRPr="00084B24">
        <w:t>”</w:t>
      </w:r>
      <w:r w:rsidR="004D4101" w:rsidRPr="00084B24">
        <w:t xml:space="preserve"> на американската асоциация IEEE. Тя гласи, че софтуерът </w:t>
      </w:r>
      <w:r w:rsidR="004679DA" w:rsidRPr="00084B24">
        <w:t>представлява</w:t>
      </w:r>
      <w:r w:rsidR="004D4101" w:rsidRPr="00084B24">
        <w:t xml:space="preserve"> компютърни програми, процедури, правила и евентуално придружаваща документация, както и данни, отнасящи се до функционирането на компютърна система</w:t>
      </w:r>
      <w:r w:rsidR="00D4159E" w:rsidRPr="00084B24">
        <w:t xml:space="preserve"> (IEEE, 1983)</w:t>
      </w:r>
      <w:r w:rsidR="004D4101" w:rsidRPr="00084B24">
        <w:t xml:space="preserve">. Еквивалентно наименование за софтуер е програмен продукт. Той има специфични свойства, като разнообразие от форми, функции, абстрактност, уникалност, състав, качество, надеждност, производителност и т.н. </w:t>
      </w:r>
    </w:p>
    <w:p w14:paraId="5C2E468E" w14:textId="34192C8D" w:rsidR="004908ED" w:rsidRPr="00084B24" w:rsidRDefault="004D4101" w:rsidP="004D4101">
      <w:pPr>
        <w:pStyle w:val="disbody"/>
      </w:pPr>
      <w:r w:rsidRPr="00084B24">
        <w:lastRenderedPageBreak/>
        <w:t xml:space="preserve">За поставената тема по-интересни са тези характеристики относно процеса на създаването, като уникалност, </w:t>
      </w:r>
      <w:proofErr w:type="spellStart"/>
      <w:r w:rsidRPr="00084B24">
        <w:t>ресурсоемкост</w:t>
      </w:r>
      <w:proofErr w:type="spellEnd"/>
      <w:r w:rsidRPr="00084B24">
        <w:t xml:space="preserve">, висок риск и качество, </w:t>
      </w:r>
      <w:proofErr w:type="spellStart"/>
      <w:r w:rsidRPr="00084B24">
        <w:t>мултидисциплинарност</w:t>
      </w:r>
      <w:proofErr w:type="spellEnd"/>
      <w:r w:rsidRPr="00084B24">
        <w:t xml:space="preserve">, актуалност и приложимост, поддръжка. Под </w:t>
      </w:r>
      <w:r w:rsidRPr="00084B24">
        <w:rPr>
          <w:b/>
        </w:rPr>
        <w:t>уникалност</w:t>
      </w:r>
      <w:r w:rsidRPr="00084B24">
        <w:t xml:space="preserve"> </w:t>
      </w:r>
      <w:r w:rsidR="00AC14A0" w:rsidRPr="00084B24">
        <w:t>е прието да са разбира</w:t>
      </w:r>
      <w:r w:rsidRPr="00084B24">
        <w:t xml:space="preserve">, че създаването на софтуер изисква значими първоначални усилия преди появата на първи работещ екземпляр, разпространение на дефекти (наричани още бъгове) във всички копия и подмяната на по-стари с по-нови версии. Характеристиката </w:t>
      </w:r>
      <w:proofErr w:type="spellStart"/>
      <w:r w:rsidRPr="00084B24">
        <w:rPr>
          <w:b/>
        </w:rPr>
        <w:t>ресурсоемкост</w:t>
      </w:r>
      <w:proofErr w:type="spellEnd"/>
      <w:r w:rsidRPr="00084B24">
        <w:t xml:space="preserve"> е налична поради влагане на много усилия, преди да се излезе готово за продажба първото копие. </w:t>
      </w:r>
      <w:proofErr w:type="spellStart"/>
      <w:r w:rsidRPr="00084B24">
        <w:rPr>
          <w:b/>
        </w:rPr>
        <w:t>Мултидисциплинарност</w:t>
      </w:r>
      <w:proofErr w:type="spellEnd"/>
      <w:r w:rsidRPr="00084B24">
        <w:t xml:space="preserve"> съществува поради необходимостта от различни специалисти. Под висок риск се разбира сложност на производството, пропуски в изисквания и качество на продукт, неспазване на срок за доставка и други. </w:t>
      </w:r>
    </w:p>
    <w:p w14:paraId="025A8227" w14:textId="0319BBCA" w:rsidR="004D4101" w:rsidRPr="00084B24" w:rsidRDefault="004D4101" w:rsidP="004D4101">
      <w:pPr>
        <w:pStyle w:val="disbody"/>
      </w:pPr>
      <w:r w:rsidRPr="00084B24">
        <w:t xml:space="preserve">Под </w:t>
      </w:r>
      <w:r w:rsidRPr="00084B24">
        <w:rPr>
          <w:b/>
          <w:bCs/>
        </w:rPr>
        <w:t>качество</w:t>
      </w:r>
      <w:r w:rsidRPr="00084B24">
        <w:t xml:space="preserve"> </w:t>
      </w:r>
      <w:r w:rsidR="00AC14A0" w:rsidRPr="00084B24">
        <w:t>следва да са разбира</w:t>
      </w:r>
      <w:r w:rsidRPr="00084B24">
        <w:t xml:space="preserve"> огромният комплекс от изисквания към продукта, за да бъде актуален на тенденции, стандарти, практики и потребителски изисквания. Под </w:t>
      </w:r>
      <w:r w:rsidRPr="00084B24">
        <w:rPr>
          <w:b/>
          <w:bCs/>
        </w:rPr>
        <w:t>актуалност и поддръжка</w:t>
      </w:r>
      <w:r w:rsidRPr="00084B24">
        <w:t xml:space="preserve"> имаме предвид, че всеки софтуер съществува в дадена среда и с оглед на интензивното развитие на иновациите и софтуера, следва да поддържа актуално по-нови версии за намерени бъгове, уязвимости, нови тенденции и актуализирани версии в хардуера и софтуера, от които зависи. </w:t>
      </w:r>
    </w:p>
    <w:p w14:paraId="653FC92A" w14:textId="531AA3D9" w:rsidR="004D4101" w:rsidRPr="00084B24" w:rsidRDefault="004D4101" w:rsidP="004D4101">
      <w:pPr>
        <w:pStyle w:val="disbody"/>
      </w:pPr>
      <w:r w:rsidRPr="00084B24">
        <w:t xml:space="preserve">Като последен критерий приемаме </w:t>
      </w:r>
      <w:r w:rsidRPr="00084B24">
        <w:rPr>
          <w:b/>
          <w:bCs/>
        </w:rPr>
        <w:t>същността на създателите на стартиращи компании</w:t>
      </w:r>
      <w:r w:rsidR="008A7365" w:rsidRPr="00084B24">
        <w:rPr>
          <w:b/>
          <w:bCs/>
        </w:rPr>
        <w:t xml:space="preserve"> – </w:t>
      </w:r>
      <w:r w:rsidRPr="00084B24">
        <w:rPr>
          <w:b/>
          <w:bCs/>
        </w:rPr>
        <w:t>един или повече предприемачи</w:t>
      </w:r>
      <w:r w:rsidRPr="00084B24">
        <w:t xml:space="preserve">. За краткост ползваме термина </w:t>
      </w:r>
      <w:r w:rsidR="00AC14A0" w:rsidRPr="00084B24">
        <w:t>„</w:t>
      </w:r>
      <w:r w:rsidRPr="00084B24">
        <w:t>предприемач</w:t>
      </w:r>
      <w:r w:rsidR="00AC14A0" w:rsidRPr="00084B24">
        <w:t>”</w:t>
      </w:r>
      <w:r w:rsidRPr="00084B24">
        <w:t xml:space="preserve"> и за едно лице и за екип предприемачи. В някои източници се ползва и понятието</w:t>
      </w:r>
      <w:r w:rsidR="002F1AE0" w:rsidRPr="00084B24">
        <w:t xml:space="preserve"> „</w:t>
      </w:r>
      <w:r w:rsidRPr="00084B24">
        <w:t>основатели</w:t>
      </w:r>
      <w:r w:rsidR="002F1AE0" w:rsidRPr="00084B24">
        <w:t>”.</w:t>
      </w:r>
      <w:r w:rsidRPr="00084B24">
        <w:t xml:space="preserve"> Ролята на предприемача е ключова при създаването и функционирането на технологични стартиращи компании. Има редица изследвания (</w:t>
      </w:r>
      <w:proofErr w:type="spellStart"/>
      <w:r w:rsidRPr="00084B24">
        <w:t>Mane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Bormans</w:t>
      </w:r>
      <w:proofErr w:type="spellEnd"/>
      <w:r w:rsidRPr="00084B24">
        <w:t xml:space="preserve">, 2020;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w:t>
      </w:r>
      <w:proofErr w:type="spellStart"/>
      <w:r w:rsidRPr="00084B24">
        <w:t>Marconatto</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които доказват, че основният фактор за успех </w:t>
      </w:r>
      <w:r w:rsidR="004679DA" w:rsidRPr="00084B24">
        <w:t xml:space="preserve">и растеж </w:t>
      </w:r>
      <w:r w:rsidRPr="00084B24">
        <w:t>на микро, малки и средни предприятия е свързан с предприемача и неговите</w:t>
      </w:r>
      <w:r w:rsidR="00DE133D">
        <w:t>:</w:t>
      </w:r>
      <w:r w:rsidRPr="00084B24">
        <w:t xml:space="preserve"> личн</w:t>
      </w:r>
      <w:r w:rsidR="00DE133D">
        <w:t>а</w:t>
      </w:r>
      <w:r w:rsidRPr="00084B24">
        <w:t xml:space="preserve"> цел, мотивация, ориентация към пазара, способност за растеж и професионално управление, контактите и социалните мрежи. </w:t>
      </w:r>
      <w:r w:rsidRPr="00084B24">
        <w:lastRenderedPageBreak/>
        <w:t xml:space="preserve">Това доказва допълнително важността и актуалността на настоящата теза, и необходимостта от знание и инструментариум, като специфична </w:t>
      </w:r>
      <w:r w:rsidR="006F33C4">
        <w:t>софтуерна</w:t>
      </w:r>
      <w:r w:rsidRPr="00084B24">
        <w:t xml:space="preserve"> система, която да подпомага управлението на стартиращата компания. В някои случаи предприемачите са мениджъри от голяма компания, на които се възлага развитието на изцяло ново поделение за работа в дадената насока и се използват сходни подходи за развитие.</w:t>
      </w:r>
    </w:p>
    <w:p w14:paraId="5B153689" w14:textId="5984E5FE" w:rsidR="004D4101" w:rsidRPr="00084B24" w:rsidRDefault="004D4101" w:rsidP="004D4101">
      <w:pPr>
        <w:pStyle w:val="disbody"/>
      </w:pPr>
      <w:r w:rsidRPr="00084B24">
        <w:t xml:space="preserve">За целите на дисертационния труд, на база така дефинираните критерии, </w:t>
      </w:r>
      <w:r w:rsidR="004A6759" w:rsidRPr="00084B24">
        <w:t>можем да</w:t>
      </w:r>
      <w:r w:rsidRPr="00084B24">
        <w:t xml:space="preserve"> използваме следната работна дефиниция за понятието </w:t>
      </w:r>
      <w:r w:rsidR="00AC14A0" w:rsidRPr="00D01B78">
        <w:rPr>
          <w:b/>
          <w:bCs/>
        </w:rPr>
        <w:t>„</w:t>
      </w:r>
      <w:r w:rsidRPr="00D01B78">
        <w:rPr>
          <w:b/>
          <w:bCs/>
        </w:rPr>
        <w:t>технологична стартираща компания</w:t>
      </w:r>
      <w:r w:rsidR="00AC14A0" w:rsidRPr="00D01B78">
        <w:rPr>
          <w:b/>
          <w:bCs/>
        </w:rPr>
        <w:t>”</w:t>
      </w:r>
      <w:r w:rsidRPr="00084B24">
        <w:t xml:space="preserve"> – новосъздадено технологично микро или малко предприятие</w:t>
      </w:r>
      <w:r w:rsidRPr="00084B24">
        <w:rPr>
          <w:rStyle w:val="FootnoteReference"/>
        </w:rPr>
        <w:footnoteReference w:id="3"/>
      </w:r>
      <w:r w:rsidRPr="00084B24">
        <w:t>, водено от предприемач</w:t>
      </w:r>
      <w:r w:rsidRPr="00084B24">
        <w:rPr>
          <w:vertAlign w:val="superscript"/>
        </w:rPr>
        <w:footnoteReference w:id="4"/>
      </w:r>
      <w:r w:rsidRPr="00084B24">
        <w:t xml:space="preserve"> или екип предприемачи, което има кратка история (до 5 г.), с основна цел да се създаде нов софтуерен продукт, да разработи ефективно и валидира </w:t>
      </w:r>
      <w:proofErr w:type="spellStart"/>
      <w:r w:rsidRPr="00084B24">
        <w:t>мащабируем</w:t>
      </w:r>
      <w:proofErr w:type="spellEnd"/>
      <w:r w:rsidRPr="00084B24">
        <w:t xml:space="preserve"> бизнес модел за него, така че да докаже жизненост и осигури растеж. Разработката на продукта е свързана, пряко или непряко, с разработване на софтуер. Начинът за постигане е чрез иновация в продукт, технология, бизнес модел или организация, и откриване на пазарни възможности.</w:t>
      </w:r>
    </w:p>
    <w:p w14:paraId="57DA144A" w14:textId="046F734B" w:rsidR="004D4101" w:rsidRPr="00084B24" w:rsidRDefault="004D4101" w:rsidP="004D4101">
      <w:pPr>
        <w:pStyle w:val="disbody"/>
      </w:pPr>
      <w:r w:rsidRPr="00084B24">
        <w:t>Организационната правна форма на технологичната стартираща компания с предприемач и екип, които разработват нов софтуерен продукт и бизнес модел, могат да варират според обстоятелствата. Обичайно, това е самостоятелен нов търговец (по смисъла на</w:t>
      </w:r>
      <w:r w:rsidR="002F1AE0" w:rsidRPr="00084B24">
        <w:t xml:space="preserve"> „</w:t>
      </w:r>
      <w:r w:rsidRPr="00084B24">
        <w:t>Търговския закон</w:t>
      </w:r>
      <w:r w:rsidR="00E547EE" w:rsidRPr="00084B24">
        <w:t>”</w:t>
      </w:r>
      <w:r w:rsidRPr="00084B24">
        <w:t xml:space="preserve">) или ново бизнес подразделение в съществуваща голяма компания, което има същата цел. В контекста на условията в България, при преобладаващи микро и малки софтуерни предприятия, за съществуващите такива е трудно да започнат нов продукт с екип повече от микро предприятие. </w:t>
      </w:r>
      <w:r w:rsidR="00D01B78" w:rsidRPr="00084B24">
        <w:t>Обичайно</w:t>
      </w:r>
      <w:r w:rsidRPr="00084B24">
        <w:t xml:space="preserve"> практиката показва, че стартиращите компании са микро или малки предприятия, докато те не докажат значим растеж, при който и самата </w:t>
      </w:r>
      <w:r w:rsidRPr="00084B24">
        <w:lastRenderedPageBreak/>
        <w:t>организация се разраства.</w:t>
      </w:r>
    </w:p>
    <w:p w14:paraId="644931A6" w14:textId="72C6034C" w:rsidR="004D4101" w:rsidRPr="00084B24" w:rsidRDefault="004679DA" w:rsidP="004D4101">
      <w:pPr>
        <w:pStyle w:val="disbody"/>
      </w:pPr>
      <w:r w:rsidRPr="00084B24">
        <w:t>В литературата с</w:t>
      </w:r>
      <w:r w:rsidR="004D4101" w:rsidRPr="00084B24">
        <w:t>ъществува аналогичен термин от английски език наречен</w:t>
      </w:r>
      <w:r w:rsidR="002F1AE0" w:rsidRPr="00084B24">
        <w:t xml:space="preserve"> „</w:t>
      </w:r>
      <w:proofErr w:type="spellStart"/>
      <w:r w:rsidR="004D4101" w:rsidRPr="00084B24">
        <w:t>startup</w:t>
      </w:r>
      <w:proofErr w:type="spellEnd"/>
      <w:r w:rsidR="002F1AE0" w:rsidRPr="00084B24">
        <w:t xml:space="preserve">” </w:t>
      </w:r>
      <w:r w:rsidR="004D4101" w:rsidRPr="00084B24">
        <w:t>или</w:t>
      </w:r>
      <w:r w:rsidR="002F1AE0" w:rsidRPr="00084B24">
        <w:t xml:space="preserve"> „</w:t>
      </w:r>
      <w:proofErr w:type="spellStart"/>
      <w:r w:rsidR="004D4101" w:rsidRPr="00084B24">
        <w:t>start-up</w:t>
      </w:r>
      <w:proofErr w:type="spellEnd"/>
      <w:r w:rsidR="004D4101" w:rsidRPr="00084B24">
        <w:t>”. Приемаме, че стартираща компания и</w:t>
      </w:r>
      <w:r w:rsidR="002F1AE0" w:rsidRPr="00084B24">
        <w:t xml:space="preserve"> „</w:t>
      </w:r>
      <w:proofErr w:type="spellStart"/>
      <w:r w:rsidR="004D4101" w:rsidRPr="00084B24">
        <w:t>startup</w:t>
      </w:r>
      <w:proofErr w:type="spellEnd"/>
      <w:r w:rsidR="002F1AE0" w:rsidRPr="00084B24">
        <w:t xml:space="preserve">” </w:t>
      </w:r>
      <w:r w:rsidR="004D4101" w:rsidRPr="00084B24">
        <w:t>са сходни, като вече уточнихме, че критериите за иновация, жизненост и растеж се имат предвид за стартиращи компании. Друга особеност е, че често</w:t>
      </w:r>
      <w:r w:rsidR="002F1AE0" w:rsidRPr="00084B24">
        <w:t xml:space="preserve"> „</w:t>
      </w:r>
      <w:proofErr w:type="spellStart"/>
      <w:r w:rsidR="004D4101" w:rsidRPr="00084B24">
        <w:t>startup</w:t>
      </w:r>
      <w:proofErr w:type="spellEnd"/>
      <w:r w:rsidR="002F1AE0" w:rsidRPr="00084B24">
        <w:t xml:space="preserve">” </w:t>
      </w:r>
      <w:r w:rsidR="004D4101" w:rsidRPr="00084B24">
        <w:t>компаниите са проектирани да са обект на външно финансиране и придобиване с цел ускоряване на растежа или продажба с цел печалба. Тази тема е извън обхвата на настоящата теза.</w:t>
      </w:r>
    </w:p>
    <w:p w14:paraId="4B780161" w14:textId="6181ADCB" w:rsidR="009B752E" w:rsidRPr="00084B24" w:rsidRDefault="004D4101" w:rsidP="004D4101">
      <w:pPr>
        <w:pStyle w:val="disbody"/>
      </w:pPr>
      <w:r w:rsidRPr="00084B24">
        <w:t>Когато споменаваме продукт, за целите на настоящата дисертация ние имаме предвид обобщено понятие като резултат от дейността на компанията. То може да приема различни форми. В литературата за иновации, стартиращи компании, бизнес моделиране има различни термини. Такива са продукт (</w:t>
      </w:r>
      <w:proofErr w:type="spellStart"/>
      <w:r w:rsidRPr="00084B24">
        <w:t>Ries</w:t>
      </w:r>
      <w:proofErr w:type="spellEnd"/>
      <w:r w:rsidRPr="00084B24">
        <w:t>, 2011), решение (</w:t>
      </w:r>
      <w:proofErr w:type="spellStart"/>
      <w:r w:rsidRPr="00084B24">
        <w:t>Maurya</w:t>
      </w:r>
      <w:proofErr w:type="spellEnd"/>
      <w:r w:rsidRPr="00084B24">
        <w:t>, 2012), услуга, стойност или стойност за потребителя (</w:t>
      </w:r>
      <w:proofErr w:type="spellStart"/>
      <w:r w:rsidRPr="00084B24">
        <w:t>Blank</w:t>
      </w:r>
      <w:proofErr w:type="spellEnd"/>
      <w:r w:rsidRPr="00084B24">
        <w:t xml:space="preserve">, 2013; </w:t>
      </w:r>
      <w:proofErr w:type="spellStart"/>
      <w:r w:rsidRPr="00084B24">
        <w:t>Morgan</w:t>
      </w:r>
      <w:proofErr w:type="spellEnd"/>
      <w:r w:rsidRPr="00084B24">
        <w:t xml:space="preserve"> </w:t>
      </w:r>
      <w:r w:rsidR="009B752E" w:rsidRPr="00084B24">
        <w:t>&amp;</w:t>
      </w:r>
      <w:r w:rsidRPr="00084B24">
        <w:t xml:space="preserve"> </w:t>
      </w:r>
      <w:proofErr w:type="spellStart"/>
      <w:r w:rsidRPr="00084B24">
        <w:t>Licker</w:t>
      </w:r>
      <w:proofErr w:type="spellEnd"/>
      <w:r w:rsidRPr="00084B24">
        <w:t>, 2020). За да се избегне това разминаване, използваме обобщеното понятие</w:t>
      </w:r>
      <w:r w:rsidR="002F1AE0" w:rsidRPr="00084B24">
        <w:t xml:space="preserve"> „</w:t>
      </w:r>
      <w:r w:rsidRPr="00084B24">
        <w:t>продукт</w:t>
      </w:r>
      <w:r w:rsidR="002F1AE0" w:rsidRPr="00084B24">
        <w:t xml:space="preserve">” </w:t>
      </w:r>
      <w:r w:rsidRPr="00084B24">
        <w:t xml:space="preserve">като резултат от иновационния процес за стартираща софтуерна компания. </w:t>
      </w:r>
    </w:p>
    <w:p w14:paraId="1D1237CB" w14:textId="22571611" w:rsidR="009B752E" w:rsidRPr="00084B24" w:rsidRDefault="004D4101" w:rsidP="004D4101">
      <w:pPr>
        <w:pStyle w:val="disbody"/>
      </w:pPr>
      <w:r w:rsidRPr="00084B24">
        <w:t>Подобна дефиниция е</w:t>
      </w:r>
      <w:r w:rsidR="002F1AE0" w:rsidRPr="00084B24">
        <w:t xml:space="preserve"> „</w:t>
      </w:r>
      <w:r w:rsidRPr="00084B24">
        <w:t xml:space="preserve">всичко, което клиентите изпитват от тяхното взаимодействие с компанията </w:t>
      </w:r>
      <w:r w:rsidR="00E33CA8" w:rsidRPr="00084B24">
        <w:t>може</w:t>
      </w:r>
      <w:r w:rsidRPr="00084B24">
        <w:t xml:space="preserve"> да се счита за част от продукта на компанията</w:t>
      </w:r>
      <w:r w:rsidR="002F1AE0" w:rsidRPr="00084B24">
        <w:t xml:space="preserve">” </w:t>
      </w:r>
      <w:r w:rsidRPr="00084B24">
        <w:t>(</w:t>
      </w:r>
      <w:proofErr w:type="spellStart"/>
      <w:r w:rsidRPr="00084B24">
        <w:t>Ries</w:t>
      </w:r>
      <w:proofErr w:type="spellEnd"/>
      <w:r w:rsidRPr="00084B24">
        <w:t xml:space="preserve">, 2011). Това определение е адекватно и в контекста на модерните тенденции в софтуерните продукти да има комплекс от компоненти или фамилия продукти, които реализират представата на клиента като продукт и са силно взаимосвързани. </w:t>
      </w:r>
      <w:r w:rsidR="00117DA8" w:rsidRPr="00084B24">
        <w:t>Трябва да отбележим, че продуктът може да е вследствие на решение на проблем (започващи от пазарна потребност, проблем на клиент) или търсене на приложение за изобретение. Поради тази причина, считаме за уместно при дефиницията за продукт да не се спираме на конкретната му форма – компонент, услуга, решение, стойност, услуга с добавена стойност и т.н.</w:t>
      </w:r>
    </w:p>
    <w:p w14:paraId="6702942E" w14:textId="47BC8E78" w:rsidR="004D4101" w:rsidRPr="00084B24" w:rsidRDefault="004D4101" w:rsidP="004D4101">
      <w:pPr>
        <w:pStyle w:val="disbody"/>
      </w:pPr>
      <w:r w:rsidRPr="00084B24">
        <w:t xml:space="preserve">Продуктът също </w:t>
      </w:r>
      <w:r w:rsidR="0089197C">
        <w:t>може</w:t>
      </w:r>
      <w:r w:rsidR="00BA5907">
        <w:t xml:space="preserve"> </w:t>
      </w:r>
      <w:r w:rsidRPr="00084B24">
        <w:t xml:space="preserve">да се дефинира като технологична иновация, базирана на иновация с </w:t>
      </w:r>
      <w:r w:rsidR="009B752E" w:rsidRPr="00084B24">
        <w:t>информационни технологии</w:t>
      </w:r>
      <w:r w:rsidRPr="00084B24">
        <w:t>. Терминът</w:t>
      </w:r>
      <w:r w:rsidR="002F1AE0" w:rsidRPr="00084B24">
        <w:t xml:space="preserve"> </w:t>
      </w:r>
      <w:r w:rsidR="002F1AE0" w:rsidRPr="00084B24">
        <w:lastRenderedPageBreak/>
        <w:t>„</w:t>
      </w:r>
      <w:r w:rsidRPr="00084B24">
        <w:t>технология</w:t>
      </w:r>
      <w:r w:rsidR="002F1AE0" w:rsidRPr="00084B24">
        <w:t xml:space="preserve">” </w:t>
      </w:r>
      <w:r w:rsidR="009B752E" w:rsidRPr="00084B24">
        <w:t>може да</w:t>
      </w:r>
      <w:r w:rsidRPr="00084B24">
        <w:t xml:space="preserve"> дефинираме като</w:t>
      </w:r>
      <w:r w:rsidR="002F1AE0" w:rsidRPr="00084B24">
        <w:t xml:space="preserve"> „</w:t>
      </w:r>
      <w:r w:rsidRPr="00084B24">
        <w:t xml:space="preserve">знания, умения и артефакти, които </w:t>
      </w:r>
      <w:r w:rsidR="00D853F2" w:rsidRPr="00084B24">
        <w:t>могат</w:t>
      </w:r>
      <w:r w:rsidRPr="00084B24">
        <w:t xml:space="preserve"> да се използват за разработка на продукти и услуги, както и за системите за производството и доставката им</w:t>
      </w:r>
      <w:r w:rsidR="002F1AE0" w:rsidRPr="00084B24">
        <w:t xml:space="preserve">” </w:t>
      </w:r>
      <w:r w:rsidRPr="00084B24">
        <w:t>(</w:t>
      </w:r>
      <w:proofErr w:type="spellStart"/>
      <w:r w:rsidRPr="00084B24">
        <w:t>Burgelm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08). За термин</w:t>
      </w:r>
      <w:r w:rsidR="000B0DA1">
        <w:t>а</w:t>
      </w:r>
      <w:r w:rsidR="002F1AE0" w:rsidRPr="00084B24">
        <w:t xml:space="preserve"> „</w:t>
      </w:r>
      <w:r w:rsidRPr="00084B24">
        <w:t>иновация</w:t>
      </w:r>
      <w:r w:rsidR="002F1AE0" w:rsidRPr="00084B24">
        <w:t xml:space="preserve">” </w:t>
      </w:r>
      <w:r w:rsidRPr="00084B24">
        <w:t>считаме за удачна дефиниция, която е приета в изследване за софтуерната индустрия (</w:t>
      </w:r>
      <w:proofErr w:type="spellStart"/>
      <w:r w:rsidRPr="00084B24">
        <w:t>Ediso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3) –</w:t>
      </w:r>
      <w:r w:rsidR="002F1AE0" w:rsidRPr="00084B24">
        <w:t xml:space="preserve"> „</w:t>
      </w:r>
      <w:r w:rsidRPr="00084B24">
        <w:t>производство или приемане, усвояване и използване на новост с добавена стойност в икономическата и социалната сфера; обновяване и разширяване на продукти, услуги и пазари; разработка на нови методи на производство; създаване на нови системи за управление; тя е едновременно процес и резултат“</w:t>
      </w:r>
      <w:r w:rsidRPr="00084B24">
        <w:rPr>
          <w:rStyle w:val="FootnoteReference"/>
        </w:rPr>
        <w:footnoteReference w:id="5"/>
      </w:r>
      <w:r w:rsidRPr="00084B24">
        <w:t xml:space="preserve"> (</w:t>
      </w:r>
      <w:proofErr w:type="spellStart"/>
      <w:r w:rsidRPr="00084B24">
        <w:t>Crossan</w:t>
      </w:r>
      <w:proofErr w:type="spellEnd"/>
      <w:r w:rsidRPr="00084B24">
        <w:t xml:space="preserve"> &amp; </w:t>
      </w:r>
      <w:proofErr w:type="spellStart"/>
      <w:r w:rsidRPr="00084B24">
        <w:t>Apaydin</w:t>
      </w:r>
      <w:proofErr w:type="spellEnd"/>
      <w:r w:rsidRPr="00084B24">
        <w:t xml:space="preserve">, 2010). От тези дефиниции може да се изведе и съвкупният термин </w:t>
      </w:r>
      <w:r w:rsidR="00D01B78" w:rsidRPr="00D01B78">
        <w:rPr>
          <w:b/>
          <w:bCs/>
        </w:rPr>
        <w:t>„</w:t>
      </w:r>
      <w:r w:rsidRPr="00D01B78">
        <w:rPr>
          <w:b/>
          <w:bCs/>
        </w:rPr>
        <w:t>технологична иновация</w:t>
      </w:r>
      <w:r w:rsidR="00D01B78" w:rsidRPr="00D01B78">
        <w:rPr>
          <w:b/>
          <w:bCs/>
        </w:rPr>
        <w:t>“</w:t>
      </w:r>
      <w:r w:rsidRPr="00084B24">
        <w:t xml:space="preserve">. Технологията сама по себе си </w:t>
      </w:r>
      <w:r w:rsidR="004908ED" w:rsidRPr="00084B24">
        <w:t>н</w:t>
      </w:r>
      <w:r w:rsidRPr="00084B24">
        <w:t xml:space="preserve">е </w:t>
      </w:r>
      <w:r w:rsidR="004908ED" w:rsidRPr="00084B24">
        <w:t>е от съществено</w:t>
      </w:r>
      <w:r w:rsidRPr="00084B24">
        <w:t xml:space="preserve"> знание. Важно уточнение е, че </w:t>
      </w:r>
      <w:r w:rsidRPr="00D01B78">
        <w:rPr>
          <w:b/>
          <w:bCs/>
        </w:rPr>
        <w:t>технологията се превръща в иновация чрез успешната пазарна реализация във форма на продукт</w:t>
      </w:r>
      <w:r w:rsidRPr="00084B24">
        <w:t>. По отношение на изходната точка, от която се търси продукт</w:t>
      </w:r>
      <w:r w:rsidR="00D36F59" w:rsidRPr="00084B24">
        <w:t>,</w:t>
      </w:r>
      <w:r w:rsidRPr="00084B24">
        <w:t xml:space="preserve"> има два основни подхода. Първият е основан на създаване на нов продукт за клиентски проблем</w:t>
      </w:r>
      <w:r w:rsidR="008A7365" w:rsidRPr="00084B24">
        <w:t xml:space="preserve"> – </w:t>
      </w:r>
      <w:r w:rsidRPr="00084B24">
        <w:t>пазарна потребност (</w:t>
      </w:r>
      <w:proofErr w:type="spellStart"/>
      <w:r w:rsidRPr="00084B24">
        <w:t>Blank</w:t>
      </w:r>
      <w:proofErr w:type="spellEnd"/>
      <w:r w:rsidRPr="00084B24">
        <w:t xml:space="preserve">, 2013; </w:t>
      </w:r>
      <w:proofErr w:type="spellStart"/>
      <w:r w:rsidRPr="00084B24">
        <w:t>Alvarez</w:t>
      </w:r>
      <w:proofErr w:type="spellEnd"/>
      <w:r w:rsidRPr="00084B24">
        <w:t>, 2017). Той се решава с определени технологии. Вторият е създаване на продукт, който цели приложение на технология</w:t>
      </w:r>
      <w:r w:rsidRPr="00084B24">
        <w:rPr>
          <w:vertAlign w:val="superscript"/>
        </w:rPr>
        <w:footnoteReference w:id="6"/>
      </w:r>
      <w:r w:rsidRPr="00084B24">
        <w:t xml:space="preserve"> и впоследствие се търсят пазарни потребности.</w:t>
      </w:r>
    </w:p>
    <w:p w14:paraId="271002CE" w14:textId="08419947" w:rsidR="00C644F6" w:rsidRPr="00084B24" w:rsidRDefault="004D4101" w:rsidP="004D4101">
      <w:pPr>
        <w:pStyle w:val="disbody"/>
      </w:pPr>
      <w:r w:rsidRPr="00084B24">
        <w:t>За да бъд</w:t>
      </w:r>
      <w:r w:rsidR="00D36F59" w:rsidRPr="00084B24">
        <w:t>ат</w:t>
      </w:r>
      <w:r w:rsidRPr="00084B24">
        <w:t xml:space="preserve"> успешни технологичните стартиращи компании, следва да се имат предвид условията на работа, ресурсите, с които се разполага, и целта в бизнеса. Редица компоненти като продукт, пазар, бизнес модел не са установени. </w:t>
      </w:r>
      <w:r w:rsidR="00D36F59" w:rsidRPr="00084B24">
        <w:t>Те с</w:t>
      </w:r>
      <w:r w:rsidRPr="00084B24">
        <w:t>ъщо може да целят нови пазари, за които са характерни слаба структурираност, непредсказуемост и ограничено разбиране за клиенти, конкуренти и сегменти. Поради това</w:t>
      </w:r>
      <w:r w:rsidR="00832BC8" w:rsidRPr="00084B24">
        <w:t xml:space="preserve"> </w:t>
      </w:r>
      <w:r w:rsidR="002F1AE0" w:rsidRPr="00084B24">
        <w:t>„</w:t>
      </w:r>
      <w:r w:rsidRPr="00084B24">
        <w:t>движенията, които изследват пазара за възможности, … са особено важни</w:t>
      </w:r>
      <w:r w:rsidR="002F1AE0" w:rsidRPr="00084B24">
        <w:t xml:space="preserve">” </w:t>
      </w:r>
      <w:r w:rsidRPr="00084B24">
        <w:t>(</w:t>
      </w:r>
      <w:proofErr w:type="spellStart"/>
      <w:r w:rsidRPr="00084B24">
        <w:t>Katila</w:t>
      </w:r>
      <w:proofErr w:type="spellEnd"/>
      <w:r w:rsidRPr="00084B24">
        <w:t xml:space="preserve"> et </w:t>
      </w:r>
      <w:proofErr w:type="spellStart"/>
      <w:r w:rsidRPr="00084B24">
        <w:t>al</w:t>
      </w:r>
      <w:proofErr w:type="spellEnd"/>
      <w:r w:rsidRPr="00084B24">
        <w:t>., 2012). От гледна точка на предприемачеството, най-характерни за тях са ограничения в следните области (</w:t>
      </w:r>
      <w:proofErr w:type="spellStart"/>
      <w:r w:rsidRPr="00084B24">
        <w:t>Adler</w:t>
      </w:r>
      <w:proofErr w:type="spellEnd"/>
      <w:r w:rsidRPr="00084B24">
        <w:t xml:space="preserve">, 2011; </w:t>
      </w:r>
      <w:proofErr w:type="spellStart"/>
      <w:r w:rsidRPr="00084B24">
        <w:t>Ries</w:t>
      </w:r>
      <w:proofErr w:type="spellEnd"/>
      <w:r w:rsidRPr="00084B24">
        <w:t xml:space="preserve">, 2011; </w:t>
      </w:r>
      <w:proofErr w:type="spellStart"/>
      <w:r w:rsidRPr="00084B24">
        <w:t>Maurya</w:t>
      </w:r>
      <w:proofErr w:type="spellEnd"/>
      <w:r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amp; </w:t>
      </w:r>
      <w:proofErr w:type="spellStart"/>
      <w:r w:rsidRPr="00084B24">
        <w:t>Yoskovitz</w:t>
      </w:r>
      <w:proofErr w:type="spellEnd"/>
      <w:r w:rsidRPr="00084B24">
        <w:t xml:space="preserve">, 2013; </w:t>
      </w:r>
      <w:proofErr w:type="spellStart"/>
      <w:r w:rsidRPr="00084B24">
        <w:t>Rauch</w:t>
      </w:r>
      <w:proofErr w:type="spellEnd"/>
      <w:r w:rsidRPr="00084B24">
        <w:t xml:space="preserve"> &amp; </w:t>
      </w:r>
      <w:proofErr w:type="spellStart"/>
      <w:r w:rsidRPr="00084B24">
        <w:t>Hulsink</w:t>
      </w:r>
      <w:proofErr w:type="spellEnd"/>
      <w:r w:rsidRPr="00084B24">
        <w:t xml:space="preserve">, 2015; </w:t>
      </w:r>
      <w:proofErr w:type="spellStart"/>
      <w:r w:rsidR="00454123" w:rsidRPr="00084B24">
        <w:t>Santisteban</w:t>
      </w:r>
      <w:proofErr w:type="spellEnd"/>
      <w:r w:rsidR="00454123" w:rsidRPr="00084B24">
        <w:t xml:space="preserve"> &amp; </w:t>
      </w:r>
      <w:proofErr w:type="spellStart"/>
      <w:r w:rsidR="00454123" w:rsidRPr="00084B24">
        <w:t>Mauricio</w:t>
      </w:r>
      <w:proofErr w:type="spellEnd"/>
      <w:r w:rsidR="00454123" w:rsidRPr="00084B24">
        <w:t>, 2017</w:t>
      </w:r>
      <w:r w:rsidRPr="00084B24">
        <w:t>):</w:t>
      </w:r>
    </w:p>
    <w:p w14:paraId="7B51502B" w14:textId="77777777" w:rsidR="00C644F6" w:rsidRPr="00084B24" w:rsidRDefault="00C644F6" w:rsidP="004D4101">
      <w:pPr>
        <w:pStyle w:val="disbody"/>
      </w:pPr>
      <w:r w:rsidRPr="00084B24">
        <w:t xml:space="preserve">– </w:t>
      </w:r>
      <w:r w:rsidR="004D4101" w:rsidRPr="00084B24">
        <w:t>Ограничени ресурси;</w:t>
      </w:r>
    </w:p>
    <w:p w14:paraId="03406CFD" w14:textId="77777777" w:rsidR="00C644F6" w:rsidRPr="00084B24" w:rsidRDefault="00C644F6" w:rsidP="004D4101">
      <w:pPr>
        <w:pStyle w:val="disbody"/>
      </w:pPr>
      <w:r w:rsidRPr="00084B24">
        <w:t xml:space="preserve">– </w:t>
      </w:r>
      <w:r w:rsidR="004D4101" w:rsidRPr="00084B24">
        <w:t>Прозорец на време и възможности;</w:t>
      </w:r>
    </w:p>
    <w:p w14:paraId="35E240E7" w14:textId="77777777" w:rsidR="00C644F6" w:rsidRPr="00084B24" w:rsidRDefault="00C644F6" w:rsidP="004D4101">
      <w:pPr>
        <w:pStyle w:val="disbody"/>
      </w:pPr>
      <w:r w:rsidRPr="00084B24">
        <w:t xml:space="preserve">– </w:t>
      </w:r>
      <w:r w:rsidR="004D4101" w:rsidRPr="00084B24">
        <w:t>Новост и неяснота;</w:t>
      </w:r>
    </w:p>
    <w:p w14:paraId="02B0E0DD" w14:textId="77777777" w:rsidR="00C644F6" w:rsidRPr="00084B24" w:rsidRDefault="00C644F6" w:rsidP="004D4101">
      <w:pPr>
        <w:pStyle w:val="disbody"/>
      </w:pPr>
      <w:r w:rsidRPr="00084B24">
        <w:t xml:space="preserve">– </w:t>
      </w:r>
      <w:r w:rsidR="004D4101" w:rsidRPr="00084B24">
        <w:t>Несигурност и висок риск от провал;</w:t>
      </w:r>
    </w:p>
    <w:p w14:paraId="2333E5BD" w14:textId="56AF2C11" w:rsidR="004D4101" w:rsidRPr="00084B24" w:rsidRDefault="00C644F6" w:rsidP="004D4101">
      <w:pPr>
        <w:pStyle w:val="disbody"/>
      </w:pPr>
      <w:r w:rsidRPr="00084B24">
        <w:t xml:space="preserve">– </w:t>
      </w:r>
      <w:r w:rsidR="004D4101" w:rsidRPr="00084B24">
        <w:t>Силна конкуренция.</w:t>
      </w:r>
    </w:p>
    <w:p w14:paraId="19013710" w14:textId="2F2F23BC" w:rsidR="004D4101" w:rsidRPr="00084B24" w:rsidRDefault="004D4101" w:rsidP="004D4101">
      <w:pPr>
        <w:pStyle w:val="disbody"/>
      </w:pPr>
      <w:r w:rsidRPr="00084B24">
        <w:t xml:space="preserve">Ограничените ресурси са обичайно тези, с които предприемачите започват дейността. Тук се включват не само финансови и материални ресурси, а и лични цели и мотивация, интелектуален капитал (човешки ресурси, знания, компетенции, опит в технологичен, пазарен и организационен аспект), сработване с екипа, умения за управление на процеси и бизнес организация. Известно е, че често стартиращите компании са слаби, уязвими и търсят ресурси за осъществяване на идеите на предприемачите. </w:t>
      </w:r>
      <w:r w:rsidR="003B619C" w:rsidRPr="00084B24">
        <w:t>Редица и</w:t>
      </w:r>
      <w:r w:rsidRPr="00084B24">
        <w:t xml:space="preserve">зследвания </w:t>
      </w:r>
      <w:r w:rsidR="003B619C" w:rsidRPr="00084B24">
        <w:t>п</w:t>
      </w:r>
      <w:r w:rsidRPr="00084B24">
        <w:t xml:space="preserve">оказват, че от изключителна важност </w:t>
      </w:r>
      <w:r w:rsidR="00F9309E">
        <w:t xml:space="preserve">за налагане на пазара </w:t>
      </w:r>
      <w:r w:rsidRPr="00084B24">
        <w:t>са</w:t>
      </w:r>
      <w:r w:rsidR="009E7A04" w:rsidRPr="00084B24">
        <w:t>:</w:t>
      </w:r>
      <w:r w:rsidRPr="00084B24">
        <w:t xml:space="preserve"> опит в индустрията, опит със стартираща компания и компетентност в областта (</w:t>
      </w:r>
      <w:proofErr w:type="spellStart"/>
      <w:r w:rsidRPr="00084B24">
        <w:t>Colombo</w:t>
      </w:r>
      <w:proofErr w:type="spellEnd"/>
      <w:r w:rsidRPr="00084B24">
        <w:t xml:space="preserve"> </w:t>
      </w:r>
      <w:r w:rsidR="009B752E" w:rsidRPr="00084B24">
        <w:t>&amp;</w:t>
      </w:r>
      <w:r w:rsidRPr="00084B24">
        <w:t xml:space="preserve"> </w:t>
      </w:r>
      <w:proofErr w:type="spellStart"/>
      <w:r w:rsidRPr="00084B24">
        <w:t>Grilli</w:t>
      </w:r>
      <w:proofErr w:type="spellEnd"/>
      <w:r w:rsidRPr="00084B24">
        <w:t xml:space="preserve">, 2010; </w:t>
      </w:r>
      <w:proofErr w:type="spellStart"/>
      <w:r w:rsidRPr="00084B24">
        <w:t>Preisendorfer</w:t>
      </w:r>
      <w:proofErr w:type="spellEnd"/>
      <w:r w:rsidRPr="00084B24">
        <w:t xml:space="preserve"> et </w:t>
      </w:r>
      <w:proofErr w:type="spellStart"/>
      <w:r w:rsidRPr="00084B24">
        <w:t>al</w:t>
      </w:r>
      <w:proofErr w:type="spellEnd"/>
      <w:r w:rsidRPr="00084B24">
        <w:t xml:space="preserve">., 2012;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Съществуват агенти и механизми, чрез които предприемачите могат да набавят липсващи им ресурси (обучение, привличане на хора с ресурси и опит, партньорство, трансфер на ноу-хау, финансиране на етапи и други).</w:t>
      </w:r>
    </w:p>
    <w:p w14:paraId="1A24B437" w14:textId="001AC1E9" w:rsidR="004908ED" w:rsidRPr="00084B24" w:rsidRDefault="004D4101" w:rsidP="004D4101">
      <w:pPr>
        <w:pStyle w:val="disbody"/>
      </w:pPr>
      <w:r w:rsidRPr="00084B24">
        <w:t xml:space="preserve">Предприемачеството </w:t>
      </w:r>
      <w:r w:rsidR="00082566">
        <w:t xml:space="preserve">в дадено направление </w:t>
      </w:r>
      <w:r w:rsidRPr="00084B24">
        <w:t xml:space="preserve">е възможно в определен </w:t>
      </w:r>
      <w:r w:rsidR="00082566">
        <w:t xml:space="preserve">времеви интервал – т.нар. </w:t>
      </w:r>
      <w:r w:rsidR="002F1AE0" w:rsidRPr="00084B24">
        <w:t>„</w:t>
      </w:r>
      <w:r w:rsidRPr="00084B24">
        <w:t>предприемачески прозорец на възможности</w:t>
      </w:r>
      <w:r w:rsidR="002F1AE0" w:rsidRPr="00084B24">
        <w:t xml:space="preserve">” </w:t>
      </w:r>
      <w:r w:rsidRPr="00084B24">
        <w:t>(Коев, 2016)</w:t>
      </w:r>
      <w:r w:rsidR="00082566">
        <w:t xml:space="preserve">, след което конкуренцията на съответната новопоявила се </w:t>
      </w:r>
      <w:r w:rsidR="00082566">
        <w:lastRenderedPageBreak/>
        <w:t>пазарна ниша се засилва значително</w:t>
      </w:r>
      <w:r w:rsidRPr="00084B24">
        <w:t xml:space="preserve">. При интензивното развитие на технологии, иновации и глобализация, този </w:t>
      </w:r>
      <w:r w:rsidR="00082566">
        <w:t>времеви интервал</w:t>
      </w:r>
      <w:r w:rsidRPr="00084B24">
        <w:t xml:space="preserve"> </w:t>
      </w:r>
      <w:r w:rsidR="00082566">
        <w:t xml:space="preserve">става все </w:t>
      </w:r>
      <w:r w:rsidRPr="00084B24">
        <w:t>по-кратък. Новостта и неяснотата</w:t>
      </w:r>
      <w:r w:rsidR="003B619C" w:rsidRPr="00084B24">
        <w:t>,</w:t>
      </w:r>
      <w:r w:rsidRPr="00084B24">
        <w:t xml:space="preserve"> като особености</w:t>
      </w:r>
      <w:r w:rsidR="003B619C" w:rsidRPr="00084B24">
        <w:t>,</w:t>
      </w:r>
      <w:r w:rsidRPr="00084B24">
        <w:t xml:space="preserve"> следват от липса на предварителна и детайлна яснота за продукта, пазара, бизнес модела и организацията, която да се създаде. Има случаи, в които тези елементи са ясни като предварителна рамка, но в процеса на работа и пазарна валидация се оказват невалидни или неефективни. От това следва и постановката за условия на несигурност и висок риск от провал. Доказателство за високия риск е и високото ниво на провал</w:t>
      </w:r>
      <w:r w:rsidR="00D853F2" w:rsidRPr="00084B24">
        <w:t xml:space="preserve"> (U.S. </w:t>
      </w:r>
      <w:proofErr w:type="spellStart"/>
      <w:r w:rsidR="00D853F2" w:rsidRPr="00084B24">
        <w:t>Bureau</w:t>
      </w:r>
      <w:proofErr w:type="spellEnd"/>
      <w:r w:rsidR="00D853F2" w:rsidRPr="00084B24">
        <w:t xml:space="preserve"> </w:t>
      </w:r>
      <w:proofErr w:type="spellStart"/>
      <w:r w:rsidR="00D853F2" w:rsidRPr="00084B24">
        <w:t>of</w:t>
      </w:r>
      <w:proofErr w:type="spellEnd"/>
      <w:r w:rsidR="00D853F2" w:rsidRPr="00084B24">
        <w:t xml:space="preserve"> </w:t>
      </w:r>
      <w:proofErr w:type="spellStart"/>
      <w:r w:rsidR="00D853F2" w:rsidRPr="00084B24">
        <w:t>Labor</w:t>
      </w:r>
      <w:proofErr w:type="spellEnd"/>
      <w:r w:rsidR="00D853F2" w:rsidRPr="00084B24">
        <w:t xml:space="preserve"> </w:t>
      </w:r>
      <w:proofErr w:type="spellStart"/>
      <w:r w:rsidR="00D853F2" w:rsidRPr="00084B24">
        <w:t>Statistics</w:t>
      </w:r>
      <w:proofErr w:type="spellEnd"/>
      <w:r w:rsidR="00D853F2" w:rsidRPr="00084B24">
        <w:t>, 2021)</w:t>
      </w:r>
      <w:r w:rsidRPr="00084B24">
        <w:t>. Рискът за стартиращи компании често се измерва с ниво на оцеляване след петата година от основаването. По някои оценки този показател е под 20% оцеляване в световен план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2; </w:t>
      </w:r>
      <w:proofErr w:type="spellStart"/>
      <w:r w:rsidRPr="00084B24">
        <w:t>Ejermo</w:t>
      </w:r>
      <w:proofErr w:type="spellEnd"/>
      <w:r w:rsidRPr="00084B24">
        <w:t xml:space="preserve"> </w:t>
      </w:r>
      <w:r w:rsidR="009B752E" w:rsidRPr="00084B24">
        <w:t>&amp;</w:t>
      </w:r>
      <w:r w:rsidRPr="00084B24">
        <w:t xml:space="preserve"> </w:t>
      </w:r>
      <w:proofErr w:type="spellStart"/>
      <w:r w:rsidRPr="00084B24">
        <w:t>Xiao</w:t>
      </w:r>
      <w:proofErr w:type="spellEnd"/>
      <w:r w:rsidRPr="00084B24">
        <w:t xml:space="preserve">, 2014; </w:t>
      </w:r>
      <w:proofErr w:type="spellStart"/>
      <w:r w:rsidRPr="00084B24">
        <w:t>Santisteban</w:t>
      </w:r>
      <w:proofErr w:type="spellEnd"/>
      <w:r w:rsidRPr="00084B24">
        <w:t xml:space="preserve"> at </w:t>
      </w:r>
      <w:proofErr w:type="spellStart"/>
      <w:r w:rsidRPr="00084B24">
        <w:t>al</w:t>
      </w:r>
      <w:proofErr w:type="spellEnd"/>
      <w:r w:rsidRPr="00084B24">
        <w:t>., 2021), а по други оценки под 5-10%</w:t>
      </w:r>
      <w:r w:rsidR="00D853F2" w:rsidRPr="00084B24">
        <w:t xml:space="preserve"> за период от около 20 г.</w:t>
      </w:r>
    </w:p>
    <w:p w14:paraId="5EAA2B84" w14:textId="787CB72E" w:rsidR="004D4101" w:rsidRPr="00084B24" w:rsidRDefault="004D4101" w:rsidP="004D4101">
      <w:pPr>
        <w:pStyle w:val="disbody"/>
      </w:pPr>
      <w:r w:rsidRPr="00084B24">
        <w:t xml:space="preserve">Това мотивира </w:t>
      </w:r>
      <w:r w:rsidR="009E7A04" w:rsidRPr="00084B24">
        <w:t xml:space="preserve">извършването на </w:t>
      </w:r>
      <w:r w:rsidRPr="00084B24">
        <w:t xml:space="preserve">множество изследвания за </w:t>
      </w:r>
      <w:r w:rsidR="009E7A04" w:rsidRPr="00084B24">
        <w:t>причините</w:t>
      </w:r>
      <w:r w:rsidR="007F2436" w:rsidRPr="00084B24">
        <w:t xml:space="preserve"> за провал, възможностите да се смекчат рисковете </w:t>
      </w:r>
      <w:r w:rsidRPr="00084B24">
        <w:t xml:space="preserve">при стартиращите компании, както и систематизиране на </w:t>
      </w:r>
      <w:r w:rsidR="0089197C" w:rsidRPr="0089197C">
        <w:t xml:space="preserve">възможните </w:t>
      </w:r>
      <w:r w:rsidRPr="00084B24">
        <w:t>фактори за успех по етапи на развитие (</w:t>
      </w:r>
      <w:proofErr w:type="spellStart"/>
      <w:r w:rsidRPr="00084B24">
        <w:t>Santisteban</w:t>
      </w:r>
      <w:proofErr w:type="spellEnd"/>
      <w:r w:rsidRPr="00084B24">
        <w:t xml:space="preserve"> &amp; </w:t>
      </w:r>
      <w:proofErr w:type="spellStart"/>
      <w:r w:rsidRPr="00084B24">
        <w:t>Mauricio</w:t>
      </w:r>
      <w:proofErr w:type="spellEnd"/>
      <w:r w:rsidRPr="00084B24">
        <w:t xml:space="preserve">, 2017). Без да навлизаме в детайли, </w:t>
      </w:r>
      <w:r w:rsidR="004A6759" w:rsidRPr="00084B24">
        <w:t>можем да</w:t>
      </w:r>
      <w:r w:rsidRPr="00084B24">
        <w:t xml:space="preserve"> споменем три</w:t>
      </w:r>
      <w:r w:rsidR="0089197C">
        <w:t xml:space="preserve"> </w:t>
      </w:r>
      <w:r w:rsidR="0089197C" w:rsidRPr="0089197C">
        <w:t>възможни фактора</w:t>
      </w:r>
      <w:r w:rsidR="003B619C" w:rsidRPr="00084B24">
        <w:t>, подходящи</w:t>
      </w:r>
      <w:r w:rsidRPr="00084B24">
        <w:t xml:space="preserve"> за </w:t>
      </w:r>
      <w:r w:rsidR="003B619C" w:rsidRPr="00084B24">
        <w:t>изследването</w:t>
      </w:r>
      <w:r w:rsidRPr="00084B24">
        <w:t xml:space="preserve"> – умения</w:t>
      </w:r>
      <w:r w:rsidR="007F2436" w:rsidRPr="00084B24">
        <w:t xml:space="preserve"> и </w:t>
      </w:r>
      <w:r w:rsidRPr="00084B24">
        <w:t>опит в областта, умения за управление на бизнес и пазарна валидация.</w:t>
      </w:r>
    </w:p>
    <w:p w14:paraId="41544477" w14:textId="45F999E1" w:rsidR="004D4101" w:rsidRPr="00084B24" w:rsidRDefault="004D4101" w:rsidP="004D4101">
      <w:pPr>
        <w:pStyle w:val="disbody"/>
      </w:pPr>
      <w:r w:rsidRPr="00084B24">
        <w:t xml:space="preserve">Относно силната конкуренция </w:t>
      </w:r>
      <w:r w:rsidR="0089197C" w:rsidRPr="0089197C">
        <w:t>може да се отбележи</w:t>
      </w:r>
      <w:r w:rsidRPr="00084B24">
        <w:t>, че много технологични стартиращи компании се оказват пряко или в последствие обект на силна конкуренция от големи компании, които имат нужните ресурси, организация, пазарно влияние. Често то</w:t>
      </w:r>
      <w:r w:rsidR="003B619C" w:rsidRPr="00084B24">
        <w:t>ва</w:t>
      </w:r>
      <w:r w:rsidRPr="00084B24">
        <w:t xml:space="preserve"> е придружено и от агресивно поведение</w:t>
      </w:r>
      <w:r w:rsidR="003B619C" w:rsidRPr="00084B24">
        <w:t>,</w:t>
      </w:r>
      <w:r w:rsidRPr="00084B24">
        <w:t xml:space="preserve"> като ценови дъмпинг, изкупуване на </w:t>
      </w:r>
      <w:r w:rsidR="003B619C" w:rsidRPr="00084B24">
        <w:t xml:space="preserve">самата </w:t>
      </w:r>
      <w:r w:rsidRPr="00084B24">
        <w:t xml:space="preserve">компания или </w:t>
      </w:r>
      <w:r w:rsidR="003B619C" w:rsidRPr="00084B24">
        <w:t xml:space="preserve">на нейни </w:t>
      </w:r>
      <w:r w:rsidRPr="00084B24">
        <w:t>конкуренти, копиране на продукта или негови характеристики, и други.</w:t>
      </w:r>
    </w:p>
    <w:p w14:paraId="58D35714" w14:textId="693D3E84" w:rsidR="004D4101" w:rsidRPr="00084B24" w:rsidRDefault="004D4101" w:rsidP="004D4101">
      <w:pPr>
        <w:pStyle w:val="disbody"/>
      </w:pPr>
      <w:r w:rsidRPr="00084B24">
        <w:t>Специфичните условия</w:t>
      </w:r>
      <w:r w:rsidR="003B619C" w:rsidRPr="00084B24">
        <w:t>,</w:t>
      </w:r>
      <w:r w:rsidRPr="00084B24">
        <w:t xml:space="preserve"> от гледна точка на индустрията </w:t>
      </w:r>
      <w:r w:rsidR="003B619C" w:rsidRPr="00084B24">
        <w:t>„</w:t>
      </w:r>
      <w:r w:rsidRPr="00084B24">
        <w:t>разработка на софтуер</w:t>
      </w:r>
      <w:r w:rsidR="003B619C" w:rsidRPr="00084B24">
        <w:t>”</w:t>
      </w:r>
      <w:r w:rsidRPr="00084B24">
        <w:t xml:space="preserve">, в синтезиран вид са бързо и динамично развитие на </w:t>
      </w:r>
      <w:r w:rsidRPr="00084B24">
        <w:lastRenderedPageBreak/>
        <w:t xml:space="preserve">технологиите и пазара, сложност на продукта, многообразие на компоненти и доставчици, сложност на изискванията за качество, сериозна инвестиция преди първата продажба, неяснота във всички изисквания в началото, сложност на процеса по разработка, необходимост от регулярна поддръжка и обновление на продукта, важност на човешките ресурси и висока цена, </w:t>
      </w:r>
      <w:proofErr w:type="spellStart"/>
      <w:r w:rsidRPr="00084B24">
        <w:t>мултидисциплинарност</w:t>
      </w:r>
      <w:proofErr w:type="spellEnd"/>
      <w:r w:rsidRPr="00084B24">
        <w:t>, интензивна работа със знание, управление на създаването и съхраняване на знанието (</w:t>
      </w:r>
      <w:proofErr w:type="spellStart"/>
      <w:r w:rsidRPr="00084B24">
        <w:t>Paternost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4; </w:t>
      </w:r>
      <w:proofErr w:type="spellStart"/>
      <w:r w:rsidRPr="00084B24">
        <w:t>Giardino</w:t>
      </w:r>
      <w:proofErr w:type="spellEnd"/>
      <w:r w:rsidRPr="00084B24">
        <w:t xml:space="preserve"> et </w:t>
      </w:r>
      <w:proofErr w:type="spellStart"/>
      <w:r w:rsidRPr="00084B24">
        <w:t>al</w:t>
      </w:r>
      <w:proofErr w:type="spellEnd"/>
      <w:r w:rsidRPr="00084B24">
        <w:t>., 2015).</w:t>
      </w:r>
    </w:p>
    <w:p w14:paraId="6F7328EB" w14:textId="58B4BD57" w:rsidR="002F0ECA" w:rsidRPr="00084B24" w:rsidRDefault="004D4101" w:rsidP="004D4101">
      <w:pPr>
        <w:pStyle w:val="disbody"/>
      </w:pPr>
      <w:r w:rsidRPr="00084B24">
        <w:t xml:space="preserve">Причините </w:t>
      </w:r>
      <w:r w:rsidR="00972B07" w:rsidRPr="00084B24">
        <w:t xml:space="preserve">за </w:t>
      </w:r>
      <w:r w:rsidRPr="00084B24">
        <w:t xml:space="preserve">успех или провал на стартиращите компании са често дискутирана тема в литературата. </w:t>
      </w:r>
      <w:r w:rsidR="00BD0BD0" w:rsidRPr="00084B24">
        <w:t>Често п</w:t>
      </w:r>
      <w:r w:rsidRPr="00084B24">
        <w:t>роблемът и неговото решение (продукт) се оценява като пазар и валидира емпирично преди изработването му. Това е ключово и редица източници по предприемачество и стартиращи компании го посочват (</w:t>
      </w:r>
      <w:proofErr w:type="spellStart"/>
      <w:r w:rsidR="00842765" w:rsidRPr="00084B24">
        <w:t>Ries</w:t>
      </w:r>
      <w:proofErr w:type="spellEnd"/>
      <w:r w:rsidR="00842765" w:rsidRPr="00084B24">
        <w:t xml:space="preserve">, 2011; </w:t>
      </w:r>
      <w:proofErr w:type="spellStart"/>
      <w:r w:rsidR="00842765" w:rsidRPr="00084B24">
        <w:t>Maurya</w:t>
      </w:r>
      <w:proofErr w:type="spellEnd"/>
      <w:r w:rsidR="00842765" w:rsidRPr="00084B24">
        <w:t xml:space="preserve">, 2012; </w:t>
      </w:r>
      <w:proofErr w:type="spellStart"/>
      <w:r w:rsidRPr="00084B24">
        <w:t>Blank</w:t>
      </w:r>
      <w:proofErr w:type="spellEnd"/>
      <w:r w:rsidRPr="00084B24">
        <w:t xml:space="preserve">, 2013; </w:t>
      </w:r>
      <w:proofErr w:type="spellStart"/>
      <w:r w:rsidRPr="00084B24">
        <w:t>Croll</w:t>
      </w:r>
      <w:proofErr w:type="spellEnd"/>
      <w:r w:rsidRPr="00084B24">
        <w:t xml:space="preserve">, 2013; </w:t>
      </w:r>
      <w:proofErr w:type="spellStart"/>
      <w:r w:rsidRPr="00084B24">
        <w:t>Schmitt</w:t>
      </w:r>
      <w:proofErr w:type="spellEnd"/>
      <w:r w:rsidR="00DC3370" w:rsidRPr="00084B24">
        <w:t xml:space="preserve"> </w:t>
      </w:r>
      <w:proofErr w:type="spellStart"/>
      <w:r w:rsidR="00DC3370" w:rsidRPr="00084B24">
        <w:t>et</w:t>
      </w:r>
      <w:proofErr w:type="spellEnd"/>
      <w:r w:rsidR="00DC3370" w:rsidRPr="00084B24">
        <w:t xml:space="preserve"> </w:t>
      </w:r>
      <w:proofErr w:type="spellStart"/>
      <w:r w:rsidR="00DC3370" w:rsidRPr="00084B24">
        <w:t>al</w:t>
      </w:r>
      <w:proofErr w:type="spellEnd"/>
      <w:r w:rsidR="00DC3370" w:rsidRPr="00084B24">
        <w:t>.</w:t>
      </w:r>
      <w:r w:rsidRPr="00084B24">
        <w:t>, 2018</w:t>
      </w:r>
      <w:r w:rsidR="00842765" w:rsidRPr="00084B24">
        <w:t xml:space="preserve">; </w:t>
      </w:r>
      <w:proofErr w:type="spellStart"/>
      <w:r w:rsidR="00842765" w:rsidRPr="00084B24">
        <w:t>Hoff</w:t>
      </w:r>
      <w:proofErr w:type="spellEnd"/>
      <w:r w:rsidR="00842765" w:rsidRPr="00084B24">
        <w:t xml:space="preserve">, 2019; </w:t>
      </w:r>
      <w:proofErr w:type="spellStart"/>
      <w:r w:rsidR="00842765" w:rsidRPr="00084B24">
        <w:t>Leatherbee</w:t>
      </w:r>
      <w:proofErr w:type="spellEnd"/>
      <w:r w:rsidR="00842765" w:rsidRPr="00084B24">
        <w:t xml:space="preserve"> &amp; </w:t>
      </w:r>
      <w:proofErr w:type="spellStart"/>
      <w:r w:rsidR="00842765" w:rsidRPr="00084B24">
        <w:t>Katila</w:t>
      </w:r>
      <w:proofErr w:type="spellEnd"/>
      <w:r w:rsidR="00842765" w:rsidRPr="00084B24">
        <w:t>, 2020</w:t>
      </w:r>
      <w:r w:rsidRPr="00084B24">
        <w:t>).</w:t>
      </w:r>
    </w:p>
    <w:p w14:paraId="3EC08FE7" w14:textId="1B687AB7" w:rsidR="004D4101" w:rsidRPr="00084B24" w:rsidRDefault="004D4101" w:rsidP="004D4101">
      <w:pPr>
        <w:pStyle w:val="disbody"/>
      </w:pPr>
      <w:r w:rsidRPr="00084B24">
        <w:t>Самата необходимост от пазарна валидация налага да се вземат решения, които са ключови в изработването на решение на проблем, което е основа за продукт на компанията</w:t>
      </w:r>
      <w:r w:rsidR="008A7365" w:rsidRPr="00084B24">
        <w:t xml:space="preserve"> – </w:t>
      </w:r>
      <w:r w:rsidRPr="00084B24">
        <w:t xml:space="preserve">да се открие проблемът </w:t>
      </w:r>
      <w:r w:rsidR="00D106C4">
        <w:t xml:space="preserve">на потребителя </w:t>
      </w:r>
      <w:r w:rsidRPr="00084B24">
        <w:t xml:space="preserve">(още наричан и пазарна потребност), дори и неявен, и да се </w:t>
      </w:r>
      <w:r w:rsidR="00D106C4">
        <w:t>избегнат</w:t>
      </w:r>
      <w:r w:rsidRPr="00084B24">
        <w:t xml:space="preserve"> възможни грешки и </w:t>
      </w:r>
      <w:r w:rsidR="00D106C4">
        <w:t xml:space="preserve">коригират </w:t>
      </w:r>
      <w:r w:rsidRPr="00084B24">
        <w:t>отклонения</w:t>
      </w:r>
      <w:r w:rsidR="00FB4857">
        <w:t xml:space="preserve"> при </w:t>
      </w:r>
      <w:r w:rsidR="00FB4857" w:rsidRPr="00FB4857">
        <w:t>търс</w:t>
      </w:r>
      <w:r w:rsidR="00FB4857">
        <w:t>енето на</w:t>
      </w:r>
      <w:r w:rsidR="00FB4857" w:rsidRPr="00FB4857">
        <w:t xml:space="preserve"> технологични решения на проблем</w:t>
      </w:r>
      <w:r w:rsidR="00FB4857">
        <w:t>а</w:t>
      </w:r>
      <w:r w:rsidRPr="00084B24">
        <w:t xml:space="preserve">. Пазарната потребност и нейното откриване е известно в англоезичната литература като метод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Alvarez</w:t>
      </w:r>
      <w:proofErr w:type="spellEnd"/>
      <w:r w:rsidRPr="00084B24">
        <w:t xml:space="preserve">, 2017; </w:t>
      </w:r>
      <w:proofErr w:type="spellStart"/>
      <w:r w:rsidR="00842765" w:rsidRPr="00084B24">
        <w:t>Kittlaus</w:t>
      </w:r>
      <w:proofErr w:type="spellEnd"/>
      <w:r w:rsidR="00842765" w:rsidRPr="00084B24">
        <w:t xml:space="preserve"> &amp; </w:t>
      </w:r>
      <w:proofErr w:type="spellStart"/>
      <w:r w:rsidR="00842765" w:rsidRPr="00084B24">
        <w:t>Fricker</w:t>
      </w:r>
      <w:proofErr w:type="spellEnd"/>
      <w:r w:rsidR="00842765" w:rsidRPr="00084B24">
        <w:t xml:space="preserve">, 2017; </w:t>
      </w:r>
      <w:r w:rsidRPr="00084B24">
        <w:t xml:space="preserve">Silva </w:t>
      </w:r>
      <w:proofErr w:type="spellStart"/>
      <w:r w:rsidRPr="00084B24">
        <w:t>et</w:t>
      </w:r>
      <w:proofErr w:type="spellEnd"/>
      <w:r w:rsidRPr="00084B24">
        <w:t xml:space="preserve"> </w:t>
      </w:r>
      <w:proofErr w:type="spellStart"/>
      <w:r w:rsidRPr="00084B24">
        <w:t>al</w:t>
      </w:r>
      <w:proofErr w:type="spellEnd"/>
      <w:r w:rsidRPr="00084B24">
        <w:t>., 2020). Съобразяването с нея, откриването и дефинирането на клиентски профил и пазар, налагат гъвкав дизайн</w:t>
      </w:r>
      <w:r w:rsidR="00EC1C94" w:rsidRPr="00084B24">
        <w:rPr>
          <w:rStyle w:val="FootnoteReference"/>
        </w:rPr>
        <w:footnoteReference w:id="7"/>
      </w:r>
      <w:r w:rsidRPr="00084B24">
        <w:t xml:space="preserve"> и ефективно откриване на знания, за да се съобрази предприемачът с липсата на явност в потребностите и изискванията, да се адаптира към несигурността, динамиката и </w:t>
      </w:r>
      <w:r w:rsidRPr="00084B24">
        <w:lastRenderedPageBreak/>
        <w:t>ограниченията във времето.</w:t>
      </w:r>
    </w:p>
    <w:p w14:paraId="022217CF" w14:textId="77777777" w:rsidR="002F0ECA" w:rsidRPr="00084B24" w:rsidRDefault="004D4101" w:rsidP="004D4101">
      <w:pPr>
        <w:pStyle w:val="disbody"/>
      </w:pPr>
      <w:r w:rsidRPr="00084B24">
        <w:t>Като особеност на разработката на софтуер в технологична стартираща компания трябва да отбележим и специфика</w:t>
      </w:r>
      <w:r w:rsidR="003B619C" w:rsidRPr="00084B24">
        <w:t>та</w:t>
      </w:r>
      <w:r w:rsidRPr="00084B24">
        <w:t xml:space="preserve"> </w:t>
      </w:r>
      <w:r w:rsidR="003B619C" w:rsidRPr="00084B24">
        <w:t>на самата</w:t>
      </w:r>
      <w:r w:rsidRPr="00084B24">
        <w:t xml:space="preserve"> дейност. По принцип, две важни концепции в успешната разработка на софтуер са участието на потребителя (</w:t>
      </w:r>
      <w:proofErr w:type="spellStart"/>
      <w:r w:rsidRPr="00084B24">
        <w:t>user</w:t>
      </w:r>
      <w:proofErr w:type="spellEnd"/>
      <w:r w:rsidRPr="00084B24">
        <w:t xml:space="preserve"> </w:t>
      </w:r>
      <w:proofErr w:type="spellStart"/>
      <w:r w:rsidRPr="00084B24">
        <w:t>involvement</w:t>
      </w:r>
      <w:proofErr w:type="spellEnd"/>
      <w:r w:rsidRPr="00084B24">
        <w:t>) и описание и стабилност на изискванията. За стартиращата технологична компания тези концепции не</w:t>
      </w:r>
      <w:r w:rsidR="00832BC8" w:rsidRPr="00084B24">
        <w:t xml:space="preserve"> </w:t>
      </w:r>
      <w:r w:rsidRPr="00084B24">
        <w:t xml:space="preserve">са валидни или не са в този си вид. </w:t>
      </w:r>
    </w:p>
    <w:p w14:paraId="7C5D717F" w14:textId="27B27879" w:rsidR="004D4101" w:rsidRPr="00084B24" w:rsidRDefault="004D4101" w:rsidP="004D4101">
      <w:pPr>
        <w:pStyle w:val="disbody"/>
      </w:pPr>
      <w:r w:rsidRPr="00084B24">
        <w:t xml:space="preserve">В началото, потребителят или клиентът може да не е ясен, изискванията да не са явни, да не са известни или да се променят по време на търсенето на пазарна ниша. Обратната връзка от потребителя/възложителя не съществува или не е винаги директна. Тя обичайно не е чрез директно задаване на въпроси и получаване на отговори. Възможно е тя да се получи с наблюдение, изследване, анализ на данни, експерименти за валидиране на хипотетично изискване и други методи. </w:t>
      </w:r>
      <w:r w:rsidR="00972B07" w:rsidRPr="00084B24">
        <w:t>Допълнително</w:t>
      </w:r>
      <w:r w:rsidRPr="00084B24">
        <w:t xml:space="preserve">, всяко изискване следва да има и анализ на маркетинговия и финансов ефект, тъй като неговото включване </w:t>
      </w:r>
      <w:r w:rsidR="00117DA8" w:rsidRPr="00084B24">
        <w:t>може евентуално или да</w:t>
      </w:r>
      <w:r w:rsidRPr="00084B24">
        <w:t xml:space="preserve"> привл</w:t>
      </w:r>
      <w:r w:rsidR="00117DA8" w:rsidRPr="00084B24">
        <w:t xml:space="preserve">ече, </w:t>
      </w:r>
      <w:r w:rsidRPr="00084B24">
        <w:t xml:space="preserve">или </w:t>
      </w:r>
      <w:r w:rsidR="00117DA8" w:rsidRPr="00084B24">
        <w:t>да не привлече</w:t>
      </w:r>
      <w:r w:rsidRPr="00084B24">
        <w:t xml:space="preserve"> клиенти, </w:t>
      </w:r>
      <w:r w:rsidR="002F0ECA" w:rsidRPr="00084B24">
        <w:t xml:space="preserve">но </w:t>
      </w:r>
      <w:r w:rsidR="00117DA8" w:rsidRPr="00084B24">
        <w:t>със сигурност изисква ангажирането на</w:t>
      </w:r>
      <w:r w:rsidRPr="00084B24">
        <w:t xml:space="preserve"> ресурси </w:t>
      </w:r>
      <w:r w:rsidR="00D106C4">
        <w:t xml:space="preserve">за </w:t>
      </w:r>
      <w:r w:rsidRPr="00084B24">
        <w:t>самото му разработване и внедряване.</w:t>
      </w:r>
    </w:p>
    <w:p w14:paraId="27D81A83" w14:textId="2C46B535" w:rsidR="004D4101" w:rsidRPr="00084B24" w:rsidRDefault="004D4101" w:rsidP="004D4101">
      <w:pPr>
        <w:pStyle w:val="disbody"/>
      </w:pPr>
      <w:r w:rsidRPr="00084B24">
        <w:t xml:space="preserve">Важен аспект, който </w:t>
      </w:r>
      <w:r w:rsidR="00117DA8" w:rsidRPr="00084B24">
        <w:t xml:space="preserve">според нас е </w:t>
      </w:r>
      <w:r w:rsidR="007313C1">
        <w:t>съществен</w:t>
      </w:r>
      <w:r w:rsidR="00117DA8" w:rsidRPr="00084B24">
        <w:t xml:space="preserve"> </w:t>
      </w:r>
      <w:r w:rsidR="002F0ECA" w:rsidRPr="00084B24">
        <w:t>по</w:t>
      </w:r>
      <w:r w:rsidRPr="00084B24">
        <w:t xml:space="preserve"> темата</w:t>
      </w:r>
      <w:r w:rsidR="002F0ECA" w:rsidRPr="00084B24">
        <w:t>,</w:t>
      </w:r>
      <w:r w:rsidRPr="00084B24">
        <w:t xml:space="preserve"> е за предприемача (или екип предприемачи съдружници) в стартираща компания. Различни автори споделят необходимостта от определени психологически атрибути, социокултурна среда, предприемаческа нагласа, мотивация, владеене на начини, умения и инструменти за предприемаческо откриване, организиране и лидерство, както и съответно обучение (индивидуално или групово) (</w:t>
      </w:r>
      <w:proofErr w:type="spellStart"/>
      <w:r w:rsidRPr="00084B24">
        <w:t>Preisendorf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2</w:t>
      </w:r>
      <w:r w:rsidR="00842765" w:rsidRPr="00084B24">
        <w:t xml:space="preserve">; </w:t>
      </w:r>
      <w:proofErr w:type="spellStart"/>
      <w:r w:rsidRPr="00084B24">
        <w:t>Prohorov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9; </w:t>
      </w:r>
      <w:proofErr w:type="spellStart"/>
      <w:r w:rsidRPr="00084B24">
        <w:t>Santisteb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1). За целта следва преди обичайният процес или заедно с него, един предприемач да е преминал стъпки на валидиране и обучение за това да е подходящ и подготвен за предприемачество. </w:t>
      </w:r>
      <w:r w:rsidR="00F060CA" w:rsidRPr="00084B24">
        <w:t>С</w:t>
      </w:r>
      <w:r w:rsidRPr="00084B24">
        <w:t xml:space="preserve">ледва да има и обучение за умения за работа в екип съдружници с цел работа успешно в продължителен период и с нужни ключови компетенции. </w:t>
      </w:r>
      <w:r w:rsidRPr="00084B24">
        <w:lastRenderedPageBreak/>
        <w:t xml:space="preserve">Например, за софтуерна компания е подходящо екипът да има </w:t>
      </w:r>
      <w:r w:rsidR="00F060CA" w:rsidRPr="00084B24">
        <w:t xml:space="preserve">и поне </w:t>
      </w:r>
      <w:r w:rsidRPr="00084B24">
        <w:t>миним</w:t>
      </w:r>
      <w:r w:rsidR="00F060CA" w:rsidRPr="00084B24">
        <w:t>ални</w:t>
      </w:r>
      <w:r w:rsidRPr="00084B24">
        <w:t xml:space="preserve"> компетенции по технологии, маркетинг и бизнес развитие.</w:t>
      </w:r>
    </w:p>
    <w:p w14:paraId="287DD35B" w14:textId="7283E42E" w:rsidR="004D4101" w:rsidRDefault="004D4101" w:rsidP="004D4101">
      <w:pPr>
        <w:pStyle w:val="disbody"/>
      </w:pPr>
      <w:r w:rsidRPr="00084B24">
        <w:t>Както е видно от дефиницията за стартираща технологична компания, тя трябва да развие и валидира ефективен бизнес модел. Пазарн</w:t>
      </w:r>
      <w:r w:rsidR="00D603E7" w:rsidRPr="00084B24">
        <w:t xml:space="preserve">ата реализация на </w:t>
      </w:r>
      <w:r w:rsidRPr="00084B24">
        <w:t xml:space="preserve">един продукт се </w:t>
      </w:r>
      <w:r w:rsidR="00D603E7" w:rsidRPr="00084B24">
        <w:t xml:space="preserve">осъществява </w:t>
      </w:r>
      <w:r w:rsidRPr="00084B24">
        <w:t>чрез специфичен бизнес модел. Разработката на бизнес модел е част от иновационния процес. Както отбелязват някои изследователи</w:t>
      </w:r>
      <w:r w:rsidR="008A7365" w:rsidRPr="00084B24">
        <w:t xml:space="preserve"> –</w:t>
      </w:r>
      <w:r w:rsidR="002F1AE0" w:rsidRPr="00084B24">
        <w:t xml:space="preserve"> „</w:t>
      </w:r>
      <w:r w:rsidRPr="00084B24">
        <w:t>забелязваме за почти всички успешни основатели … тяхната способност за работа на много конкретно и много абстрактно ниво … те се опитват да открият най-добрия бизнес модел</w:t>
      </w:r>
      <w:r w:rsidR="002F1AE0" w:rsidRPr="00084B24">
        <w:t xml:space="preserve">” </w:t>
      </w:r>
      <w:r w:rsidRPr="00084B24">
        <w:t>(</w:t>
      </w:r>
      <w:proofErr w:type="spellStart"/>
      <w:r w:rsidRPr="00084B24">
        <w:t>Croll</w:t>
      </w:r>
      <w:proofErr w:type="spellEnd"/>
      <w:r w:rsidRPr="00084B24">
        <w:t xml:space="preserve"> </w:t>
      </w:r>
      <w:r w:rsidR="009B752E" w:rsidRPr="00084B24">
        <w:t>&amp;</w:t>
      </w:r>
      <w:r w:rsidRPr="00084B24">
        <w:t xml:space="preserve"> </w:t>
      </w:r>
      <w:proofErr w:type="spellStart"/>
      <w:r w:rsidRPr="00084B24">
        <w:t>Yoskovitz</w:t>
      </w:r>
      <w:proofErr w:type="spellEnd"/>
      <w:r w:rsidRPr="00084B24">
        <w:t>, 2013).</w:t>
      </w:r>
    </w:p>
    <w:p w14:paraId="3949D739" w14:textId="5B6DECF2" w:rsidR="00933C20" w:rsidRDefault="00933C20" w:rsidP="00933C20">
      <w:pPr>
        <w:pStyle w:val="disbody"/>
      </w:pPr>
      <w:r>
        <w:t>Състоянието на предприемачеството в България в ИТ сектора, в сравнение с другите европейски страни, се развива с темпове, отговарящи на бизнес средата</w:t>
      </w:r>
      <w:r>
        <w:rPr>
          <w:rStyle w:val="FootnoteReference"/>
        </w:rPr>
        <w:footnoteReference w:id="8"/>
      </w:r>
      <w:r>
        <w:t xml:space="preserve">. Най-много стартиращи компании има в </w:t>
      </w:r>
      <w:proofErr w:type="spellStart"/>
      <w:r>
        <w:t>гр.София</w:t>
      </w:r>
      <w:proofErr w:type="spellEnd"/>
      <w:r>
        <w:t xml:space="preserve">. Към средата на 2022 г. сред успешните можем да споменем: </w:t>
      </w:r>
      <w:proofErr w:type="spellStart"/>
      <w:r>
        <w:t>Opencode</w:t>
      </w:r>
      <w:proofErr w:type="spellEnd"/>
      <w:r>
        <w:t xml:space="preserve"> Systems (https://opencode.com/) </w:t>
      </w:r>
      <w:r w:rsidR="00CA19B7" w:rsidRPr="00084B24">
        <w:t>–</w:t>
      </w:r>
      <w:r>
        <w:t xml:space="preserve"> доставчик на телекомуникационни решения за мобилна мрежа, </w:t>
      </w:r>
      <w:proofErr w:type="spellStart"/>
      <w:r>
        <w:t>Microweber</w:t>
      </w:r>
      <w:proofErr w:type="spellEnd"/>
      <w:r>
        <w:t xml:space="preserve"> (https://microweber.com/) </w:t>
      </w:r>
      <w:r w:rsidR="00CA19B7" w:rsidRPr="00084B24">
        <w:t>–</w:t>
      </w:r>
      <w:r>
        <w:t xml:space="preserve"> CMS платформа с отворен код за създаване на уебсайтове чрез технологията </w:t>
      </w:r>
      <w:r w:rsidRPr="00933C20">
        <w:rPr>
          <w:lang w:val="en-US"/>
        </w:rPr>
        <w:t>„</w:t>
      </w:r>
      <w:proofErr w:type="spellStart"/>
      <w:r>
        <w:t>drag</w:t>
      </w:r>
      <w:proofErr w:type="spellEnd"/>
      <w:r>
        <w:t xml:space="preserve"> </w:t>
      </w:r>
      <w:proofErr w:type="spellStart"/>
      <w:r>
        <w:t>and</w:t>
      </w:r>
      <w:proofErr w:type="spellEnd"/>
      <w:r>
        <w:t xml:space="preserve"> </w:t>
      </w:r>
      <w:proofErr w:type="spellStart"/>
      <w:r>
        <w:t>drop</w:t>
      </w:r>
      <w:proofErr w:type="spellEnd"/>
      <w:r>
        <w:rPr>
          <w:lang w:val="en-US"/>
        </w:rPr>
        <w:t>”</w:t>
      </w:r>
      <w:r>
        <w:t xml:space="preserve">, </w:t>
      </w:r>
      <w:proofErr w:type="spellStart"/>
      <w:r>
        <w:t>ScaleFocus</w:t>
      </w:r>
      <w:proofErr w:type="spellEnd"/>
      <w:r>
        <w:t xml:space="preserve"> (https://scalefocus.com/) </w:t>
      </w:r>
      <w:r w:rsidR="00CA19B7" w:rsidRPr="00084B24">
        <w:t>–</w:t>
      </w:r>
      <w:r>
        <w:t xml:space="preserve"> ИТ поддръжка, </w:t>
      </w:r>
      <w:proofErr w:type="spellStart"/>
      <w:r>
        <w:t>SessionStack</w:t>
      </w:r>
      <w:proofErr w:type="spellEnd"/>
      <w:r>
        <w:t xml:space="preserve"> (https://sessionstack.com/) </w:t>
      </w:r>
      <w:r w:rsidR="00CA19B7" w:rsidRPr="00084B24">
        <w:t>–</w:t>
      </w:r>
      <w:r>
        <w:t xml:space="preserve"> интерактивно съвместно сърфиране и инструменти за анализ за екипи за поддръжка, </w:t>
      </w:r>
      <w:proofErr w:type="spellStart"/>
      <w:r>
        <w:t>Flyver</w:t>
      </w:r>
      <w:proofErr w:type="spellEnd"/>
      <w:r>
        <w:t xml:space="preserve"> (https://flyver.co/) </w:t>
      </w:r>
      <w:r w:rsidR="00CA19B7" w:rsidRPr="00084B24">
        <w:t>–</w:t>
      </w:r>
      <w:r>
        <w:t xml:space="preserve"> софтуер за управление на </w:t>
      </w:r>
      <w:proofErr w:type="spellStart"/>
      <w:r>
        <w:t>дронове</w:t>
      </w:r>
      <w:proofErr w:type="spellEnd"/>
      <w:r>
        <w:t xml:space="preserve">,  </w:t>
      </w:r>
      <w:proofErr w:type="spellStart"/>
      <w:r>
        <w:t>Connect</w:t>
      </w:r>
      <w:proofErr w:type="spellEnd"/>
      <w:r>
        <w:t xml:space="preserve"> </w:t>
      </w:r>
      <w:proofErr w:type="spellStart"/>
      <w:r>
        <w:t>Machines</w:t>
      </w:r>
      <w:proofErr w:type="spellEnd"/>
      <w:r>
        <w:t xml:space="preserve"> </w:t>
      </w:r>
      <w:proofErr w:type="spellStart"/>
      <w:r>
        <w:t>To</w:t>
      </w:r>
      <w:proofErr w:type="spellEnd"/>
      <w:r>
        <w:t xml:space="preserve"> </w:t>
      </w:r>
      <w:proofErr w:type="spellStart"/>
      <w:r>
        <w:t>Web</w:t>
      </w:r>
      <w:proofErr w:type="spellEnd"/>
      <w:r>
        <w:t xml:space="preserve"> (https://cm2w.net/) </w:t>
      </w:r>
      <w:r w:rsidR="00CA19B7" w:rsidRPr="00084B24">
        <w:t>–</w:t>
      </w:r>
      <w:r>
        <w:t xml:space="preserve"> дистанционно наблюдение и контрол на хардуерно оборудване, </w:t>
      </w:r>
      <w:proofErr w:type="spellStart"/>
      <w:r>
        <w:t>Ontotext</w:t>
      </w:r>
      <w:proofErr w:type="spellEnd"/>
      <w:r>
        <w:t xml:space="preserve"> (https://www.ontotext.com/) </w:t>
      </w:r>
      <w:r w:rsidR="00CA19B7" w:rsidRPr="00084B24">
        <w:t>–</w:t>
      </w:r>
      <w:r>
        <w:t xml:space="preserve"> обработка на неструктурирани данни, </w:t>
      </w:r>
      <w:proofErr w:type="spellStart"/>
      <w:r>
        <w:t>Tool</w:t>
      </w:r>
      <w:proofErr w:type="spellEnd"/>
      <w:r>
        <w:t xml:space="preserve"> </w:t>
      </w:r>
      <w:proofErr w:type="spellStart"/>
      <w:r>
        <w:t>Domains</w:t>
      </w:r>
      <w:proofErr w:type="spellEnd"/>
      <w:r>
        <w:t xml:space="preserve"> (https://edoms.com/) </w:t>
      </w:r>
      <w:r w:rsidR="00CA19B7" w:rsidRPr="00084B24">
        <w:t>–</w:t>
      </w:r>
      <w:r>
        <w:t xml:space="preserve"> управление на домейни, Software Group (https://www.softwaregroup.com/) </w:t>
      </w:r>
      <w:r w:rsidR="00CA19B7" w:rsidRPr="00084B24">
        <w:t>–</w:t>
      </w:r>
      <w:r>
        <w:t xml:space="preserve"> дигитално банкиране и др.</w:t>
      </w:r>
    </w:p>
    <w:p w14:paraId="71DF0C7C" w14:textId="790E19D9" w:rsidR="00FB4857" w:rsidRDefault="009D11F8" w:rsidP="009D11F8">
      <w:pPr>
        <w:pStyle w:val="disbody"/>
      </w:pPr>
      <w:r w:rsidRPr="009D11F8">
        <w:lastRenderedPageBreak/>
        <w:t xml:space="preserve">Извършените проучвания по дисертационния труд </w:t>
      </w:r>
      <w:r>
        <w:t>разкриват до голяма степен с</w:t>
      </w:r>
      <w:r w:rsidRPr="009D11F8">
        <w:t>ъщност</w:t>
      </w:r>
      <w:r>
        <w:t>та</w:t>
      </w:r>
      <w:r w:rsidRPr="009D11F8">
        <w:t xml:space="preserve"> на технологичните стартиращи компании</w:t>
      </w:r>
      <w:r>
        <w:t xml:space="preserve"> от правна и научна гледна точка. </w:t>
      </w:r>
      <w:r w:rsidRPr="009D11F8">
        <w:t xml:space="preserve">За да се </w:t>
      </w:r>
      <w:r w:rsidR="0006095D">
        <w:t xml:space="preserve">изпълни целта на изследването, </w:t>
      </w:r>
      <w:r w:rsidRPr="009D11F8">
        <w:t>е необходимо да бъдат идентифицирани</w:t>
      </w:r>
      <w:r w:rsidR="0006095D" w:rsidRPr="0006095D">
        <w:t xml:space="preserve"> </w:t>
      </w:r>
      <w:r w:rsidR="0006095D">
        <w:t xml:space="preserve">основните </w:t>
      </w:r>
      <w:r w:rsidR="0006095D" w:rsidRPr="0006095D">
        <w:t>проблеми, свързани с разработката на софтуерни продукти</w:t>
      </w:r>
      <w:r w:rsidR="0006095D">
        <w:t xml:space="preserve">, с които може да се сблъскат </w:t>
      </w:r>
      <w:r w:rsidR="0006095D" w:rsidRPr="009D11F8">
        <w:t>технологични</w:t>
      </w:r>
      <w:r w:rsidR="0006095D">
        <w:t>те</w:t>
      </w:r>
      <w:r w:rsidR="0006095D" w:rsidRPr="009D11F8">
        <w:t xml:space="preserve"> стартиращи компании</w:t>
      </w:r>
      <w:r w:rsidR="0006095D">
        <w:t>.</w:t>
      </w: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1" w:name="_Toc89056266"/>
      <w:bookmarkStart w:id="12" w:name="_Toc137901781"/>
      <w:r w:rsidRPr="00084B24">
        <w:rPr>
          <w:lang w:val="bg-BG"/>
        </w:rPr>
        <w:t>1.2. Методични проблеми, свързани с разработката на софтуерни продукти</w:t>
      </w:r>
      <w:bookmarkEnd w:id="11"/>
      <w:bookmarkEnd w:id="12"/>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9"/>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10"/>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 xml:space="preserve">поддръжка на съществуващи и внедрени продукти от горните </w:t>
      </w:r>
      <w:r w:rsidR="004D4101" w:rsidRPr="00084B24">
        <w:lastRenderedPageBreak/>
        <w:t>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11"/>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w:t>
      </w:r>
      <w:r w:rsidR="004D4101" w:rsidRPr="00084B24">
        <w:lastRenderedPageBreak/>
        <w:t xml:space="preserve">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et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12"/>
      </w:r>
      <w:r w:rsidRPr="00084B24">
        <w:t xml:space="preserve">. Това е </w:t>
      </w:r>
      <w:r w:rsidRPr="00084B24">
        <w:lastRenderedPageBreak/>
        <w:t xml:space="preserve">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w:t>
      </w:r>
      <w:r w:rsidRPr="00084B24">
        <w:lastRenderedPageBreak/>
        <w:t xml:space="preserve">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на краен 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13"/>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14"/>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 xml:space="preserve">работата с нова софтуерна </w:t>
      </w:r>
      <w:r w:rsidRPr="00084B24">
        <w:lastRenderedPageBreak/>
        <w:t>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15"/>
      </w:r>
      <w:r w:rsidRPr="00084B24">
        <w:t xml:space="preserve"> на нов продукт. За разлика от стандартното производство, </w:t>
      </w:r>
      <w:r w:rsidRPr="00084B24">
        <w:lastRenderedPageBreak/>
        <w:t>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16"/>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 xml:space="preserve">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w:t>
      </w:r>
      <w:r w:rsidRPr="00084B24">
        <w:lastRenderedPageBreak/>
        <w:t>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7"/>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lastRenderedPageBreak/>
        <w:t xml:space="preserve">крайните </w:t>
      </w:r>
      <w:r w:rsidRPr="00084B24">
        <w:t>решения</w:t>
      </w:r>
      <w:r w:rsidR="006905E3">
        <w:rPr>
          <w:rStyle w:val="FootnoteReference"/>
        </w:rPr>
        <w:footnoteReference w:id="18"/>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w:t>
      </w:r>
      <w:r w:rsidRPr="00084B24">
        <w:lastRenderedPageBreak/>
        <w:t xml:space="preserve">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9"/>
      </w:r>
      <w:r w:rsidR="004D4101" w:rsidRPr="00084B24">
        <w:t>, техните параметри и статуса 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lastRenderedPageBreak/>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са опростени и с ниско ниво 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lastRenderedPageBreak/>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lastRenderedPageBreak/>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20"/>
      </w:r>
      <w:r w:rsidRPr="00084B24">
        <w:t xml:space="preserve">. </w:t>
      </w:r>
    </w:p>
    <w:p w14:paraId="694EAEEE" w14:textId="523E633A" w:rsidR="004D4101" w:rsidRPr="00084B24" w:rsidRDefault="004D4101" w:rsidP="004D4101">
      <w:pPr>
        <w:pStyle w:val="disbody"/>
      </w:pPr>
      <w:r w:rsidRPr="00084B24">
        <w:lastRenderedPageBreak/>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изисквания за 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 xml:space="preserve">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w:t>
      </w:r>
      <w:r w:rsidRPr="00084B24">
        <w:lastRenderedPageBreak/>
        <w:t>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бизнес, краен потребител, администрация и други (B2B, C2C, B2C, C2B и т.н.). Второ, за различните типове има различни модели според вида на услугата и начина на 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xml:space="preserve">, 2013), индивидуализация на решението и </w:t>
      </w:r>
      <w:r w:rsidRPr="00084B24">
        <w:rPr>
          <w:szCs w:val="28"/>
        </w:rPr>
        <w:lastRenderedPageBreak/>
        <w:t>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когато софтуера 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0"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3" w:name="_Toc27014321"/>
      <w:bookmarkStart w:id="14" w:name="_Toc89056267"/>
      <w:bookmarkStart w:id="15" w:name="_Toc137901782"/>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3"/>
      <w:r w:rsidRPr="00084B24">
        <w:rPr>
          <w:lang w:val="bg-BG"/>
        </w:rPr>
        <w:t>технологичните стартиращи компании</w:t>
      </w:r>
      <w:bookmarkEnd w:id="14"/>
      <w:bookmarkEnd w:id="15"/>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21"/>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D03011" w:rsidP="004D4101">
      <w:pPr>
        <w:pStyle w:val="disfigimg"/>
      </w:pPr>
      <w:r>
        <w:lastRenderedPageBreak/>
        <w:pict w14:anchorId="22C8FC05">
          <v:shape id="Picture 2019674435" o:spid="_x0000_i1026" type="#_x0000_t75" style="width:453pt;height:198.75pt;visibility:visible">
            <v:imagedata r:id="rId11"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6" w:name="_Toc137901783"/>
      <w:r w:rsidRPr="00084B24">
        <w:rPr>
          <w:lang w:val="bg-BG"/>
        </w:rPr>
        <w:t xml:space="preserve">1.4. </w:t>
      </w:r>
      <w:r w:rsidR="000E0974" w:rsidRPr="00084B24">
        <w:rPr>
          <w:lang w:val="bg-BG"/>
        </w:rPr>
        <w:t>Подходи за управление при разработката на софтуер</w:t>
      </w:r>
      <w:bookmarkEnd w:id="16"/>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22"/>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23"/>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24"/>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25"/>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26"/>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7"/>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8"/>
      </w:r>
      <w:r w:rsidRPr="00084B24">
        <w:t>. Процесът е в два вида стъпки – реализации</w:t>
      </w:r>
      <w:r w:rsidRPr="00084B24">
        <w:rPr>
          <w:rStyle w:val="FootnoteReference"/>
        </w:rPr>
        <w:footnoteReference w:id="29"/>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30"/>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31"/>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32"/>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17" w:name="_Toc137901784"/>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17"/>
    </w:p>
    <w:p w14:paraId="1D8EDB5A" w14:textId="77777777" w:rsidR="004775C1" w:rsidRPr="00084B24" w:rsidRDefault="007F66AD" w:rsidP="007F66AD">
      <w:pPr>
        <w:pStyle w:val="Heading2"/>
        <w:rPr>
          <w:lang w:val="bg-BG"/>
        </w:rPr>
      </w:pPr>
      <w:bookmarkStart w:id="18" w:name="_Toc137901785"/>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18"/>
    </w:p>
    <w:p w14:paraId="789B62DF" w14:textId="0640FD30" w:rsidR="007F66AD" w:rsidRPr="00084B24" w:rsidRDefault="004775C1" w:rsidP="004775C1">
      <w:pPr>
        <w:pStyle w:val="Heading3"/>
        <w:rPr>
          <w:lang w:val="bg-BG"/>
        </w:rPr>
      </w:pPr>
      <w:bookmarkStart w:id="19" w:name="_Toc137901786"/>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19"/>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33"/>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0" w:name="_Toc219709121"/>
      <w:r w:rsidRPr="00084B24">
        <w:t xml:space="preserve">По отношение на обхват на </w:t>
      </w:r>
      <w:bookmarkEnd w:id="20"/>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34"/>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35"/>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36"/>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1" w:name="_Toc137901787"/>
      <w:r w:rsidRPr="00084B24">
        <w:rPr>
          <w:lang w:val="bg-BG"/>
        </w:rPr>
        <w:t>2.1.2. Информационно бизнес моделиране</w:t>
      </w:r>
      <w:r w:rsidR="00AA0043" w:rsidRPr="00084B24">
        <w:rPr>
          <w:lang w:val="bg-BG"/>
        </w:rPr>
        <w:t xml:space="preserve"> на системата</w:t>
      </w:r>
      <w:bookmarkEnd w:id="21"/>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7"/>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8"/>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9"/>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40"/>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41"/>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2"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2"/>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3" w:name="_Toc137901788"/>
      <w:r w:rsidRPr="00084B24">
        <w:rPr>
          <w:lang w:val="bg-BG"/>
        </w:rPr>
        <w:t>2.1.3. Възможности за усъвършенстване на информационната база</w:t>
      </w:r>
      <w:bookmarkEnd w:id="23"/>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42"/>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43"/>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44"/>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4" w:name="_Toc137901789"/>
      <w:r w:rsidRPr="00084B24">
        <w:rPr>
          <w:lang w:val="bg-BG"/>
        </w:rPr>
        <w:t>2.2. Логически модел на системата</w:t>
      </w:r>
      <w:bookmarkEnd w:id="24"/>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5" w:name="_Toc137901790"/>
      <w:r w:rsidRPr="00084B24">
        <w:rPr>
          <w:lang w:val="bg-BG"/>
        </w:rPr>
        <w:t>2.2.1. Диаграми на класове, реализиращи бизнес същностите</w:t>
      </w:r>
      <w:bookmarkEnd w:id="25"/>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D03011" w:rsidP="007F66AD">
      <w:pPr>
        <w:pStyle w:val="disfigimg"/>
      </w:pPr>
      <w:r>
        <w:pict w14:anchorId="35198310">
          <v:shape id="_x0000_i1027" type="#_x0000_t75" style="width:454.5pt;height:111pt">
            <v:imagedata r:id="rId19"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6" w:name="_Toc137901791"/>
      <w:r w:rsidRPr="00084B24">
        <w:rPr>
          <w:lang w:val="bg-BG"/>
        </w:rPr>
        <w:t>2.2.2. Диаграма на бизнес сценарии за взаимодействие със системата</w:t>
      </w:r>
      <w:bookmarkEnd w:id="26"/>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D03011" w:rsidP="007F66AD">
      <w:pPr>
        <w:pStyle w:val="disfigimg"/>
      </w:pPr>
      <w:r>
        <w:lastRenderedPageBreak/>
        <w:pict w14:anchorId="2EC5BE4D">
          <v:shape id="_x0000_i1028" type="#_x0000_t75" style="width:446.25pt;height:387pt">
            <v:imagedata r:id="rId20"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D03011" w:rsidP="007F66AD">
      <w:pPr>
        <w:pStyle w:val="disfigimg"/>
      </w:pPr>
      <w:r>
        <w:lastRenderedPageBreak/>
        <w:pict w14:anchorId="7322605E">
          <v:shape id="_x0000_i1029" type="#_x0000_t75" style="width:453.75pt;height:402pt">
            <v:imagedata r:id="rId21"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27" w:name="_Toc137901792"/>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27"/>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45"/>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46"/>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7"/>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8"/>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9"/>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50"/>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28" w:name="_Toc137901793"/>
      <w:r w:rsidRPr="00084B24">
        <w:rPr>
          <w:lang w:val="bg-BG"/>
        </w:rPr>
        <w:t>2.3. Функционалност и потребителски интерфейс</w:t>
      </w:r>
      <w:bookmarkEnd w:id="28"/>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D03011" w:rsidP="007F66AD">
      <w:pPr>
        <w:pStyle w:val="disfigimg"/>
      </w:pPr>
      <w:r>
        <w:lastRenderedPageBreak/>
        <w:pict w14:anchorId="08D7F288">
          <v:shape id="_x0000_i1030" type="#_x0000_t75" style="width:454.5pt;height:450.75pt">
            <v:imagedata r:id="rId22"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29" w:name="_Toc137901794"/>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29"/>
    </w:p>
    <w:p w14:paraId="047EEE1C" w14:textId="52C3ABA4" w:rsidR="00391ADA" w:rsidRPr="00084B24" w:rsidRDefault="005D2843" w:rsidP="00391ADA">
      <w:pPr>
        <w:pStyle w:val="Heading2"/>
        <w:rPr>
          <w:lang w:val="bg-BG"/>
        </w:rPr>
      </w:pPr>
      <w:bookmarkStart w:id="30" w:name="_Toc137901795"/>
      <w:r w:rsidRPr="00084B24">
        <w:rPr>
          <w:lang w:val="bg-BG"/>
        </w:rPr>
        <w:t xml:space="preserve">3.1. </w:t>
      </w:r>
      <w:bookmarkStart w:id="31" w:name="_Toc219709127"/>
      <w:r w:rsidR="006F0C42" w:rsidRPr="00084B24">
        <w:rPr>
          <w:lang w:val="bg-BG"/>
        </w:rPr>
        <w:t xml:space="preserve">Организация на дейността </w:t>
      </w:r>
      <w:r w:rsidR="007F7553" w:rsidRPr="00084B24">
        <w:rPr>
          <w:lang w:val="bg-BG"/>
        </w:rPr>
        <w:t xml:space="preserve">на </w:t>
      </w:r>
      <w:bookmarkEnd w:id="31"/>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0"/>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2"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51"/>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52"/>
      </w:r>
      <w:r w:rsidR="00FD18A9" w:rsidRPr="00084B24">
        <w:t xml:space="preserve"> и FUTUREADY AR</w:t>
      </w:r>
      <w:r w:rsidR="007F4C65" w:rsidRPr="00084B24">
        <w:rPr>
          <w:rStyle w:val="FootnoteReference"/>
        </w:rPr>
        <w:footnoteReference w:id="53"/>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3" w:name="_Toc137901796"/>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3"/>
      <w:r w:rsidRPr="00084B24">
        <w:rPr>
          <w:lang w:val="bg-BG"/>
        </w:rPr>
        <w:t xml:space="preserve"> </w:t>
      </w:r>
    </w:p>
    <w:p w14:paraId="57A30907" w14:textId="02422CB6" w:rsidR="00505634" w:rsidRPr="00084B24" w:rsidRDefault="00505634" w:rsidP="00505634">
      <w:pPr>
        <w:pStyle w:val="Heading3"/>
        <w:rPr>
          <w:lang w:val="bg-BG"/>
        </w:rPr>
      </w:pPr>
      <w:bookmarkStart w:id="34" w:name="_Toc137901797"/>
      <w:r w:rsidRPr="00084B24">
        <w:rPr>
          <w:lang w:val="bg-BG"/>
        </w:rPr>
        <w:t>3.</w:t>
      </w:r>
      <w:r>
        <w:rPr>
          <w:lang w:val="bg-BG"/>
        </w:rPr>
        <w:t>2</w:t>
      </w:r>
      <w:r w:rsidRPr="00084B24">
        <w:rPr>
          <w:lang w:val="bg-BG"/>
        </w:rPr>
        <w:t>.1. План за реализация и внедряване на системата</w:t>
      </w:r>
      <w:bookmarkEnd w:id="34"/>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54"/>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5" w:name="_Toc137901798"/>
      <w:r w:rsidRPr="00084B24">
        <w:rPr>
          <w:lang w:val="bg-BG"/>
        </w:rPr>
        <w:lastRenderedPageBreak/>
        <w:t>3.</w:t>
      </w:r>
      <w:r>
        <w:rPr>
          <w:lang w:val="bg-BG"/>
        </w:rPr>
        <w:t>2</w:t>
      </w:r>
      <w:r w:rsidRPr="00084B24">
        <w:rPr>
          <w:lang w:val="bg-BG"/>
        </w:rPr>
        <w:t>.2. Особености при експлоатация</w:t>
      </w:r>
      <w:bookmarkEnd w:id="35"/>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6"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6"/>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55"/>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37" w:name="_Toc137901799"/>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37"/>
    </w:p>
    <w:p w14:paraId="5D15837A" w14:textId="371F2371" w:rsidR="00134939" w:rsidRPr="00084B24" w:rsidRDefault="00134939" w:rsidP="00134939">
      <w:pPr>
        <w:pStyle w:val="Heading3"/>
        <w:rPr>
          <w:lang w:val="bg-BG"/>
        </w:rPr>
      </w:pPr>
      <w:bookmarkStart w:id="38" w:name="_Toc137901800"/>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38"/>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39" w:name="_Toc137901801"/>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39"/>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56"/>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0" w:name="_Toc529883403"/>
      <w:bookmarkStart w:id="41" w:name="_Toc137901802"/>
      <w:bookmarkEnd w:id="32"/>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0"/>
      <w:bookmarkEnd w:id="41"/>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7"/>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8"/>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9"/>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2" w:name="_Toc137901803"/>
      <w:r w:rsidRPr="00084B24">
        <w:rPr>
          <w:lang w:val="bg-BG"/>
        </w:rPr>
        <w:lastRenderedPageBreak/>
        <w:t>Заключение</w:t>
      </w:r>
      <w:bookmarkEnd w:id="42"/>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3" w:name="_Toc137901804"/>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3"/>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4" w:name="_Toc137901805"/>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4"/>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5" w:name="_Toc137901806"/>
      <w:r>
        <w:rPr>
          <w:lang w:val="bg-BG"/>
        </w:rPr>
        <w:lastRenderedPageBreak/>
        <w:t xml:space="preserve">Справка за </w:t>
      </w:r>
      <w:r w:rsidRPr="008036E6">
        <w:rPr>
          <w:lang w:val="bg-BG"/>
        </w:rPr>
        <w:t>приносните моменти</w:t>
      </w:r>
      <w:bookmarkEnd w:id="45"/>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3"/>
      <w:footerReference w:type="default" r:id="rId2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055F8" w14:textId="77777777" w:rsidR="00FA4138" w:rsidRDefault="00FA4138" w:rsidP="00DA5C8B">
      <w:pPr>
        <w:spacing w:line="240" w:lineRule="auto"/>
      </w:pPr>
      <w:r>
        <w:separator/>
      </w:r>
    </w:p>
  </w:endnote>
  <w:endnote w:type="continuationSeparator" w:id="0">
    <w:p w14:paraId="67FC47F0" w14:textId="77777777" w:rsidR="00FA4138" w:rsidRDefault="00FA413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644DA" w14:textId="77777777" w:rsidR="00FA4138" w:rsidRDefault="00FA4138" w:rsidP="005719C1">
      <w:pPr>
        <w:spacing w:line="240" w:lineRule="auto"/>
        <w:ind w:firstLine="0"/>
      </w:pPr>
      <w:r>
        <w:separator/>
      </w:r>
    </w:p>
  </w:footnote>
  <w:footnote w:type="continuationSeparator" w:id="0">
    <w:p w14:paraId="013DB578" w14:textId="77777777" w:rsidR="00FA4138" w:rsidRDefault="00FA4138" w:rsidP="005719C1">
      <w:pPr>
        <w:spacing w:line="240" w:lineRule="auto"/>
        <w:ind w:firstLine="0"/>
      </w:pPr>
      <w:r>
        <w:continuationSeparator/>
      </w:r>
    </w:p>
  </w:footnote>
  <w:footnote w:type="continuationNotice" w:id="1">
    <w:p w14:paraId="17E9C134" w14:textId="77777777" w:rsidR="00FA4138" w:rsidRDefault="00FA4138" w:rsidP="005719C1">
      <w:pPr>
        <w:spacing w:line="240" w:lineRule="auto"/>
        <w:ind w:firstLine="0"/>
      </w:pPr>
    </w:p>
  </w:footnote>
  <w:footnote w:id="2">
    <w:p w14:paraId="00C70FE8" w14:textId="64374CD4" w:rsidR="001A2D17" w:rsidRPr="002B564A" w:rsidRDefault="001A2D17" w:rsidP="004D4101">
      <w:pPr>
        <w:pStyle w:val="FootnoteText"/>
      </w:pPr>
      <w:r w:rsidRPr="002B564A">
        <w:rPr>
          <w:rStyle w:val="FootnoteReference"/>
        </w:rPr>
        <w:footnoteRef/>
      </w:r>
      <w:r w:rsidRPr="002B564A">
        <w:t xml:space="preserve"> В изложението понятието "компания" е използвано като еквивалент на понятието "предприятие", използвано в "Закон за малките и средните предприятия", "Закон за насърчаване на инвестициите", "Закон за защита на конкуренцията", "Закон за счетоводството", "Закон за корпоративното подоходно облагане", Регламент (ЕС) № 651/2014 и други нормативни актове. Също така използваме понятието "компания" и като еквивалент на понятието "търговец", използвано в "Търговския закон", чл.1, ал.1: "Търговец по смисъла на този закон е всяко физическо или юридическо лице, което...". Пак според същия закон, чл.7, ал.1: "Фирма е наименованието, под което търговецът упражнява занятието си и се подписва."</w:t>
      </w:r>
    </w:p>
  </w:footnote>
  <w:footnote w:id="3">
    <w:p w14:paraId="6FB9E895" w14:textId="77777777" w:rsidR="001A2D17" w:rsidRPr="002B564A" w:rsidRDefault="001A2D17" w:rsidP="004D4101">
      <w:pPr>
        <w:pStyle w:val="FootnoteText"/>
      </w:pPr>
      <w:r w:rsidRPr="002B564A">
        <w:rPr>
          <w:rStyle w:val="FootnoteReference"/>
        </w:rPr>
        <w:footnoteRef/>
      </w:r>
      <w:r w:rsidRPr="002B564A">
        <w:t xml:space="preserve"> Имаме предвид микро или малко предприятие по смисъла на закона за МСП и дефиницията на Европейската комисия за предприятие с до 50 наети и оборот/активи до 10 милиона евро.</w:t>
      </w:r>
    </w:p>
  </w:footnote>
  <w:footnote w:id="4">
    <w:p w14:paraId="4A1C89E6" w14:textId="43641526" w:rsidR="001A2D17" w:rsidRPr="002B564A" w:rsidRDefault="001A2D17" w:rsidP="004D4101">
      <w:pPr>
        <w:pStyle w:val="FootnoteText"/>
      </w:pPr>
      <w:r w:rsidRPr="002B564A">
        <w:rPr>
          <w:vertAlign w:val="superscript"/>
        </w:rPr>
        <w:footnoteRef/>
      </w:r>
      <w:r w:rsidRPr="002B564A">
        <w:t xml:space="preserve"> Под „предприемач” разбираме един или повече предприемачи, основаващи своя компания.</w:t>
      </w:r>
    </w:p>
  </w:footnote>
  <w:footnote w:id="5">
    <w:p w14:paraId="43E325FB" w14:textId="37C5D960" w:rsidR="001A2D17" w:rsidRPr="002B564A" w:rsidRDefault="001A2D17" w:rsidP="004D4101">
      <w:pPr>
        <w:pStyle w:val="FootnoteText"/>
      </w:pPr>
      <w:r w:rsidRPr="002B564A">
        <w:rPr>
          <w:rStyle w:val="FootnoteReference"/>
        </w:rPr>
        <w:footnoteRef/>
      </w:r>
      <w:r w:rsidRPr="002B564A">
        <w:t xml:space="preserve"> Друга популярна дефиниция на понятието е приетата от OECD и приложена в "Иновационна стратегия за интелигентна специализация 2014-2020 г.", разработена от Министерството на икономиката и одобрена с Решение на МС №384 от 13.07.2017 г.: „Иновация е въвеждане в употреба на някакъв нов или значително подобрен продукт (стока или услуга) или производствен процес, на нов метод за маркетинг или на нов организационен метод в търговската практика, организацията на работните места или външните връзки, които създават пазарни предимства и при това повишават конкурентоспособността на фирмите” (по Manuel d’Oslo 3e édition OECD/European Communities 2005).</w:t>
      </w:r>
    </w:p>
  </w:footnote>
  <w:footnote w:id="6">
    <w:p w14:paraId="7C34D776" w14:textId="77777777" w:rsidR="001A2D17" w:rsidRPr="002B564A" w:rsidRDefault="001A2D17" w:rsidP="004D4101">
      <w:pPr>
        <w:pStyle w:val="FootnoteText"/>
      </w:pPr>
      <w:r w:rsidRPr="002B564A">
        <w:rPr>
          <w:vertAlign w:val="superscript"/>
        </w:rPr>
        <w:footnoteRef/>
      </w:r>
      <w:r w:rsidRPr="002B564A">
        <w:t xml:space="preserve"> Важно е да се открои изходната точка, защото подходът и методите в двата случая са различни. От обхвата на изследване са изключени дейности като износ на ресурси, на дейност (outsourcing) и други, които по същество не са създаване на собствен продукт или услуга.</w:t>
      </w:r>
    </w:p>
  </w:footnote>
  <w:footnote w:id="7">
    <w:p w14:paraId="24E66001" w14:textId="142E3F09" w:rsidR="001A2D17" w:rsidRPr="002B564A" w:rsidRDefault="001A2D17">
      <w:pPr>
        <w:pStyle w:val="FootnoteText"/>
      </w:pPr>
      <w:r w:rsidRPr="002B564A">
        <w:rPr>
          <w:rStyle w:val="FootnoteReference"/>
        </w:rPr>
        <w:footnoteRef/>
      </w:r>
      <w:r w:rsidRPr="002B564A">
        <w:t xml:space="preserve"> Гъвкавият дизайн дава възможност за лесна промяна и адаптация на продукт или услуга към различни предпочитания.</w:t>
      </w:r>
    </w:p>
  </w:footnote>
  <w:footnote w:id="8">
    <w:p w14:paraId="15697CAA" w14:textId="468BDD78" w:rsidR="00933C20" w:rsidRPr="00933C20" w:rsidRDefault="00933C20">
      <w:pPr>
        <w:pStyle w:val="FootnoteText"/>
        <w:rPr>
          <w:lang w:val="en-US"/>
        </w:rPr>
      </w:pPr>
      <w:r>
        <w:rPr>
          <w:rStyle w:val="FootnoteReference"/>
        </w:rPr>
        <w:footnoteRef/>
      </w:r>
      <w:r>
        <w:t xml:space="preserve"> </w:t>
      </w:r>
      <w:r w:rsidRPr="00933C20">
        <w:t>Налични са голям брой специализирани сайтове за новини за стартиращи компании в Европейския съюз, САЩ и по света. Например: https://www.eu-startups.com/, https://www.gemconsortium.org/, https://www.seedtable.com/, https://www.finsmes.com/, https://www.siliconrepublic.com/, https://www.crunchbase.com/, https://sifted.eu/, https://siliconcanals.com/, https://tech.eu/ и др.</w:t>
      </w:r>
    </w:p>
  </w:footnote>
  <w:footnote w:id="9">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10">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11">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12">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13">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14">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15">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16">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7">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8">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9">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20">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21">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22">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23">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24">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25">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26">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7">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8">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9">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30">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31">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32">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33">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34">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35">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36">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7">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8">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9">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40">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41">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42">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43">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44">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45">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46">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7">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8">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9">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50">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51">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52">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53">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54">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55">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56">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7">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8">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9">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39"/>
  </w:num>
  <w:num w:numId="5" w16cid:durableId="646395724">
    <w:abstractNumId w:val="20"/>
  </w:num>
  <w:num w:numId="6" w16cid:durableId="2089186855">
    <w:abstractNumId w:val="31"/>
  </w:num>
  <w:num w:numId="7" w16cid:durableId="907039081">
    <w:abstractNumId w:val="35"/>
  </w:num>
  <w:num w:numId="8" w16cid:durableId="1166432707">
    <w:abstractNumId w:val="1"/>
  </w:num>
  <w:num w:numId="9" w16cid:durableId="2060398285">
    <w:abstractNumId w:val="0"/>
  </w:num>
  <w:num w:numId="10" w16cid:durableId="1644771211">
    <w:abstractNumId w:val="36"/>
  </w:num>
  <w:num w:numId="11" w16cid:durableId="581648011">
    <w:abstractNumId w:val="2"/>
  </w:num>
  <w:num w:numId="12" w16cid:durableId="1960600584">
    <w:abstractNumId w:val="25"/>
  </w:num>
  <w:num w:numId="13" w16cid:durableId="1103376487">
    <w:abstractNumId w:val="27"/>
  </w:num>
  <w:num w:numId="14" w16cid:durableId="1503659619">
    <w:abstractNumId w:val="11"/>
  </w:num>
  <w:num w:numId="15" w16cid:durableId="322852565">
    <w:abstractNumId w:val="38"/>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2"/>
  </w:num>
  <w:num w:numId="21" w16cid:durableId="1931158424">
    <w:abstractNumId w:val="33"/>
  </w:num>
  <w:num w:numId="22" w16cid:durableId="1589458330">
    <w:abstractNumId w:val="34"/>
  </w:num>
  <w:num w:numId="23" w16cid:durableId="1660619697">
    <w:abstractNumId w:val="13"/>
  </w:num>
  <w:num w:numId="24" w16cid:durableId="1470174206">
    <w:abstractNumId w:val="29"/>
  </w:num>
  <w:num w:numId="25" w16cid:durableId="966862695">
    <w:abstractNumId w:val="28"/>
  </w:num>
  <w:num w:numId="26" w16cid:durableId="504785856">
    <w:abstractNumId w:val="28"/>
    <w:lvlOverride w:ilvl="0">
      <w:startOverride w:val="1"/>
    </w:lvlOverride>
  </w:num>
  <w:num w:numId="27" w16cid:durableId="728696089">
    <w:abstractNumId w:val="28"/>
    <w:lvlOverride w:ilvl="0">
      <w:startOverride w:val="1"/>
    </w:lvlOverride>
  </w:num>
  <w:num w:numId="28" w16cid:durableId="1662734147">
    <w:abstractNumId w:val="17"/>
  </w:num>
  <w:num w:numId="29" w16cid:durableId="1511918838">
    <w:abstractNumId w:val="37"/>
  </w:num>
  <w:num w:numId="30" w16cid:durableId="1589920887">
    <w:abstractNumId w:val="24"/>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3"/>
  </w:num>
  <w:num w:numId="36" w16cid:durableId="310865698">
    <w:abstractNumId w:val="26"/>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0"/>
  </w:num>
  <w:num w:numId="42" w16cid:durableId="696320057">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519B"/>
    <w:rsid w:val="003B619C"/>
    <w:rsid w:val="003B785E"/>
    <w:rsid w:val="003C38F8"/>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3</TotalTime>
  <Pages>159</Pages>
  <Words>39719</Words>
  <Characters>226400</Characters>
  <Application>Microsoft Office Word</Application>
  <DocSecurity>0</DocSecurity>
  <Lines>1886</Lines>
  <Paragraphs>5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8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4</cp:revision>
  <cp:lastPrinted>2021-12-02T13:00:00Z</cp:lastPrinted>
  <dcterms:created xsi:type="dcterms:W3CDTF">2022-06-23T10:23:00Z</dcterms:created>
  <dcterms:modified xsi:type="dcterms:W3CDTF">2023-06-20T08:10:00Z</dcterms:modified>
</cp:coreProperties>
</file>